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75482" w14:textId="77777777" w:rsidR="007C37CA" w:rsidRPr="00D81A46" w:rsidRDefault="007C37CA" w:rsidP="00664A40">
      <w:pPr>
        <w:spacing w:after="120"/>
        <w:ind w:left="284" w:right="142"/>
        <w:rPr>
          <w:b/>
          <w:i/>
          <w:color w:val="2E74B5" w:themeColor="accent1" w:themeShade="BF"/>
          <w:sz w:val="32"/>
          <w:szCs w:val="32"/>
        </w:rPr>
      </w:pPr>
      <w:r w:rsidRPr="00D81A46">
        <w:rPr>
          <w:b/>
          <w:i/>
          <w:color w:val="2E74B5" w:themeColor="accent1" w:themeShade="BF"/>
          <w:sz w:val="32"/>
          <w:szCs w:val="32"/>
        </w:rPr>
        <w:t>I</w:t>
      </w:r>
      <w:r w:rsidR="00A676A8" w:rsidRPr="00D81A46">
        <w:rPr>
          <w:b/>
          <w:i/>
          <w:color w:val="2E74B5" w:themeColor="accent1" w:themeShade="BF"/>
          <w:sz w:val="32"/>
          <w:szCs w:val="32"/>
        </w:rPr>
        <w:t>NSTRUCTIONS</w:t>
      </w:r>
    </w:p>
    <w:p w14:paraId="74875483" w14:textId="77777777" w:rsidR="007C37CA" w:rsidRDefault="007C37CA" w:rsidP="00664A40">
      <w:pPr>
        <w:spacing w:after="120"/>
        <w:ind w:left="284" w:right="142"/>
        <w:rPr>
          <w:b/>
          <w:i/>
          <w:sz w:val="24"/>
          <w:szCs w:val="24"/>
        </w:rPr>
      </w:pPr>
    </w:p>
    <w:p w14:paraId="74875484" w14:textId="77777777" w:rsidR="00D636A5" w:rsidRPr="00E36A6A" w:rsidRDefault="00D636A5" w:rsidP="00664A40">
      <w:pPr>
        <w:spacing w:after="120"/>
        <w:ind w:left="284" w:right="142"/>
        <w:rPr>
          <w:i/>
          <w:sz w:val="24"/>
          <w:szCs w:val="24"/>
        </w:rPr>
      </w:pPr>
      <w:r w:rsidRPr="00E36A6A">
        <w:rPr>
          <w:i/>
          <w:sz w:val="24"/>
          <w:szCs w:val="24"/>
        </w:rPr>
        <w:t>The 5 to 10 case submissions, selected at the discretion of the candidate, should follow the general guidance listed below.</w:t>
      </w:r>
    </w:p>
    <w:p w14:paraId="74875485" w14:textId="77777777" w:rsidR="00D636A5" w:rsidRPr="00E36A6A" w:rsidRDefault="00D636A5" w:rsidP="00664A40">
      <w:pPr>
        <w:spacing w:after="120"/>
        <w:ind w:left="284" w:right="142"/>
        <w:rPr>
          <w:i/>
          <w:sz w:val="24"/>
          <w:szCs w:val="24"/>
        </w:rPr>
      </w:pPr>
      <w:r w:rsidRPr="00E36A6A">
        <w:rPr>
          <w:i/>
          <w:sz w:val="24"/>
          <w:szCs w:val="24"/>
        </w:rPr>
        <w:t>Your submission should include the following sections:</w:t>
      </w:r>
    </w:p>
    <w:p w14:paraId="74875486" w14:textId="77777777" w:rsidR="00D636A5" w:rsidRPr="00E36A6A" w:rsidRDefault="00D636A5" w:rsidP="00664A40">
      <w:pPr>
        <w:pStyle w:val="ListParagraph"/>
        <w:numPr>
          <w:ilvl w:val="0"/>
          <w:numId w:val="14"/>
        </w:numPr>
        <w:spacing w:after="120"/>
        <w:ind w:left="284" w:right="142" w:firstLine="0"/>
        <w:rPr>
          <w:i/>
          <w:sz w:val="24"/>
          <w:szCs w:val="24"/>
        </w:rPr>
      </w:pPr>
      <w:r w:rsidRPr="00E36A6A">
        <w:rPr>
          <w:i/>
          <w:sz w:val="24"/>
          <w:szCs w:val="24"/>
        </w:rPr>
        <w:t>Case Submission Summary Form</w:t>
      </w:r>
    </w:p>
    <w:p w14:paraId="74875487" w14:textId="61384A5A" w:rsidR="00D636A5" w:rsidRPr="00E36A6A" w:rsidRDefault="00D636A5" w:rsidP="00664A40">
      <w:pPr>
        <w:pStyle w:val="ListParagraph"/>
        <w:numPr>
          <w:ilvl w:val="0"/>
          <w:numId w:val="14"/>
        </w:numPr>
        <w:spacing w:after="120"/>
        <w:ind w:left="284" w:right="142" w:firstLine="0"/>
        <w:rPr>
          <w:i/>
          <w:sz w:val="24"/>
          <w:szCs w:val="24"/>
        </w:rPr>
      </w:pPr>
      <w:r w:rsidRPr="00E36A6A">
        <w:rPr>
          <w:i/>
          <w:sz w:val="24"/>
          <w:szCs w:val="24"/>
        </w:rPr>
        <w:t>Case</w:t>
      </w:r>
      <w:r w:rsidR="005C7E49">
        <w:rPr>
          <w:i/>
          <w:sz w:val="24"/>
          <w:szCs w:val="24"/>
        </w:rPr>
        <w:t>s</w:t>
      </w:r>
      <w:r w:rsidRPr="00E36A6A">
        <w:rPr>
          <w:i/>
          <w:sz w:val="24"/>
          <w:szCs w:val="24"/>
        </w:rPr>
        <w:t xml:space="preserve"> (5-10) including any additional supporting information (embedded)</w:t>
      </w:r>
    </w:p>
    <w:p w14:paraId="74875488" w14:textId="77777777" w:rsidR="00D636A5" w:rsidRPr="00E36A6A" w:rsidRDefault="00D636A5" w:rsidP="00664A40">
      <w:pPr>
        <w:pStyle w:val="ListParagraph"/>
        <w:numPr>
          <w:ilvl w:val="0"/>
          <w:numId w:val="14"/>
        </w:numPr>
        <w:spacing w:after="120"/>
        <w:ind w:left="284" w:right="142" w:firstLine="0"/>
        <w:rPr>
          <w:i/>
          <w:sz w:val="24"/>
          <w:szCs w:val="24"/>
        </w:rPr>
      </w:pPr>
      <w:r w:rsidRPr="00E36A6A">
        <w:rPr>
          <w:i/>
          <w:sz w:val="24"/>
          <w:szCs w:val="24"/>
        </w:rPr>
        <w:t>Case Endorsements</w:t>
      </w:r>
    </w:p>
    <w:p w14:paraId="74875489" w14:textId="77777777" w:rsidR="007C37CA" w:rsidRPr="00E36A6A" w:rsidRDefault="007C37CA" w:rsidP="00664A40">
      <w:pPr>
        <w:spacing w:after="120"/>
        <w:ind w:left="284" w:right="142"/>
        <w:rPr>
          <w:i/>
          <w:sz w:val="24"/>
          <w:szCs w:val="24"/>
        </w:rPr>
      </w:pPr>
    </w:p>
    <w:p w14:paraId="7487548A" w14:textId="77777777" w:rsidR="00D636A5" w:rsidRPr="00E36A6A" w:rsidRDefault="00D636A5" w:rsidP="00664A40">
      <w:pPr>
        <w:spacing w:after="120"/>
        <w:ind w:left="284" w:right="142"/>
        <w:rPr>
          <w:b/>
          <w:i/>
          <w:sz w:val="24"/>
          <w:szCs w:val="24"/>
        </w:rPr>
      </w:pPr>
      <w:r w:rsidRPr="00E36A6A">
        <w:rPr>
          <w:b/>
          <w:i/>
          <w:sz w:val="24"/>
          <w:szCs w:val="24"/>
        </w:rPr>
        <w:t>SECTION ONE:  Case Submission Summary Form</w:t>
      </w:r>
    </w:p>
    <w:p w14:paraId="7959B98C" w14:textId="77777777" w:rsidR="00E60CA5" w:rsidRDefault="00D636A5" w:rsidP="00664A40">
      <w:pPr>
        <w:spacing w:after="120"/>
        <w:ind w:left="284" w:right="142"/>
        <w:rPr>
          <w:i/>
          <w:sz w:val="24"/>
          <w:szCs w:val="24"/>
        </w:rPr>
      </w:pPr>
      <w:r w:rsidRPr="00E36A6A">
        <w:rPr>
          <w:i/>
          <w:sz w:val="24"/>
          <w:szCs w:val="24"/>
        </w:rPr>
        <w:t>The Case Submission Summary Form acts as a Table of Contents and helps the candidate and assessors see the breadth and depth of the clinical and technical competencies being presented.</w:t>
      </w:r>
      <w:r w:rsidR="00384A3F">
        <w:rPr>
          <w:i/>
          <w:sz w:val="24"/>
          <w:szCs w:val="24"/>
        </w:rPr>
        <w:t xml:space="preserve"> </w:t>
      </w:r>
    </w:p>
    <w:p w14:paraId="7487548B" w14:textId="4D4C0B48" w:rsidR="00D636A5" w:rsidRPr="00955AE5" w:rsidRDefault="00D636A5" w:rsidP="00664A40">
      <w:pPr>
        <w:spacing w:after="120"/>
        <w:ind w:left="284" w:right="142"/>
        <w:rPr>
          <w:rFonts w:cstheme="minorHAnsi"/>
          <w:i/>
          <w:sz w:val="24"/>
          <w:szCs w:val="24"/>
        </w:rPr>
      </w:pPr>
      <w:r w:rsidRPr="002043D6">
        <w:rPr>
          <w:i/>
          <w:sz w:val="24"/>
          <w:szCs w:val="24"/>
          <w:u w:val="single"/>
        </w:rPr>
        <w:t xml:space="preserve">Each competency must be addressed at least </w:t>
      </w:r>
      <w:r w:rsidR="009B5535" w:rsidRPr="002043D6">
        <w:rPr>
          <w:i/>
          <w:sz w:val="24"/>
          <w:szCs w:val="24"/>
          <w:u w:val="single"/>
        </w:rPr>
        <w:t>twice</w:t>
      </w:r>
      <w:r w:rsidR="00171767">
        <w:rPr>
          <w:i/>
          <w:sz w:val="24"/>
          <w:szCs w:val="24"/>
        </w:rPr>
        <w:t>,</w:t>
      </w:r>
      <w:r w:rsidRPr="00E36A6A">
        <w:rPr>
          <w:i/>
          <w:sz w:val="24"/>
          <w:szCs w:val="24"/>
        </w:rPr>
        <w:t xml:space="preserve"> and it is up to the discretion of the candidate to determine if a competency has been described/demonstrated to the depth as described in </w:t>
      </w:r>
      <w:r w:rsidRPr="00955AE5">
        <w:rPr>
          <w:rFonts w:cstheme="minorHAnsi"/>
          <w:i/>
          <w:sz w:val="24"/>
          <w:szCs w:val="24"/>
        </w:rPr>
        <w:t xml:space="preserve">the </w:t>
      </w:r>
      <w:hyperlink r:id="rId11">
        <w:r w:rsidR="00955AE5" w:rsidRPr="00955AE5">
          <w:rPr>
            <w:rStyle w:val="Hyperlink"/>
            <w:rFonts w:cstheme="minorHAnsi"/>
            <w:i/>
            <w:color w:val="auto"/>
            <w:sz w:val="24"/>
            <w:szCs w:val="24"/>
          </w:rPr>
          <w:t>APRT(T) Competency Profile</w:t>
        </w:r>
      </w:hyperlink>
      <w:r w:rsidRPr="00955AE5">
        <w:rPr>
          <w:rFonts w:cstheme="minorHAnsi"/>
          <w:i/>
          <w:sz w:val="24"/>
          <w:szCs w:val="24"/>
        </w:rPr>
        <w:t>.</w:t>
      </w:r>
    </w:p>
    <w:p w14:paraId="7487548C" w14:textId="77777777" w:rsidR="00D636A5" w:rsidRPr="00E36A6A" w:rsidRDefault="00D636A5" w:rsidP="00664A40">
      <w:pPr>
        <w:spacing w:after="120"/>
        <w:ind w:left="284" w:right="142"/>
      </w:pPr>
    </w:p>
    <w:p w14:paraId="7487548D" w14:textId="77777777" w:rsidR="00D636A5" w:rsidRPr="00E36A6A" w:rsidRDefault="00D636A5" w:rsidP="00664A40">
      <w:pPr>
        <w:spacing w:after="120"/>
        <w:ind w:left="284" w:right="142"/>
        <w:rPr>
          <w:b/>
          <w:i/>
          <w:sz w:val="24"/>
          <w:szCs w:val="24"/>
        </w:rPr>
      </w:pPr>
      <w:r w:rsidRPr="00E36A6A">
        <w:rPr>
          <w:b/>
          <w:i/>
          <w:sz w:val="24"/>
          <w:szCs w:val="24"/>
        </w:rPr>
        <w:t>SECTION TWO:  Cases</w:t>
      </w:r>
    </w:p>
    <w:p w14:paraId="7487548E" w14:textId="1A4CD87F" w:rsidR="00D636A5" w:rsidRPr="00E36A6A" w:rsidRDefault="005F3271" w:rsidP="00664A40">
      <w:pPr>
        <w:spacing w:after="120"/>
        <w:ind w:left="284" w:right="142"/>
        <w:rPr>
          <w:i/>
          <w:sz w:val="24"/>
          <w:szCs w:val="24"/>
        </w:rPr>
      </w:pPr>
      <w:r>
        <w:rPr>
          <w:i/>
          <w:sz w:val="24"/>
          <w:szCs w:val="24"/>
        </w:rPr>
        <w:t xml:space="preserve">For each case, </w:t>
      </w:r>
      <w:r w:rsidR="00D636A5" w:rsidRPr="00E36A6A">
        <w:rPr>
          <w:i/>
          <w:sz w:val="24"/>
          <w:szCs w:val="24"/>
        </w:rPr>
        <w:t xml:space="preserve">the Case Submission Template </w:t>
      </w:r>
      <w:r w:rsidR="00644573">
        <w:rPr>
          <w:i/>
          <w:sz w:val="24"/>
          <w:szCs w:val="24"/>
        </w:rPr>
        <w:t xml:space="preserve">will be filled and </w:t>
      </w:r>
      <w:r w:rsidR="009D2921">
        <w:rPr>
          <w:i/>
          <w:sz w:val="24"/>
          <w:szCs w:val="24"/>
        </w:rPr>
        <w:t xml:space="preserve">the case </w:t>
      </w:r>
      <w:r w:rsidR="00644573">
        <w:rPr>
          <w:i/>
          <w:sz w:val="24"/>
          <w:szCs w:val="24"/>
        </w:rPr>
        <w:t>described</w:t>
      </w:r>
      <w:r w:rsidR="009D0FF3">
        <w:rPr>
          <w:i/>
          <w:sz w:val="24"/>
          <w:szCs w:val="24"/>
        </w:rPr>
        <w:t xml:space="preserve"> by</w:t>
      </w:r>
      <w:r w:rsidR="00644573">
        <w:rPr>
          <w:i/>
          <w:sz w:val="24"/>
          <w:szCs w:val="24"/>
        </w:rPr>
        <w:t xml:space="preserve"> using </w:t>
      </w:r>
      <w:r w:rsidR="009D0FF3" w:rsidRPr="00E36A6A">
        <w:rPr>
          <w:i/>
          <w:sz w:val="24"/>
          <w:szCs w:val="24"/>
        </w:rPr>
        <w:t>the tools provided in the Case Submission Guide</w:t>
      </w:r>
      <w:r w:rsidR="00D636A5" w:rsidRPr="00E36A6A">
        <w:rPr>
          <w:i/>
          <w:sz w:val="24"/>
          <w:szCs w:val="24"/>
        </w:rPr>
        <w:t>.</w:t>
      </w:r>
      <w:r w:rsidR="00384A3F">
        <w:rPr>
          <w:i/>
          <w:sz w:val="24"/>
          <w:szCs w:val="24"/>
        </w:rPr>
        <w:t xml:space="preserve"> </w:t>
      </w:r>
      <w:r w:rsidR="00D636A5" w:rsidRPr="00E36A6A">
        <w:rPr>
          <w:i/>
          <w:sz w:val="24"/>
          <w:szCs w:val="24"/>
        </w:rPr>
        <w:t xml:space="preserve">It is emphasized that cases should not solely reflect “what” the candidate has done but should critically describe </w:t>
      </w:r>
      <w:r w:rsidR="00D636A5" w:rsidRPr="00E36A6A">
        <w:rPr>
          <w:b/>
          <w:i/>
          <w:sz w:val="24"/>
          <w:szCs w:val="24"/>
        </w:rPr>
        <w:t>“how” and “why”</w:t>
      </w:r>
      <w:r w:rsidR="00D636A5" w:rsidRPr="00E36A6A">
        <w:rPr>
          <w:i/>
          <w:sz w:val="24"/>
          <w:szCs w:val="24"/>
        </w:rPr>
        <w:t xml:space="preserve"> decisions were made (reference Appendix C).</w:t>
      </w:r>
      <w:r w:rsidR="00384A3F">
        <w:rPr>
          <w:i/>
          <w:sz w:val="24"/>
          <w:szCs w:val="24"/>
        </w:rPr>
        <w:t xml:space="preserve"> </w:t>
      </w:r>
      <w:r w:rsidR="00D636A5" w:rsidRPr="00E36A6A">
        <w:rPr>
          <w:i/>
          <w:sz w:val="24"/>
          <w:szCs w:val="24"/>
        </w:rPr>
        <w:t>The cases should encompass the core clinical and technical competencies.</w:t>
      </w:r>
      <w:r w:rsidR="00384A3F">
        <w:rPr>
          <w:i/>
          <w:sz w:val="24"/>
          <w:szCs w:val="24"/>
        </w:rPr>
        <w:t xml:space="preserve"> </w:t>
      </w:r>
      <w:r w:rsidR="00D636A5" w:rsidRPr="00E36A6A">
        <w:rPr>
          <w:i/>
          <w:sz w:val="24"/>
          <w:szCs w:val="24"/>
        </w:rPr>
        <w:t>It is not required that every performance indicator is included in the case description, however, endorsers and assessors should feel confident that the cases are thorough and representative of all core clinical and technical competencies.</w:t>
      </w:r>
      <w:r w:rsidR="00384A3F">
        <w:rPr>
          <w:i/>
          <w:sz w:val="24"/>
          <w:szCs w:val="24"/>
        </w:rPr>
        <w:t xml:space="preserve"> </w:t>
      </w:r>
      <w:r w:rsidR="00D636A5" w:rsidRPr="00E36A6A">
        <w:rPr>
          <w:i/>
          <w:sz w:val="24"/>
          <w:szCs w:val="24"/>
        </w:rPr>
        <w:t xml:space="preserve">It is recommended that </w:t>
      </w:r>
      <w:r w:rsidR="00384A82">
        <w:rPr>
          <w:i/>
          <w:sz w:val="24"/>
          <w:szCs w:val="24"/>
        </w:rPr>
        <w:t>the length of a</w:t>
      </w:r>
      <w:r w:rsidR="00D636A5" w:rsidRPr="00E36A6A">
        <w:rPr>
          <w:i/>
          <w:sz w:val="24"/>
          <w:szCs w:val="24"/>
        </w:rPr>
        <w:t xml:space="preserve"> case </w:t>
      </w:r>
      <w:r w:rsidR="00C82B04">
        <w:rPr>
          <w:i/>
          <w:sz w:val="24"/>
          <w:szCs w:val="24"/>
        </w:rPr>
        <w:t xml:space="preserve">study </w:t>
      </w:r>
      <w:r w:rsidR="00D636A5" w:rsidRPr="00E36A6A">
        <w:rPr>
          <w:i/>
          <w:sz w:val="24"/>
          <w:szCs w:val="24"/>
        </w:rPr>
        <w:t>be between 750-1500 words depending on the depth of the case.</w:t>
      </w:r>
    </w:p>
    <w:p w14:paraId="7487548F" w14:textId="77777777" w:rsidR="00D636A5" w:rsidRPr="00E36A6A" w:rsidRDefault="00D636A5" w:rsidP="00664A40">
      <w:pPr>
        <w:spacing w:after="120"/>
        <w:ind w:left="284" w:right="142"/>
        <w:rPr>
          <w:sz w:val="24"/>
          <w:szCs w:val="24"/>
        </w:rPr>
      </w:pPr>
    </w:p>
    <w:p w14:paraId="74875490" w14:textId="77777777" w:rsidR="00D636A5" w:rsidRPr="00E36A6A" w:rsidRDefault="00D636A5" w:rsidP="00664A40">
      <w:pPr>
        <w:spacing w:after="120"/>
        <w:ind w:left="284" w:right="142"/>
        <w:rPr>
          <w:sz w:val="24"/>
          <w:szCs w:val="24"/>
        </w:rPr>
      </w:pPr>
      <w:r w:rsidRPr="00E36A6A">
        <w:rPr>
          <w:b/>
          <w:i/>
          <w:sz w:val="24"/>
          <w:szCs w:val="24"/>
        </w:rPr>
        <w:t>SECTION THREE:  Case Endorsements</w:t>
      </w:r>
    </w:p>
    <w:p w14:paraId="74875491" w14:textId="1B9004FF" w:rsidR="00D636A5" w:rsidRPr="00E36A6A" w:rsidRDefault="00D636A5" w:rsidP="00664A40">
      <w:pPr>
        <w:spacing w:after="120"/>
        <w:ind w:left="284" w:right="142"/>
        <w:rPr>
          <w:i/>
          <w:sz w:val="24"/>
          <w:szCs w:val="24"/>
        </w:rPr>
      </w:pPr>
      <w:r w:rsidRPr="00E36A6A">
        <w:rPr>
          <w:i/>
          <w:sz w:val="24"/>
          <w:szCs w:val="24"/>
        </w:rPr>
        <w:t>The candidate will provide each thir</w:t>
      </w:r>
      <w:r w:rsidR="007A0EDE">
        <w:rPr>
          <w:i/>
          <w:sz w:val="24"/>
          <w:szCs w:val="24"/>
        </w:rPr>
        <w:t>d-</w:t>
      </w:r>
      <w:r w:rsidRPr="00E36A6A">
        <w:rPr>
          <w:i/>
          <w:sz w:val="24"/>
          <w:szCs w:val="24"/>
        </w:rPr>
        <w:t xml:space="preserve">party authenticator with a copy of the case(s) they are being requested to endorse, along with the </w:t>
      </w:r>
      <w:r w:rsidR="00FF7AD8" w:rsidRPr="006C56AC">
        <w:rPr>
          <w:i/>
          <w:sz w:val="24"/>
          <w:szCs w:val="24"/>
        </w:rPr>
        <w:t>Case Submission T</w:t>
      </w:r>
      <w:r w:rsidRPr="006C56AC">
        <w:rPr>
          <w:i/>
          <w:sz w:val="24"/>
          <w:szCs w:val="24"/>
        </w:rPr>
        <w:t>hird</w:t>
      </w:r>
      <w:r w:rsidR="00602C0E">
        <w:rPr>
          <w:i/>
          <w:sz w:val="24"/>
          <w:szCs w:val="24"/>
        </w:rPr>
        <w:t>-p</w:t>
      </w:r>
      <w:r w:rsidRPr="006C56AC">
        <w:rPr>
          <w:i/>
          <w:sz w:val="24"/>
          <w:szCs w:val="24"/>
        </w:rPr>
        <w:t xml:space="preserve">arty </w:t>
      </w:r>
      <w:r w:rsidR="00602C0E">
        <w:rPr>
          <w:i/>
          <w:sz w:val="24"/>
          <w:szCs w:val="24"/>
        </w:rPr>
        <w:t xml:space="preserve">Endorsement </w:t>
      </w:r>
      <w:r w:rsidRPr="006C56AC">
        <w:rPr>
          <w:i/>
          <w:sz w:val="24"/>
          <w:szCs w:val="24"/>
        </w:rPr>
        <w:t>Letter &amp; Form</w:t>
      </w:r>
      <w:r w:rsidRPr="00E36A6A">
        <w:rPr>
          <w:i/>
          <w:sz w:val="24"/>
          <w:szCs w:val="24"/>
        </w:rPr>
        <w:t xml:space="preserve"> and the</w:t>
      </w:r>
      <w:r w:rsidR="00C73A58" w:rsidRPr="00C73A58">
        <w:rPr>
          <w:i/>
          <w:sz w:val="24"/>
          <w:szCs w:val="24"/>
        </w:rPr>
        <w:t xml:space="preserve"> </w:t>
      </w:r>
      <w:r w:rsidR="00C73A58" w:rsidRPr="00FF7AD8">
        <w:rPr>
          <w:i/>
          <w:sz w:val="24"/>
          <w:szCs w:val="24"/>
        </w:rPr>
        <w:t>APRT(T) Competency Profile</w:t>
      </w:r>
      <w:r w:rsidR="00FF7AD8">
        <w:rPr>
          <w:i/>
          <w:sz w:val="24"/>
          <w:szCs w:val="24"/>
        </w:rPr>
        <w:t xml:space="preserve">. </w:t>
      </w:r>
      <w:r w:rsidRPr="00E36A6A">
        <w:rPr>
          <w:i/>
          <w:sz w:val="24"/>
          <w:szCs w:val="24"/>
        </w:rPr>
        <w:t>The authenticator will then check the competency</w:t>
      </w:r>
      <w:r w:rsidR="003B1C1C">
        <w:rPr>
          <w:i/>
          <w:sz w:val="24"/>
          <w:szCs w:val="24"/>
        </w:rPr>
        <w:t>(</w:t>
      </w:r>
      <w:r w:rsidRPr="00E36A6A">
        <w:rPr>
          <w:i/>
          <w:sz w:val="24"/>
          <w:szCs w:val="24"/>
        </w:rPr>
        <w:t>ies</w:t>
      </w:r>
      <w:r w:rsidR="003B1C1C">
        <w:rPr>
          <w:i/>
          <w:sz w:val="24"/>
          <w:szCs w:val="24"/>
        </w:rPr>
        <w:t>)</w:t>
      </w:r>
      <w:r w:rsidRPr="00E36A6A">
        <w:rPr>
          <w:i/>
          <w:sz w:val="24"/>
          <w:szCs w:val="24"/>
        </w:rPr>
        <w:t xml:space="preserve"> they are endorsing and will check off each competency for each case they are being reque</w:t>
      </w:r>
      <w:r w:rsidR="00384A3F">
        <w:rPr>
          <w:i/>
          <w:sz w:val="24"/>
          <w:szCs w:val="24"/>
        </w:rPr>
        <w:t>sted to endorse as validation.</w:t>
      </w:r>
    </w:p>
    <w:p w14:paraId="74875492" w14:textId="4B0389DD" w:rsidR="00D636A5" w:rsidRPr="00E36A6A" w:rsidRDefault="00D636A5" w:rsidP="00664A40">
      <w:pPr>
        <w:spacing w:after="120"/>
        <w:ind w:left="284" w:right="142"/>
        <w:rPr>
          <w:i/>
          <w:sz w:val="24"/>
          <w:szCs w:val="24"/>
        </w:rPr>
      </w:pPr>
      <w:r w:rsidRPr="00E36A6A">
        <w:rPr>
          <w:i/>
          <w:sz w:val="24"/>
          <w:szCs w:val="24"/>
        </w:rPr>
        <w:t xml:space="preserve">If you have any questions during this process, please contact your advisor, or </w:t>
      </w:r>
      <w:r w:rsidR="00003F98">
        <w:rPr>
          <w:i/>
          <w:sz w:val="24"/>
          <w:szCs w:val="24"/>
        </w:rPr>
        <w:t>CAMRT</w:t>
      </w:r>
      <w:r w:rsidRPr="00E36A6A">
        <w:rPr>
          <w:i/>
          <w:sz w:val="24"/>
          <w:szCs w:val="24"/>
        </w:rPr>
        <w:t xml:space="preserve"> at </w:t>
      </w:r>
      <w:hyperlink r:id="rId12" w:history="1">
        <w:r w:rsidR="00FF7AD8">
          <w:rPr>
            <w:rStyle w:val="Hyperlink"/>
            <w:i/>
            <w:color w:val="auto"/>
            <w:sz w:val="24"/>
            <w:szCs w:val="24"/>
          </w:rPr>
          <w:t>aprt@camrt.ca</w:t>
        </w:r>
      </w:hyperlink>
      <w:r w:rsidR="00FF7AD8">
        <w:rPr>
          <w:rStyle w:val="Hyperlink"/>
          <w:i/>
          <w:color w:val="auto"/>
          <w:sz w:val="24"/>
          <w:szCs w:val="24"/>
        </w:rPr>
        <w:t xml:space="preserve"> </w:t>
      </w:r>
    </w:p>
    <w:p w14:paraId="74875493" w14:textId="77777777" w:rsidR="002E0A18" w:rsidRPr="00E7208C" w:rsidRDefault="002E0A18" w:rsidP="00664A40">
      <w:pPr>
        <w:spacing w:after="120"/>
        <w:ind w:left="284" w:right="142"/>
      </w:pPr>
    </w:p>
    <w:p w14:paraId="74875494" w14:textId="77777777" w:rsidR="0022080F" w:rsidRPr="00E7208C" w:rsidRDefault="004C23C0" w:rsidP="00AB6903">
      <w:pPr>
        <w:spacing w:after="0"/>
      </w:pPr>
      <w:r w:rsidRPr="00E7208C">
        <w:br w:type="page"/>
      </w:r>
    </w:p>
    <w:p w14:paraId="74875495" w14:textId="77777777" w:rsidR="007657B7" w:rsidRDefault="007657B7" w:rsidP="007657B7">
      <w:pPr>
        <w:spacing w:after="0"/>
        <w:rPr>
          <w:sz w:val="20"/>
          <w:szCs w:val="20"/>
        </w:rPr>
      </w:pPr>
    </w:p>
    <w:p w14:paraId="74875496" w14:textId="77777777" w:rsidR="007657B7" w:rsidRPr="00136D79" w:rsidRDefault="007657B7" w:rsidP="007657B7">
      <w:pPr>
        <w:rPr>
          <w:b/>
          <w:color w:val="0033A0"/>
          <w:sz w:val="36"/>
          <w:szCs w:val="36"/>
        </w:rPr>
      </w:pPr>
      <w:r w:rsidRPr="00136D79">
        <w:rPr>
          <w:b/>
          <w:color w:val="0033A0"/>
          <w:sz w:val="36"/>
          <w:szCs w:val="36"/>
        </w:rPr>
        <w:t>C</w:t>
      </w:r>
      <w:r>
        <w:rPr>
          <w:b/>
          <w:color w:val="0033A0"/>
          <w:sz w:val="36"/>
          <w:szCs w:val="36"/>
        </w:rPr>
        <w:t>ase Submission Summary Form</w:t>
      </w:r>
    </w:p>
    <w:p w14:paraId="74875497" w14:textId="77777777" w:rsidR="00A2432B" w:rsidRDefault="00A2432B" w:rsidP="00A2432B">
      <w:pPr>
        <w:spacing w:after="120"/>
        <w:ind w:firstLine="284"/>
        <w:rPr>
          <w:i/>
          <w:color w:val="5B9BD5" w:themeColor="accent1"/>
          <w:sz w:val="24"/>
          <w:szCs w:val="24"/>
        </w:rPr>
      </w:pPr>
      <w:r>
        <w:rPr>
          <w:i/>
          <w:color w:val="5B9BD5" w:themeColor="accent1"/>
          <w:sz w:val="24"/>
          <w:szCs w:val="24"/>
        </w:rPr>
        <w:t xml:space="preserve"> Please check the competencies that apply, for each case submitted:</w:t>
      </w:r>
    </w:p>
    <w:tbl>
      <w:tblPr>
        <w:tblStyle w:val="TableGrid"/>
        <w:tblW w:w="10064" w:type="dxa"/>
        <w:tblInd w:w="279" w:type="dxa"/>
        <w:tblBorders>
          <w:top w:val="double" w:sz="4" w:space="0" w:color="auto"/>
          <w:left w:val="double" w:sz="4" w:space="0" w:color="auto"/>
          <w:bottom w:val="double" w:sz="4" w:space="0" w:color="auto"/>
          <w:right w:val="double" w:sz="4" w:space="0" w:color="auto"/>
        </w:tblBorders>
        <w:tblLayout w:type="fixed"/>
        <w:tblLook w:val="04A0" w:firstRow="1" w:lastRow="0" w:firstColumn="1" w:lastColumn="0" w:noHBand="0" w:noVBand="1"/>
      </w:tblPr>
      <w:tblGrid>
        <w:gridCol w:w="709"/>
        <w:gridCol w:w="3685"/>
        <w:gridCol w:w="607"/>
        <w:gridCol w:w="608"/>
        <w:gridCol w:w="607"/>
        <w:gridCol w:w="608"/>
        <w:gridCol w:w="607"/>
        <w:gridCol w:w="608"/>
        <w:gridCol w:w="608"/>
        <w:gridCol w:w="708"/>
        <w:gridCol w:w="709"/>
      </w:tblGrid>
      <w:tr w:rsidR="00A2432B" w:rsidRPr="00A2432B" w14:paraId="7487549B" w14:textId="77777777" w:rsidTr="00730F07">
        <w:trPr>
          <w:trHeight w:val="468"/>
        </w:trPr>
        <w:tc>
          <w:tcPr>
            <w:tcW w:w="709" w:type="dxa"/>
            <w:tcBorders>
              <w:top w:val="double" w:sz="4" w:space="0" w:color="auto"/>
              <w:bottom w:val="nil"/>
            </w:tcBorders>
            <w:shd w:val="clear" w:color="auto" w:fill="BDD6EE" w:themeFill="accent1" w:themeFillTint="66"/>
            <w:vAlign w:val="center"/>
          </w:tcPr>
          <w:p w14:paraId="74875498" w14:textId="77777777" w:rsidR="00E36A6A" w:rsidRPr="00A2432B" w:rsidRDefault="00E36A6A" w:rsidP="00A743E1">
            <w:pPr>
              <w:jc w:val="center"/>
              <w:rPr>
                <w:rFonts w:cs="Arial"/>
                <w:b/>
                <w:sz w:val="24"/>
                <w:szCs w:val="24"/>
              </w:rPr>
            </w:pPr>
          </w:p>
        </w:tc>
        <w:tc>
          <w:tcPr>
            <w:tcW w:w="3685" w:type="dxa"/>
            <w:tcBorders>
              <w:top w:val="double" w:sz="4" w:space="0" w:color="auto"/>
              <w:bottom w:val="nil"/>
            </w:tcBorders>
            <w:shd w:val="clear" w:color="auto" w:fill="BDD6EE" w:themeFill="accent1" w:themeFillTint="66"/>
            <w:vAlign w:val="center"/>
          </w:tcPr>
          <w:p w14:paraId="74875499" w14:textId="77777777" w:rsidR="00E36A6A" w:rsidRPr="00A2432B" w:rsidRDefault="00E36A6A" w:rsidP="00A743E1">
            <w:pPr>
              <w:jc w:val="center"/>
              <w:rPr>
                <w:rFonts w:cs="Arial"/>
                <w:b/>
                <w:sz w:val="24"/>
                <w:szCs w:val="24"/>
              </w:rPr>
            </w:pPr>
          </w:p>
        </w:tc>
        <w:tc>
          <w:tcPr>
            <w:tcW w:w="5670" w:type="dxa"/>
            <w:gridSpan w:val="9"/>
            <w:shd w:val="clear" w:color="auto" w:fill="BDD6EE" w:themeFill="accent1" w:themeFillTint="66"/>
            <w:vAlign w:val="center"/>
          </w:tcPr>
          <w:p w14:paraId="7487549A" w14:textId="77777777" w:rsidR="00E36A6A" w:rsidRPr="00A2432B" w:rsidRDefault="00E36A6A" w:rsidP="00A2432B">
            <w:pPr>
              <w:jc w:val="center"/>
              <w:rPr>
                <w:rFonts w:cs="Arial"/>
                <w:b/>
                <w:sz w:val="24"/>
                <w:szCs w:val="24"/>
              </w:rPr>
            </w:pPr>
            <w:r w:rsidRPr="00A2432B">
              <w:rPr>
                <w:rFonts w:cs="Arial"/>
                <w:b/>
                <w:sz w:val="24"/>
                <w:szCs w:val="24"/>
              </w:rPr>
              <w:t>C</w:t>
            </w:r>
            <w:r w:rsidR="00A2432B" w:rsidRPr="00A2432B">
              <w:rPr>
                <w:rFonts w:cs="Arial"/>
                <w:b/>
                <w:sz w:val="24"/>
                <w:szCs w:val="24"/>
              </w:rPr>
              <w:t>OMPETENCIES</w:t>
            </w:r>
          </w:p>
        </w:tc>
      </w:tr>
      <w:tr w:rsidR="00A2432B" w:rsidRPr="00A2432B" w14:paraId="748754A0" w14:textId="77777777" w:rsidTr="00730F07">
        <w:trPr>
          <w:trHeight w:val="416"/>
        </w:trPr>
        <w:tc>
          <w:tcPr>
            <w:tcW w:w="709" w:type="dxa"/>
            <w:tcBorders>
              <w:top w:val="nil"/>
              <w:bottom w:val="nil"/>
            </w:tcBorders>
            <w:shd w:val="clear" w:color="auto" w:fill="BDD6EE" w:themeFill="accent1" w:themeFillTint="66"/>
            <w:vAlign w:val="center"/>
          </w:tcPr>
          <w:p w14:paraId="7487549C" w14:textId="77777777" w:rsidR="00A2432B" w:rsidRPr="00A2432B" w:rsidRDefault="00A2432B" w:rsidP="00A2432B">
            <w:pPr>
              <w:jc w:val="center"/>
              <w:rPr>
                <w:rFonts w:cs="Arial"/>
                <w:b/>
                <w:sz w:val="24"/>
                <w:szCs w:val="24"/>
              </w:rPr>
            </w:pPr>
            <w:r w:rsidRPr="00A2432B">
              <w:rPr>
                <w:rFonts w:cs="Arial"/>
                <w:b/>
                <w:sz w:val="24"/>
                <w:szCs w:val="24"/>
              </w:rPr>
              <w:t>No.</w:t>
            </w:r>
          </w:p>
        </w:tc>
        <w:tc>
          <w:tcPr>
            <w:tcW w:w="3685" w:type="dxa"/>
            <w:tcBorders>
              <w:top w:val="nil"/>
              <w:bottom w:val="nil"/>
            </w:tcBorders>
            <w:shd w:val="clear" w:color="auto" w:fill="BDD6EE" w:themeFill="accent1" w:themeFillTint="66"/>
            <w:vAlign w:val="center"/>
          </w:tcPr>
          <w:p w14:paraId="7487549D" w14:textId="77777777" w:rsidR="00A2432B" w:rsidRPr="00A2432B" w:rsidRDefault="00A2432B" w:rsidP="00AE32D1">
            <w:pPr>
              <w:jc w:val="center"/>
              <w:rPr>
                <w:rFonts w:cs="Arial"/>
                <w:b/>
                <w:sz w:val="24"/>
                <w:szCs w:val="24"/>
              </w:rPr>
            </w:pPr>
            <w:r w:rsidRPr="00A2432B">
              <w:rPr>
                <w:rFonts w:cs="Arial"/>
                <w:b/>
                <w:sz w:val="24"/>
                <w:szCs w:val="24"/>
              </w:rPr>
              <w:t xml:space="preserve">Case </w:t>
            </w:r>
            <w:r w:rsidR="00AE32D1">
              <w:rPr>
                <w:rFonts w:cs="Arial"/>
                <w:b/>
                <w:sz w:val="24"/>
                <w:szCs w:val="24"/>
              </w:rPr>
              <w:t>Title</w:t>
            </w:r>
          </w:p>
        </w:tc>
        <w:tc>
          <w:tcPr>
            <w:tcW w:w="4253" w:type="dxa"/>
            <w:gridSpan w:val="7"/>
            <w:shd w:val="clear" w:color="auto" w:fill="BDD6EE" w:themeFill="accent1" w:themeFillTint="66"/>
            <w:vAlign w:val="center"/>
          </w:tcPr>
          <w:p w14:paraId="7487549E" w14:textId="77777777" w:rsidR="00A2432B" w:rsidRPr="00A2432B" w:rsidRDefault="00A2432B" w:rsidP="00A2432B">
            <w:pPr>
              <w:jc w:val="center"/>
              <w:rPr>
                <w:rFonts w:cs="Arial"/>
                <w:b/>
                <w:sz w:val="24"/>
                <w:szCs w:val="24"/>
              </w:rPr>
            </w:pPr>
            <w:r w:rsidRPr="00A2432B">
              <w:rPr>
                <w:rFonts w:cs="Arial"/>
                <w:b/>
                <w:sz w:val="24"/>
                <w:szCs w:val="24"/>
              </w:rPr>
              <w:t>Clinical</w:t>
            </w:r>
          </w:p>
        </w:tc>
        <w:tc>
          <w:tcPr>
            <w:tcW w:w="1417" w:type="dxa"/>
            <w:gridSpan w:val="2"/>
            <w:shd w:val="clear" w:color="auto" w:fill="BDD6EE" w:themeFill="accent1" w:themeFillTint="66"/>
            <w:vAlign w:val="center"/>
          </w:tcPr>
          <w:p w14:paraId="7487549F" w14:textId="77777777" w:rsidR="00A2432B" w:rsidRPr="00A2432B" w:rsidRDefault="00A2432B" w:rsidP="00A2432B">
            <w:pPr>
              <w:jc w:val="center"/>
              <w:rPr>
                <w:rFonts w:cs="Arial"/>
                <w:b/>
                <w:sz w:val="24"/>
                <w:szCs w:val="24"/>
              </w:rPr>
            </w:pPr>
            <w:r w:rsidRPr="00A2432B">
              <w:rPr>
                <w:rFonts w:cs="Arial"/>
                <w:b/>
                <w:sz w:val="24"/>
                <w:szCs w:val="24"/>
              </w:rPr>
              <w:t xml:space="preserve">Technical </w:t>
            </w:r>
          </w:p>
        </w:tc>
      </w:tr>
      <w:tr w:rsidR="00A2432B" w:rsidRPr="00A2432B" w14:paraId="748754AC" w14:textId="77777777" w:rsidTr="00730F07">
        <w:trPr>
          <w:trHeight w:val="292"/>
        </w:trPr>
        <w:tc>
          <w:tcPr>
            <w:tcW w:w="709" w:type="dxa"/>
            <w:tcBorders>
              <w:top w:val="nil"/>
            </w:tcBorders>
            <w:shd w:val="clear" w:color="auto" w:fill="BDD6EE" w:themeFill="accent1" w:themeFillTint="66"/>
            <w:vAlign w:val="center"/>
          </w:tcPr>
          <w:p w14:paraId="748754A1" w14:textId="77777777" w:rsidR="00A2432B" w:rsidRPr="00A2432B" w:rsidRDefault="00A2432B" w:rsidP="00A2432B">
            <w:pPr>
              <w:jc w:val="center"/>
              <w:rPr>
                <w:rFonts w:cs="Arial"/>
                <w:b/>
                <w:sz w:val="24"/>
                <w:szCs w:val="24"/>
              </w:rPr>
            </w:pPr>
          </w:p>
        </w:tc>
        <w:tc>
          <w:tcPr>
            <w:tcW w:w="3685" w:type="dxa"/>
            <w:tcBorders>
              <w:top w:val="nil"/>
            </w:tcBorders>
            <w:shd w:val="clear" w:color="auto" w:fill="BDD6EE" w:themeFill="accent1" w:themeFillTint="66"/>
            <w:vAlign w:val="center"/>
          </w:tcPr>
          <w:p w14:paraId="748754A2" w14:textId="77777777" w:rsidR="00A2432B" w:rsidRPr="00A2432B" w:rsidRDefault="00A2432B" w:rsidP="00A2432B">
            <w:pPr>
              <w:jc w:val="center"/>
              <w:rPr>
                <w:rFonts w:cs="Arial"/>
                <w:b/>
                <w:sz w:val="24"/>
                <w:szCs w:val="24"/>
              </w:rPr>
            </w:pPr>
          </w:p>
        </w:tc>
        <w:tc>
          <w:tcPr>
            <w:tcW w:w="607" w:type="dxa"/>
            <w:shd w:val="clear" w:color="auto" w:fill="BDD6EE" w:themeFill="accent1" w:themeFillTint="66"/>
          </w:tcPr>
          <w:p w14:paraId="748754A3" w14:textId="77777777" w:rsidR="00A2432B" w:rsidRPr="00A2432B" w:rsidRDefault="00A2432B" w:rsidP="00A2432B">
            <w:pPr>
              <w:jc w:val="center"/>
              <w:rPr>
                <w:rFonts w:cs="Arial"/>
                <w:sz w:val="24"/>
                <w:szCs w:val="24"/>
              </w:rPr>
            </w:pPr>
            <w:r w:rsidRPr="00A2432B">
              <w:rPr>
                <w:rFonts w:cs="Arial"/>
                <w:sz w:val="24"/>
                <w:szCs w:val="24"/>
              </w:rPr>
              <w:t>C1</w:t>
            </w:r>
          </w:p>
        </w:tc>
        <w:tc>
          <w:tcPr>
            <w:tcW w:w="608" w:type="dxa"/>
            <w:shd w:val="clear" w:color="auto" w:fill="BDD6EE" w:themeFill="accent1" w:themeFillTint="66"/>
          </w:tcPr>
          <w:p w14:paraId="748754A4" w14:textId="77777777" w:rsidR="00A2432B" w:rsidRPr="00A2432B" w:rsidRDefault="00A2432B" w:rsidP="00A2432B">
            <w:pPr>
              <w:jc w:val="center"/>
              <w:rPr>
                <w:rFonts w:cs="Arial"/>
                <w:sz w:val="24"/>
                <w:szCs w:val="24"/>
              </w:rPr>
            </w:pPr>
            <w:r w:rsidRPr="00A2432B">
              <w:rPr>
                <w:rFonts w:cs="Arial"/>
                <w:sz w:val="24"/>
                <w:szCs w:val="24"/>
              </w:rPr>
              <w:t>C2</w:t>
            </w:r>
          </w:p>
        </w:tc>
        <w:tc>
          <w:tcPr>
            <w:tcW w:w="607" w:type="dxa"/>
            <w:shd w:val="clear" w:color="auto" w:fill="BDD6EE" w:themeFill="accent1" w:themeFillTint="66"/>
          </w:tcPr>
          <w:p w14:paraId="748754A5" w14:textId="77777777" w:rsidR="00A2432B" w:rsidRPr="00A2432B" w:rsidRDefault="00A2432B" w:rsidP="00A2432B">
            <w:pPr>
              <w:jc w:val="center"/>
              <w:rPr>
                <w:rFonts w:cs="Arial"/>
                <w:sz w:val="24"/>
                <w:szCs w:val="24"/>
              </w:rPr>
            </w:pPr>
            <w:r w:rsidRPr="00A2432B">
              <w:rPr>
                <w:rFonts w:cs="Arial"/>
                <w:sz w:val="24"/>
                <w:szCs w:val="24"/>
              </w:rPr>
              <w:t>C3</w:t>
            </w:r>
          </w:p>
        </w:tc>
        <w:tc>
          <w:tcPr>
            <w:tcW w:w="608" w:type="dxa"/>
            <w:shd w:val="clear" w:color="auto" w:fill="BDD6EE" w:themeFill="accent1" w:themeFillTint="66"/>
          </w:tcPr>
          <w:p w14:paraId="748754A6" w14:textId="77777777" w:rsidR="00A2432B" w:rsidRPr="00A2432B" w:rsidRDefault="00A2432B" w:rsidP="00A2432B">
            <w:pPr>
              <w:jc w:val="center"/>
              <w:rPr>
                <w:rFonts w:cs="Arial"/>
                <w:sz w:val="24"/>
                <w:szCs w:val="24"/>
              </w:rPr>
            </w:pPr>
            <w:r w:rsidRPr="00A2432B">
              <w:rPr>
                <w:rFonts w:cs="Arial"/>
                <w:sz w:val="24"/>
                <w:szCs w:val="24"/>
              </w:rPr>
              <w:t>C4</w:t>
            </w:r>
          </w:p>
        </w:tc>
        <w:tc>
          <w:tcPr>
            <w:tcW w:w="607" w:type="dxa"/>
            <w:shd w:val="clear" w:color="auto" w:fill="BDD6EE" w:themeFill="accent1" w:themeFillTint="66"/>
          </w:tcPr>
          <w:p w14:paraId="748754A7" w14:textId="77777777" w:rsidR="00A2432B" w:rsidRPr="00A2432B" w:rsidRDefault="00A2432B" w:rsidP="00A2432B">
            <w:pPr>
              <w:jc w:val="center"/>
              <w:rPr>
                <w:rFonts w:cs="Arial"/>
                <w:sz w:val="24"/>
                <w:szCs w:val="24"/>
              </w:rPr>
            </w:pPr>
            <w:r w:rsidRPr="00A2432B">
              <w:rPr>
                <w:rFonts w:cs="Arial"/>
                <w:sz w:val="24"/>
                <w:szCs w:val="24"/>
              </w:rPr>
              <w:t>C5</w:t>
            </w:r>
          </w:p>
        </w:tc>
        <w:tc>
          <w:tcPr>
            <w:tcW w:w="608" w:type="dxa"/>
            <w:shd w:val="clear" w:color="auto" w:fill="BDD6EE" w:themeFill="accent1" w:themeFillTint="66"/>
          </w:tcPr>
          <w:p w14:paraId="748754A8" w14:textId="77777777" w:rsidR="00A2432B" w:rsidRPr="00A2432B" w:rsidRDefault="00A2432B" w:rsidP="00A2432B">
            <w:pPr>
              <w:jc w:val="center"/>
              <w:rPr>
                <w:rFonts w:cs="Arial"/>
                <w:sz w:val="24"/>
                <w:szCs w:val="24"/>
              </w:rPr>
            </w:pPr>
            <w:r w:rsidRPr="00A2432B">
              <w:rPr>
                <w:rFonts w:cs="Arial"/>
                <w:sz w:val="24"/>
                <w:szCs w:val="24"/>
              </w:rPr>
              <w:t>C6</w:t>
            </w:r>
          </w:p>
        </w:tc>
        <w:tc>
          <w:tcPr>
            <w:tcW w:w="608" w:type="dxa"/>
            <w:shd w:val="clear" w:color="auto" w:fill="BDD6EE" w:themeFill="accent1" w:themeFillTint="66"/>
          </w:tcPr>
          <w:p w14:paraId="748754A9" w14:textId="77777777" w:rsidR="00A2432B" w:rsidRPr="00A2432B" w:rsidRDefault="00A2432B" w:rsidP="00A2432B">
            <w:pPr>
              <w:jc w:val="center"/>
              <w:rPr>
                <w:rFonts w:cs="Arial"/>
                <w:sz w:val="24"/>
                <w:szCs w:val="24"/>
              </w:rPr>
            </w:pPr>
            <w:r w:rsidRPr="00A2432B">
              <w:rPr>
                <w:rFonts w:cs="Arial"/>
                <w:sz w:val="24"/>
                <w:szCs w:val="24"/>
              </w:rPr>
              <w:t>C7</w:t>
            </w:r>
          </w:p>
        </w:tc>
        <w:tc>
          <w:tcPr>
            <w:tcW w:w="708" w:type="dxa"/>
            <w:shd w:val="clear" w:color="auto" w:fill="BDD6EE" w:themeFill="accent1" w:themeFillTint="66"/>
          </w:tcPr>
          <w:p w14:paraId="748754AA" w14:textId="77777777" w:rsidR="00A2432B" w:rsidRPr="00A2432B" w:rsidRDefault="00A2432B" w:rsidP="00A2432B">
            <w:pPr>
              <w:jc w:val="center"/>
              <w:rPr>
                <w:rFonts w:cs="Arial"/>
                <w:sz w:val="24"/>
                <w:szCs w:val="24"/>
              </w:rPr>
            </w:pPr>
            <w:r w:rsidRPr="00A2432B">
              <w:rPr>
                <w:rFonts w:cs="Arial"/>
                <w:sz w:val="24"/>
                <w:szCs w:val="24"/>
              </w:rPr>
              <w:t>T1</w:t>
            </w:r>
          </w:p>
        </w:tc>
        <w:tc>
          <w:tcPr>
            <w:tcW w:w="709" w:type="dxa"/>
            <w:shd w:val="clear" w:color="auto" w:fill="BDD6EE" w:themeFill="accent1" w:themeFillTint="66"/>
          </w:tcPr>
          <w:p w14:paraId="748754AB" w14:textId="77777777" w:rsidR="00A2432B" w:rsidRPr="00A2432B" w:rsidRDefault="00A2432B" w:rsidP="00A2432B">
            <w:pPr>
              <w:jc w:val="center"/>
              <w:rPr>
                <w:rFonts w:cs="Arial"/>
                <w:sz w:val="24"/>
                <w:szCs w:val="24"/>
              </w:rPr>
            </w:pPr>
            <w:r w:rsidRPr="00A2432B">
              <w:rPr>
                <w:rFonts w:cs="Arial"/>
                <w:sz w:val="24"/>
                <w:szCs w:val="24"/>
              </w:rPr>
              <w:t>T2</w:t>
            </w:r>
          </w:p>
        </w:tc>
      </w:tr>
      <w:tr w:rsidR="00A2432B" w:rsidRPr="00A2432B" w14:paraId="748754B8" w14:textId="77777777" w:rsidTr="00730F07">
        <w:trPr>
          <w:trHeight w:val="277"/>
        </w:trPr>
        <w:tc>
          <w:tcPr>
            <w:tcW w:w="709" w:type="dxa"/>
            <w:shd w:val="clear" w:color="auto" w:fill="BDD6EE" w:themeFill="accent1" w:themeFillTint="66"/>
          </w:tcPr>
          <w:p w14:paraId="748754AD" w14:textId="77777777" w:rsidR="00E36A6A" w:rsidRPr="00A2432B" w:rsidRDefault="00E36A6A" w:rsidP="00A743E1">
            <w:pPr>
              <w:jc w:val="center"/>
              <w:rPr>
                <w:rFonts w:cs="Arial"/>
                <w:sz w:val="24"/>
                <w:szCs w:val="24"/>
              </w:rPr>
            </w:pPr>
            <w:r w:rsidRPr="00A2432B">
              <w:rPr>
                <w:rFonts w:cs="Arial"/>
                <w:sz w:val="24"/>
                <w:szCs w:val="24"/>
              </w:rPr>
              <w:t>1</w:t>
            </w:r>
          </w:p>
        </w:tc>
        <w:tc>
          <w:tcPr>
            <w:tcW w:w="3685" w:type="dxa"/>
          </w:tcPr>
          <w:p w14:paraId="748754AE" w14:textId="77777777" w:rsidR="00E36A6A" w:rsidRPr="00A2432B" w:rsidRDefault="00E36A6A" w:rsidP="00A743E1">
            <w:pPr>
              <w:rPr>
                <w:rFonts w:cs="Arial"/>
                <w:sz w:val="24"/>
                <w:szCs w:val="24"/>
              </w:rPr>
            </w:pPr>
          </w:p>
        </w:tc>
        <w:tc>
          <w:tcPr>
            <w:tcW w:w="607" w:type="dxa"/>
          </w:tcPr>
          <w:p w14:paraId="748754AF" w14:textId="77777777" w:rsidR="00E36A6A" w:rsidRPr="00A2432B" w:rsidRDefault="00E36A6A" w:rsidP="00A743E1">
            <w:pPr>
              <w:jc w:val="center"/>
              <w:rPr>
                <w:rFonts w:cs="Arial"/>
                <w:sz w:val="24"/>
                <w:szCs w:val="24"/>
              </w:rPr>
            </w:pPr>
          </w:p>
        </w:tc>
        <w:tc>
          <w:tcPr>
            <w:tcW w:w="608" w:type="dxa"/>
          </w:tcPr>
          <w:p w14:paraId="748754B0" w14:textId="77777777" w:rsidR="00E36A6A" w:rsidRPr="00A2432B" w:rsidRDefault="00E36A6A" w:rsidP="00A743E1">
            <w:pPr>
              <w:jc w:val="center"/>
              <w:rPr>
                <w:rFonts w:cs="Arial"/>
                <w:sz w:val="24"/>
                <w:szCs w:val="24"/>
              </w:rPr>
            </w:pPr>
          </w:p>
        </w:tc>
        <w:tc>
          <w:tcPr>
            <w:tcW w:w="607" w:type="dxa"/>
          </w:tcPr>
          <w:p w14:paraId="748754B1" w14:textId="77777777" w:rsidR="00E36A6A" w:rsidRPr="00A2432B" w:rsidRDefault="00E36A6A" w:rsidP="00A743E1">
            <w:pPr>
              <w:jc w:val="center"/>
              <w:rPr>
                <w:rFonts w:cs="Arial"/>
                <w:sz w:val="24"/>
                <w:szCs w:val="24"/>
              </w:rPr>
            </w:pPr>
          </w:p>
        </w:tc>
        <w:tc>
          <w:tcPr>
            <w:tcW w:w="608" w:type="dxa"/>
          </w:tcPr>
          <w:p w14:paraId="748754B2" w14:textId="77777777" w:rsidR="00E36A6A" w:rsidRPr="00A2432B" w:rsidRDefault="00E36A6A" w:rsidP="00A743E1">
            <w:pPr>
              <w:jc w:val="center"/>
              <w:rPr>
                <w:rFonts w:cs="Arial"/>
                <w:sz w:val="24"/>
                <w:szCs w:val="24"/>
              </w:rPr>
            </w:pPr>
          </w:p>
        </w:tc>
        <w:tc>
          <w:tcPr>
            <w:tcW w:w="607" w:type="dxa"/>
          </w:tcPr>
          <w:p w14:paraId="748754B3" w14:textId="77777777" w:rsidR="00E36A6A" w:rsidRPr="00A2432B" w:rsidRDefault="00E36A6A" w:rsidP="00A743E1">
            <w:pPr>
              <w:jc w:val="center"/>
              <w:rPr>
                <w:rFonts w:cs="Arial"/>
                <w:sz w:val="24"/>
                <w:szCs w:val="24"/>
              </w:rPr>
            </w:pPr>
          </w:p>
        </w:tc>
        <w:tc>
          <w:tcPr>
            <w:tcW w:w="608" w:type="dxa"/>
          </w:tcPr>
          <w:p w14:paraId="748754B4" w14:textId="77777777" w:rsidR="00E36A6A" w:rsidRPr="00A2432B" w:rsidRDefault="00E36A6A" w:rsidP="00A743E1">
            <w:pPr>
              <w:jc w:val="center"/>
              <w:rPr>
                <w:rFonts w:cs="Arial"/>
                <w:sz w:val="24"/>
                <w:szCs w:val="24"/>
              </w:rPr>
            </w:pPr>
          </w:p>
        </w:tc>
        <w:tc>
          <w:tcPr>
            <w:tcW w:w="608" w:type="dxa"/>
          </w:tcPr>
          <w:p w14:paraId="748754B5" w14:textId="77777777" w:rsidR="00E36A6A" w:rsidRPr="00A2432B" w:rsidRDefault="00E36A6A" w:rsidP="00A743E1">
            <w:pPr>
              <w:jc w:val="center"/>
              <w:rPr>
                <w:rFonts w:cs="Arial"/>
                <w:sz w:val="24"/>
                <w:szCs w:val="24"/>
              </w:rPr>
            </w:pPr>
          </w:p>
        </w:tc>
        <w:tc>
          <w:tcPr>
            <w:tcW w:w="708" w:type="dxa"/>
          </w:tcPr>
          <w:p w14:paraId="748754B6" w14:textId="77777777" w:rsidR="00E36A6A" w:rsidRPr="00A2432B" w:rsidRDefault="00E36A6A" w:rsidP="00A743E1">
            <w:pPr>
              <w:jc w:val="center"/>
              <w:rPr>
                <w:rFonts w:cs="Arial"/>
                <w:sz w:val="24"/>
                <w:szCs w:val="24"/>
              </w:rPr>
            </w:pPr>
          </w:p>
        </w:tc>
        <w:tc>
          <w:tcPr>
            <w:tcW w:w="709" w:type="dxa"/>
          </w:tcPr>
          <w:p w14:paraId="748754B7" w14:textId="77777777" w:rsidR="00E36A6A" w:rsidRPr="00A2432B" w:rsidRDefault="00E36A6A" w:rsidP="00A743E1">
            <w:pPr>
              <w:jc w:val="center"/>
              <w:rPr>
                <w:rFonts w:cs="Arial"/>
                <w:sz w:val="24"/>
                <w:szCs w:val="24"/>
              </w:rPr>
            </w:pPr>
          </w:p>
        </w:tc>
      </w:tr>
      <w:tr w:rsidR="00A2432B" w:rsidRPr="00A2432B" w14:paraId="748754C4" w14:textId="77777777" w:rsidTr="00730F07">
        <w:trPr>
          <w:trHeight w:val="277"/>
        </w:trPr>
        <w:tc>
          <w:tcPr>
            <w:tcW w:w="709" w:type="dxa"/>
            <w:shd w:val="clear" w:color="auto" w:fill="BDD6EE" w:themeFill="accent1" w:themeFillTint="66"/>
          </w:tcPr>
          <w:p w14:paraId="748754B9" w14:textId="77777777" w:rsidR="00E36A6A" w:rsidRPr="00A2432B" w:rsidRDefault="00E36A6A" w:rsidP="00A743E1">
            <w:pPr>
              <w:jc w:val="center"/>
              <w:rPr>
                <w:rFonts w:cs="Arial"/>
                <w:sz w:val="24"/>
                <w:szCs w:val="24"/>
              </w:rPr>
            </w:pPr>
            <w:r w:rsidRPr="00A2432B">
              <w:rPr>
                <w:rFonts w:cs="Arial"/>
                <w:sz w:val="24"/>
                <w:szCs w:val="24"/>
              </w:rPr>
              <w:t>2</w:t>
            </w:r>
          </w:p>
        </w:tc>
        <w:tc>
          <w:tcPr>
            <w:tcW w:w="3685" w:type="dxa"/>
          </w:tcPr>
          <w:p w14:paraId="748754BA" w14:textId="77777777" w:rsidR="00E36A6A" w:rsidRPr="00A2432B" w:rsidRDefault="00E36A6A" w:rsidP="00A743E1">
            <w:pPr>
              <w:rPr>
                <w:rFonts w:cs="Arial"/>
                <w:sz w:val="24"/>
                <w:szCs w:val="24"/>
              </w:rPr>
            </w:pPr>
          </w:p>
        </w:tc>
        <w:tc>
          <w:tcPr>
            <w:tcW w:w="607" w:type="dxa"/>
          </w:tcPr>
          <w:p w14:paraId="748754BB" w14:textId="77777777" w:rsidR="00E36A6A" w:rsidRPr="00A2432B" w:rsidRDefault="00E36A6A" w:rsidP="00A743E1">
            <w:pPr>
              <w:jc w:val="center"/>
              <w:rPr>
                <w:rFonts w:cs="Arial"/>
                <w:sz w:val="24"/>
                <w:szCs w:val="24"/>
              </w:rPr>
            </w:pPr>
          </w:p>
        </w:tc>
        <w:tc>
          <w:tcPr>
            <w:tcW w:w="608" w:type="dxa"/>
          </w:tcPr>
          <w:p w14:paraId="748754BC" w14:textId="77777777" w:rsidR="00E36A6A" w:rsidRPr="00A2432B" w:rsidRDefault="00E36A6A" w:rsidP="00A743E1">
            <w:pPr>
              <w:jc w:val="center"/>
              <w:rPr>
                <w:rFonts w:cs="Arial"/>
                <w:sz w:val="24"/>
                <w:szCs w:val="24"/>
              </w:rPr>
            </w:pPr>
          </w:p>
        </w:tc>
        <w:tc>
          <w:tcPr>
            <w:tcW w:w="607" w:type="dxa"/>
          </w:tcPr>
          <w:p w14:paraId="748754BD" w14:textId="77777777" w:rsidR="00E36A6A" w:rsidRPr="00A2432B" w:rsidRDefault="00E36A6A" w:rsidP="00A743E1">
            <w:pPr>
              <w:jc w:val="center"/>
              <w:rPr>
                <w:rFonts w:cs="Arial"/>
                <w:sz w:val="24"/>
                <w:szCs w:val="24"/>
              </w:rPr>
            </w:pPr>
          </w:p>
        </w:tc>
        <w:tc>
          <w:tcPr>
            <w:tcW w:w="608" w:type="dxa"/>
          </w:tcPr>
          <w:p w14:paraId="748754BE" w14:textId="77777777" w:rsidR="00E36A6A" w:rsidRPr="00A2432B" w:rsidRDefault="00E36A6A" w:rsidP="00A743E1">
            <w:pPr>
              <w:jc w:val="center"/>
              <w:rPr>
                <w:rFonts w:cs="Arial"/>
                <w:sz w:val="24"/>
                <w:szCs w:val="24"/>
              </w:rPr>
            </w:pPr>
          </w:p>
        </w:tc>
        <w:tc>
          <w:tcPr>
            <w:tcW w:w="607" w:type="dxa"/>
          </w:tcPr>
          <w:p w14:paraId="748754BF" w14:textId="77777777" w:rsidR="00E36A6A" w:rsidRPr="00A2432B" w:rsidRDefault="00E36A6A" w:rsidP="00A743E1">
            <w:pPr>
              <w:jc w:val="center"/>
              <w:rPr>
                <w:rFonts w:cs="Arial"/>
                <w:sz w:val="24"/>
                <w:szCs w:val="24"/>
              </w:rPr>
            </w:pPr>
          </w:p>
        </w:tc>
        <w:tc>
          <w:tcPr>
            <w:tcW w:w="608" w:type="dxa"/>
          </w:tcPr>
          <w:p w14:paraId="748754C0" w14:textId="77777777" w:rsidR="00E36A6A" w:rsidRPr="00A2432B" w:rsidRDefault="00E36A6A" w:rsidP="00A743E1">
            <w:pPr>
              <w:jc w:val="center"/>
              <w:rPr>
                <w:rFonts w:cs="Arial"/>
                <w:sz w:val="24"/>
                <w:szCs w:val="24"/>
              </w:rPr>
            </w:pPr>
          </w:p>
        </w:tc>
        <w:tc>
          <w:tcPr>
            <w:tcW w:w="608" w:type="dxa"/>
          </w:tcPr>
          <w:p w14:paraId="748754C1" w14:textId="77777777" w:rsidR="00E36A6A" w:rsidRPr="00A2432B" w:rsidRDefault="00E36A6A" w:rsidP="00A743E1">
            <w:pPr>
              <w:jc w:val="center"/>
              <w:rPr>
                <w:rFonts w:cs="Arial"/>
                <w:sz w:val="24"/>
                <w:szCs w:val="24"/>
              </w:rPr>
            </w:pPr>
          </w:p>
        </w:tc>
        <w:tc>
          <w:tcPr>
            <w:tcW w:w="708" w:type="dxa"/>
          </w:tcPr>
          <w:p w14:paraId="748754C2" w14:textId="77777777" w:rsidR="00E36A6A" w:rsidRPr="00A2432B" w:rsidRDefault="00E36A6A" w:rsidP="00A743E1">
            <w:pPr>
              <w:jc w:val="center"/>
              <w:rPr>
                <w:rFonts w:cs="Arial"/>
                <w:sz w:val="24"/>
                <w:szCs w:val="24"/>
              </w:rPr>
            </w:pPr>
          </w:p>
        </w:tc>
        <w:tc>
          <w:tcPr>
            <w:tcW w:w="709" w:type="dxa"/>
          </w:tcPr>
          <w:p w14:paraId="748754C3" w14:textId="77777777" w:rsidR="00E36A6A" w:rsidRPr="00A2432B" w:rsidRDefault="00E36A6A" w:rsidP="00A743E1">
            <w:pPr>
              <w:jc w:val="center"/>
              <w:rPr>
                <w:rFonts w:cs="Arial"/>
                <w:sz w:val="24"/>
                <w:szCs w:val="24"/>
              </w:rPr>
            </w:pPr>
          </w:p>
        </w:tc>
      </w:tr>
      <w:tr w:rsidR="00A2432B" w:rsidRPr="00A2432B" w14:paraId="748754D0" w14:textId="77777777" w:rsidTr="00730F07">
        <w:trPr>
          <w:trHeight w:val="292"/>
        </w:trPr>
        <w:tc>
          <w:tcPr>
            <w:tcW w:w="709" w:type="dxa"/>
            <w:shd w:val="clear" w:color="auto" w:fill="BDD6EE" w:themeFill="accent1" w:themeFillTint="66"/>
          </w:tcPr>
          <w:p w14:paraId="748754C5" w14:textId="77777777" w:rsidR="00E36A6A" w:rsidRPr="00A2432B" w:rsidRDefault="00E36A6A" w:rsidP="00A743E1">
            <w:pPr>
              <w:jc w:val="center"/>
              <w:rPr>
                <w:rFonts w:cs="Arial"/>
                <w:sz w:val="24"/>
                <w:szCs w:val="24"/>
              </w:rPr>
            </w:pPr>
            <w:r w:rsidRPr="00A2432B">
              <w:rPr>
                <w:rFonts w:cs="Arial"/>
                <w:sz w:val="24"/>
                <w:szCs w:val="24"/>
              </w:rPr>
              <w:t>3</w:t>
            </w:r>
          </w:p>
        </w:tc>
        <w:tc>
          <w:tcPr>
            <w:tcW w:w="3685" w:type="dxa"/>
          </w:tcPr>
          <w:p w14:paraId="748754C6" w14:textId="77777777" w:rsidR="00E36A6A" w:rsidRPr="00A2432B" w:rsidRDefault="00E36A6A" w:rsidP="00A743E1">
            <w:pPr>
              <w:rPr>
                <w:rFonts w:cs="Arial"/>
                <w:sz w:val="24"/>
                <w:szCs w:val="24"/>
              </w:rPr>
            </w:pPr>
          </w:p>
        </w:tc>
        <w:tc>
          <w:tcPr>
            <w:tcW w:w="607" w:type="dxa"/>
          </w:tcPr>
          <w:p w14:paraId="748754C7" w14:textId="77777777" w:rsidR="00E36A6A" w:rsidRPr="00A2432B" w:rsidRDefault="00E36A6A" w:rsidP="00A743E1">
            <w:pPr>
              <w:jc w:val="center"/>
              <w:rPr>
                <w:rFonts w:cs="Arial"/>
                <w:sz w:val="24"/>
                <w:szCs w:val="24"/>
              </w:rPr>
            </w:pPr>
          </w:p>
        </w:tc>
        <w:tc>
          <w:tcPr>
            <w:tcW w:w="608" w:type="dxa"/>
          </w:tcPr>
          <w:p w14:paraId="748754C8" w14:textId="77777777" w:rsidR="00E36A6A" w:rsidRPr="00A2432B" w:rsidRDefault="00E36A6A" w:rsidP="00A743E1">
            <w:pPr>
              <w:jc w:val="center"/>
              <w:rPr>
                <w:rFonts w:cs="Arial"/>
                <w:sz w:val="24"/>
                <w:szCs w:val="24"/>
              </w:rPr>
            </w:pPr>
          </w:p>
        </w:tc>
        <w:tc>
          <w:tcPr>
            <w:tcW w:w="607" w:type="dxa"/>
          </w:tcPr>
          <w:p w14:paraId="748754C9" w14:textId="77777777" w:rsidR="00E36A6A" w:rsidRPr="00A2432B" w:rsidRDefault="00E36A6A" w:rsidP="00A743E1">
            <w:pPr>
              <w:jc w:val="center"/>
              <w:rPr>
                <w:rFonts w:cs="Arial"/>
                <w:sz w:val="24"/>
                <w:szCs w:val="24"/>
              </w:rPr>
            </w:pPr>
          </w:p>
        </w:tc>
        <w:tc>
          <w:tcPr>
            <w:tcW w:w="608" w:type="dxa"/>
          </w:tcPr>
          <w:p w14:paraId="748754CA" w14:textId="77777777" w:rsidR="00E36A6A" w:rsidRPr="00A2432B" w:rsidRDefault="00E36A6A" w:rsidP="00A743E1">
            <w:pPr>
              <w:jc w:val="center"/>
              <w:rPr>
                <w:rFonts w:cs="Arial"/>
                <w:sz w:val="24"/>
                <w:szCs w:val="24"/>
              </w:rPr>
            </w:pPr>
          </w:p>
        </w:tc>
        <w:tc>
          <w:tcPr>
            <w:tcW w:w="607" w:type="dxa"/>
          </w:tcPr>
          <w:p w14:paraId="748754CB" w14:textId="77777777" w:rsidR="00E36A6A" w:rsidRPr="00A2432B" w:rsidRDefault="00E36A6A" w:rsidP="00A743E1">
            <w:pPr>
              <w:jc w:val="center"/>
              <w:rPr>
                <w:rFonts w:cs="Arial"/>
                <w:sz w:val="24"/>
                <w:szCs w:val="24"/>
              </w:rPr>
            </w:pPr>
          </w:p>
        </w:tc>
        <w:tc>
          <w:tcPr>
            <w:tcW w:w="608" w:type="dxa"/>
          </w:tcPr>
          <w:p w14:paraId="748754CC" w14:textId="77777777" w:rsidR="00E36A6A" w:rsidRPr="00A2432B" w:rsidRDefault="00E36A6A" w:rsidP="00A743E1">
            <w:pPr>
              <w:jc w:val="center"/>
              <w:rPr>
                <w:rFonts w:cs="Arial"/>
                <w:sz w:val="24"/>
                <w:szCs w:val="24"/>
              </w:rPr>
            </w:pPr>
          </w:p>
        </w:tc>
        <w:tc>
          <w:tcPr>
            <w:tcW w:w="608" w:type="dxa"/>
          </w:tcPr>
          <w:p w14:paraId="748754CD" w14:textId="77777777" w:rsidR="00E36A6A" w:rsidRPr="00A2432B" w:rsidRDefault="00E36A6A" w:rsidP="00A743E1">
            <w:pPr>
              <w:jc w:val="center"/>
              <w:rPr>
                <w:rFonts w:cs="Arial"/>
                <w:sz w:val="24"/>
                <w:szCs w:val="24"/>
              </w:rPr>
            </w:pPr>
          </w:p>
        </w:tc>
        <w:tc>
          <w:tcPr>
            <w:tcW w:w="708" w:type="dxa"/>
          </w:tcPr>
          <w:p w14:paraId="748754CE" w14:textId="77777777" w:rsidR="00E36A6A" w:rsidRPr="00A2432B" w:rsidRDefault="00E36A6A" w:rsidP="00A743E1">
            <w:pPr>
              <w:jc w:val="center"/>
              <w:rPr>
                <w:rFonts w:cs="Arial"/>
                <w:sz w:val="24"/>
                <w:szCs w:val="24"/>
              </w:rPr>
            </w:pPr>
          </w:p>
        </w:tc>
        <w:tc>
          <w:tcPr>
            <w:tcW w:w="709" w:type="dxa"/>
          </w:tcPr>
          <w:p w14:paraId="748754CF" w14:textId="77777777" w:rsidR="00E36A6A" w:rsidRPr="00A2432B" w:rsidRDefault="00E36A6A" w:rsidP="00A743E1">
            <w:pPr>
              <w:jc w:val="center"/>
              <w:rPr>
                <w:rFonts w:cs="Arial"/>
                <w:sz w:val="24"/>
                <w:szCs w:val="24"/>
              </w:rPr>
            </w:pPr>
          </w:p>
        </w:tc>
      </w:tr>
      <w:tr w:rsidR="00A2432B" w:rsidRPr="00A2432B" w14:paraId="748754DC" w14:textId="77777777" w:rsidTr="00730F07">
        <w:trPr>
          <w:trHeight w:val="277"/>
        </w:trPr>
        <w:tc>
          <w:tcPr>
            <w:tcW w:w="709" w:type="dxa"/>
            <w:shd w:val="clear" w:color="auto" w:fill="BDD6EE" w:themeFill="accent1" w:themeFillTint="66"/>
          </w:tcPr>
          <w:p w14:paraId="748754D1" w14:textId="77777777" w:rsidR="00E36A6A" w:rsidRPr="00A2432B" w:rsidRDefault="00E36A6A" w:rsidP="00A743E1">
            <w:pPr>
              <w:jc w:val="center"/>
              <w:rPr>
                <w:rFonts w:cs="Arial"/>
                <w:sz w:val="24"/>
                <w:szCs w:val="24"/>
              </w:rPr>
            </w:pPr>
            <w:r w:rsidRPr="00A2432B">
              <w:rPr>
                <w:rFonts w:cs="Arial"/>
                <w:sz w:val="24"/>
                <w:szCs w:val="24"/>
              </w:rPr>
              <w:t>4</w:t>
            </w:r>
          </w:p>
        </w:tc>
        <w:tc>
          <w:tcPr>
            <w:tcW w:w="3685" w:type="dxa"/>
          </w:tcPr>
          <w:p w14:paraId="748754D2" w14:textId="77777777" w:rsidR="00E36A6A" w:rsidRPr="00A2432B" w:rsidRDefault="00E36A6A" w:rsidP="00A743E1">
            <w:pPr>
              <w:rPr>
                <w:rFonts w:cs="Arial"/>
                <w:sz w:val="24"/>
                <w:szCs w:val="24"/>
              </w:rPr>
            </w:pPr>
          </w:p>
        </w:tc>
        <w:tc>
          <w:tcPr>
            <w:tcW w:w="607" w:type="dxa"/>
          </w:tcPr>
          <w:p w14:paraId="748754D3" w14:textId="77777777" w:rsidR="00E36A6A" w:rsidRPr="00A2432B" w:rsidRDefault="00E36A6A" w:rsidP="00A743E1">
            <w:pPr>
              <w:jc w:val="center"/>
              <w:rPr>
                <w:rFonts w:cs="Arial"/>
                <w:sz w:val="24"/>
                <w:szCs w:val="24"/>
              </w:rPr>
            </w:pPr>
          </w:p>
        </w:tc>
        <w:tc>
          <w:tcPr>
            <w:tcW w:w="608" w:type="dxa"/>
          </w:tcPr>
          <w:p w14:paraId="748754D4" w14:textId="77777777" w:rsidR="00E36A6A" w:rsidRPr="00A2432B" w:rsidRDefault="00E36A6A" w:rsidP="00A743E1">
            <w:pPr>
              <w:jc w:val="center"/>
              <w:rPr>
                <w:rFonts w:cs="Arial"/>
                <w:sz w:val="24"/>
                <w:szCs w:val="24"/>
              </w:rPr>
            </w:pPr>
          </w:p>
        </w:tc>
        <w:tc>
          <w:tcPr>
            <w:tcW w:w="607" w:type="dxa"/>
          </w:tcPr>
          <w:p w14:paraId="748754D5" w14:textId="77777777" w:rsidR="00E36A6A" w:rsidRPr="00A2432B" w:rsidRDefault="00E36A6A" w:rsidP="00A743E1">
            <w:pPr>
              <w:jc w:val="center"/>
              <w:rPr>
                <w:rFonts w:cs="Arial"/>
                <w:sz w:val="24"/>
                <w:szCs w:val="24"/>
              </w:rPr>
            </w:pPr>
          </w:p>
        </w:tc>
        <w:tc>
          <w:tcPr>
            <w:tcW w:w="608" w:type="dxa"/>
          </w:tcPr>
          <w:p w14:paraId="748754D6" w14:textId="77777777" w:rsidR="00E36A6A" w:rsidRPr="00A2432B" w:rsidRDefault="00E36A6A" w:rsidP="00A743E1">
            <w:pPr>
              <w:jc w:val="center"/>
              <w:rPr>
                <w:rFonts w:cs="Arial"/>
                <w:sz w:val="24"/>
                <w:szCs w:val="24"/>
              </w:rPr>
            </w:pPr>
          </w:p>
        </w:tc>
        <w:tc>
          <w:tcPr>
            <w:tcW w:w="607" w:type="dxa"/>
          </w:tcPr>
          <w:p w14:paraId="748754D7" w14:textId="77777777" w:rsidR="00E36A6A" w:rsidRPr="00A2432B" w:rsidRDefault="00E36A6A" w:rsidP="00A743E1">
            <w:pPr>
              <w:jc w:val="center"/>
              <w:rPr>
                <w:rFonts w:cs="Arial"/>
                <w:sz w:val="24"/>
                <w:szCs w:val="24"/>
              </w:rPr>
            </w:pPr>
          </w:p>
        </w:tc>
        <w:tc>
          <w:tcPr>
            <w:tcW w:w="608" w:type="dxa"/>
          </w:tcPr>
          <w:p w14:paraId="748754D8" w14:textId="77777777" w:rsidR="00E36A6A" w:rsidRPr="00A2432B" w:rsidRDefault="00E36A6A" w:rsidP="00A743E1">
            <w:pPr>
              <w:jc w:val="center"/>
              <w:rPr>
                <w:rFonts w:cs="Arial"/>
                <w:sz w:val="24"/>
                <w:szCs w:val="24"/>
              </w:rPr>
            </w:pPr>
          </w:p>
        </w:tc>
        <w:tc>
          <w:tcPr>
            <w:tcW w:w="608" w:type="dxa"/>
          </w:tcPr>
          <w:p w14:paraId="748754D9" w14:textId="77777777" w:rsidR="00E36A6A" w:rsidRPr="00A2432B" w:rsidRDefault="00E36A6A" w:rsidP="00A743E1">
            <w:pPr>
              <w:jc w:val="center"/>
              <w:rPr>
                <w:rFonts w:cs="Arial"/>
                <w:sz w:val="24"/>
                <w:szCs w:val="24"/>
              </w:rPr>
            </w:pPr>
          </w:p>
        </w:tc>
        <w:tc>
          <w:tcPr>
            <w:tcW w:w="708" w:type="dxa"/>
          </w:tcPr>
          <w:p w14:paraId="748754DA" w14:textId="77777777" w:rsidR="00E36A6A" w:rsidRPr="00A2432B" w:rsidRDefault="00E36A6A" w:rsidP="00A743E1">
            <w:pPr>
              <w:jc w:val="center"/>
              <w:rPr>
                <w:rFonts w:cs="Arial"/>
                <w:sz w:val="24"/>
                <w:szCs w:val="24"/>
              </w:rPr>
            </w:pPr>
          </w:p>
        </w:tc>
        <w:tc>
          <w:tcPr>
            <w:tcW w:w="709" w:type="dxa"/>
          </w:tcPr>
          <w:p w14:paraId="748754DB" w14:textId="77777777" w:rsidR="00E36A6A" w:rsidRPr="00A2432B" w:rsidRDefault="00E36A6A" w:rsidP="00A743E1">
            <w:pPr>
              <w:jc w:val="center"/>
              <w:rPr>
                <w:rFonts w:cs="Arial"/>
                <w:sz w:val="24"/>
                <w:szCs w:val="24"/>
              </w:rPr>
            </w:pPr>
          </w:p>
        </w:tc>
      </w:tr>
      <w:tr w:rsidR="00A2432B" w:rsidRPr="00A2432B" w14:paraId="748754E8" w14:textId="77777777" w:rsidTr="00730F07">
        <w:trPr>
          <w:trHeight w:val="292"/>
        </w:trPr>
        <w:tc>
          <w:tcPr>
            <w:tcW w:w="709" w:type="dxa"/>
            <w:shd w:val="clear" w:color="auto" w:fill="BDD6EE" w:themeFill="accent1" w:themeFillTint="66"/>
          </w:tcPr>
          <w:p w14:paraId="748754DD" w14:textId="77777777" w:rsidR="00E36A6A" w:rsidRPr="00A2432B" w:rsidRDefault="00E36A6A" w:rsidP="00A743E1">
            <w:pPr>
              <w:jc w:val="center"/>
              <w:rPr>
                <w:rFonts w:cs="Arial"/>
                <w:sz w:val="24"/>
                <w:szCs w:val="24"/>
              </w:rPr>
            </w:pPr>
            <w:r w:rsidRPr="00A2432B">
              <w:rPr>
                <w:rFonts w:cs="Arial"/>
                <w:sz w:val="24"/>
                <w:szCs w:val="24"/>
              </w:rPr>
              <w:t>5</w:t>
            </w:r>
          </w:p>
        </w:tc>
        <w:tc>
          <w:tcPr>
            <w:tcW w:w="3685" w:type="dxa"/>
          </w:tcPr>
          <w:p w14:paraId="748754DE" w14:textId="77777777" w:rsidR="00E36A6A" w:rsidRPr="00A2432B" w:rsidRDefault="00E36A6A" w:rsidP="00A743E1">
            <w:pPr>
              <w:rPr>
                <w:rFonts w:cs="Arial"/>
                <w:sz w:val="24"/>
                <w:szCs w:val="24"/>
              </w:rPr>
            </w:pPr>
          </w:p>
        </w:tc>
        <w:tc>
          <w:tcPr>
            <w:tcW w:w="607" w:type="dxa"/>
          </w:tcPr>
          <w:p w14:paraId="748754DF" w14:textId="77777777" w:rsidR="00E36A6A" w:rsidRPr="00A2432B" w:rsidRDefault="00E36A6A" w:rsidP="00A743E1">
            <w:pPr>
              <w:jc w:val="center"/>
              <w:rPr>
                <w:rFonts w:cs="Arial"/>
                <w:sz w:val="24"/>
                <w:szCs w:val="24"/>
              </w:rPr>
            </w:pPr>
          </w:p>
        </w:tc>
        <w:tc>
          <w:tcPr>
            <w:tcW w:w="608" w:type="dxa"/>
          </w:tcPr>
          <w:p w14:paraId="748754E0" w14:textId="77777777" w:rsidR="00E36A6A" w:rsidRPr="00A2432B" w:rsidRDefault="00E36A6A" w:rsidP="00A743E1">
            <w:pPr>
              <w:jc w:val="center"/>
              <w:rPr>
                <w:rFonts w:cs="Arial"/>
                <w:sz w:val="24"/>
                <w:szCs w:val="24"/>
              </w:rPr>
            </w:pPr>
          </w:p>
        </w:tc>
        <w:tc>
          <w:tcPr>
            <w:tcW w:w="607" w:type="dxa"/>
          </w:tcPr>
          <w:p w14:paraId="748754E1" w14:textId="77777777" w:rsidR="00E36A6A" w:rsidRPr="00A2432B" w:rsidRDefault="00E36A6A" w:rsidP="00A743E1">
            <w:pPr>
              <w:jc w:val="center"/>
              <w:rPr>
                <w:rFonts w:cs="Arial"/>
                <w:sz w:val="24"/>
                <w:szCs w:val="24"/>
              </w:rPr>
            </w:pPr>
          </w:p>
        </w:tc>
        <w:tc>
          <w:tcPr>
            <w:tcW w:w="608" w:type="dxa"/>
          </w:tcPr>
          <w:p w14:paraId="748754E2" w14:textId="77777777" w:rsidR="00E36A6A" w:rsidRPr="00A2432B" w:rsidRDefault="00E36A6A" w:rsidP="00A743E1">
            <w:pPr>
              <w:jc w:val="center"/>
              <w:rPr>
                <w:rFonts w:cs="Arial"/>
                <w:sz w:val="24"/>
                <w:szCs w:val="24"/>
              </w:rPr>
            </w:pPr>
          </w:p>
        </w:tc>
        <w:tc>
          <w:tcPr>
            <w:tcW w:w="607" w:type="dxa"/>
          </w:tcPr>
          <w:p w14:paraId="748754E3" w14:textId="77777777" w:rsidR="00E36A6A" w:rsidRPr="00A2432B" w:rsidRDefault="00E36A6A" w:rsidP="00A743E1">
            <w:pPr>
              <w:jc w:val="center"/>
              <w:rPr>
                <w:rFonts w:cs="Arial"/>
                <w:sz w:val="24"/>
                <w:szCs w:val="24"/>
              </w:rPr>
            </w:pPr>
          </w:p>
        </w:tc>
        <w:tc>
          <w:tcPr>
            <w:tcW w:w="608" w:type="dxa"/>
          </w:tcPr>
          <w:p w14:paraId="748754E4" w14:textId="77777777" w:rsidR="00E36A6A" w:rsidRPr="00A2432B" w:rsidRDefault="00E36A6A" w:rsidP="00A743E1">
            <w:pPr>
              <w:jc w:val="center"/>
              <w:rPr>
                <w:rFonts w:cs="Arial"/>
                <w:sz w:val="24"/>
                <w:szCs w:val="24"/>
              </w:rPr>
            </w:pPr>
          </w:p>
        </w:tc>
        <w:tc>
          <w:tcPr>
            <w:tcW w:w="608" w:type="dxa"/>
          </w:tcPr>
          <w:p w14:paraId="748754E5" w14:textId="77777777" w:rsidR="00E36A6A" w:rsidRPr="00A2432B" w:rsidRDefault="00E36A6A" w:rsidP="00A743E1">
            <w:pPr>
              <w:jc w:val="center"/>
              <w:rPr>
                <w:rFonts w:cs="Arial"/>
                <w:sz w:val="24"/>
                <w:szCs w:val="24"/>
              </w:rPr>
            </w:pPr>
          </w:p>
        </w:tc>
        <w:tc>
          <w:tcPr>
            <w:tcW w:w="708" w:type="dxa"/>
          </w:tcPr>
          <w:p w14:paraId="748754E6" w14:textId="77777777" w:rsidR="00E36A6A" w:rsidRPr="00A2432B" w:rsidRDefault="00E36A6A" w:rsidP="00A743E1">
            <w:pPr>
              <w:jc w:val="center"/>
              <w:rPr>
                <w:rFonts w:cs="Arial"/>
                <w:sz w:val="24"/>
                <w:szCs w:val="24"/>
              </w:rPr>
            </w:pPr>
          </w:p>
        </w:tc>
        <w:tc>
          <w:tcPr>
            <w:tcW w:w="709" w:type="dxa"/>
          </w:tcPr>
          <w:p w14:paraId="748754E7" w14:textId="77777777" w:rsidR="00E36A6A" w:rsidRPr="00A2432B" w:rsidRDefault="00E36A6A" w:rsidP="00A743E1">
            <w:pPr>
              <w:jc w:val="center"/>
              <w:rPr>
                <w:rFonts w:cs="Arial"/>
                <w:sz w:val="24"/>
                <w:szCs w:val="24"/>
              </w:rPr>
            </w:pPr>
          </w:p>
        </w:tc>
      </w:tr>
      <w:tr w:rsidR="00A2432B" w:rsidRPr="00A2432B" w14:paraId="748754F4" w14:textId="77777777" w:rsidTr="00730F07">
        <w:trPr>
          <w:trHeight w:val="277"/>
        </w:trPr>
        <w:tc>
          <w:tcPr>
            <w:tcW w:w="709" w:type="dxa"/>
            <w:shd w:val="clear" w:color="auto" w:fill="BDD6EE" w:themeFill="accent1" w:themeFillTint="66"/>
          </w:tcPr>
          <w:p w14:paraId="748754E9" w14:textId="77777777" w:rsidR="00E36A6A" w:rsidRPr="00A2432B" w:rsidRDefault="00E36A6A" w:rsidP="00A743E1">
            <w:pPr>
              <w:jc w:val="center"/>
              <w:rPr>
                <w:rFonts w:cs="Arial"/>
                <w:sz w:val="24"/>
                <w:szCs w:val="24"/>
              </w:rPr>
            </w:pPr>
            <w:r w:rsidRPr="00A2432B">
              <w:rPr>
                <w:rFonts w:cs="Arial"/>
                <w:sz w:val="24"/>
                <w:szCs w:val="24"/>
              </w:rPr>
              <w:t>6</w:t>
            </w:r>
          </w:p>
        </w:tc>
        <w:tc>
          <w:tcPr>
            <w:tcW w:w="3685" w:type="dxa"/>
          </w:tcPr>
          <w:p w14:paraId="748754EA" w14:textId="77777777" w:rsidR="00E36A6A" w:rsidRPr="00A2432B" w:rsidRDefault="00E36A6A" w:rsidP="00A743E1">
            <w:pPr>
              <w:rPr>
                <w:rFonts w:cs="Arial"/>
                <w:sz w:val="24"/>
                <w:szCs w:val="24"/>
              </w:rPr>
            </w:pPr>
          </w:p>
        </w:tc>
        <w:tc>
          <w:tcPr>
            <w:tcW w:w="607" w:type="dxa"/>
          </w:tcPr>
          <w:p w14:paraId="748754EB" w14:textId="77777777" w:rsidR="00E36A6A" w:rsidRPr="00A2432B" w:rsidRDefault="00E36A6A" w:rsidP="00A743E1">
            <w:pPr>
              <w:jc w:val="center"/>
              <w:rPr>
                <w:rFonts w:cs="Arial"/>
                <w:sz w:val="24"/>
                <w:szCs w:val="24"/>
              </w:rPr>
            </w:pPr>
          </w:p>
        </w:tc>
        <w:tc>
          <w:tcPr>
            <w:tcW w:w="608" w:type="dxa"/>
          </w:tcPr>
          <w:p w14:paraId="748754EC" w14:textId="77777777" w:rsidR="00E36A6A" w:rsidRPr="00A2432B" w:rsidRDefault="00E36A6A" w:rsidP="00A743E1">
            <w:pPr>
              <w:jc w:val="center"/>
              <w:rPr>
                <w:rFonts w:cs="Arial"/>
                <w:sz w:val="24"/>
                <w:szCs w:val="24"/>
              </w:rPr>
            </w:pPr>
          </w:p>
        </w:tc>
        <w:tc>
          <w:tcPr>
            <w:tcW w:w="607" w:type="dxa"/>
          </w:tcPr>
          <w:p w14:paraId="748754ED" w14:textId="77777777" w:rsidR="00E36A6A" w:rsidRPr="00A2432B" w:rsidRDefault="00E36A6A" w:rsidP="00A743E1">
            <w:pPr>
              <w:jc w:val="center"/>
              <w:rPr>
                <w:rFonts w:cs="Arial"/>
                <w:sz w:val="24"/>
                <w:szCs w:val="24"/>
              </w:rPr>
            </w:pPr>
          </w:p>
        </w:tc>
        <w:tc>
          <w:tcPr>
            <w:tcW w:w="608" w:type="dxa"/>
          </w:tcPr>
          <w:p w14:paraId="748754EE" w14:textId="77777777" w:rsidR="00E36A6A" w:rsidRPr="00A2432B" w:rsidRDefault="00E36A6A" w:rsidP="00A743E1">
            <w:pPr>
              <w:jc w:val="center"/>
              <w:rPr>
                <w:rFonts w:cs="Arial"/>
                <w:sz w:val="24"/>
                <w:szCs w:val="24"/>
              </w:rPr>
            </w:pPr>
          </w:p>
        </w:tc>
        <w:tc>
          <w:tcPr>
            <w:tcW w:w="607" w:type="dxa"/>
          </w:tcPr>
          <w:p w14:paraId="748754EF" w14:textId="77777777" w:rsidR="00E36A6A" w:rsidRPr="00A2432B" w:rsidRDefault="00E36A6A" w:rsidP="00A743E1">
            <w:pPr>
              <w:jc w:val="center"/>
              <w:rPr>
                <w:rFonts w:cs="Arial"/>
                <w:sz w:val="24"/>
                <w:szCs w:val="24"/>
              </w:rPr>
            </w:pPr>
          </w:p>
        </w:tc>
        <w:tc>
          <w:tcPr>
            <w:tcW w:w="608" w:type="dxa"/>
          </w:tcPr>
          <w:p w14:paraId="748754F0" w14:textId="77777777" w:rsidR="00E36A6A" w:rsidRPr="00A2432B" w:rsidRDefault="00E36A6A" w:rsidP="00A743E1">
            <w:pPr>
              <w:jc w:val="center"/>
              <w:rPr>
                <w:rFonts w:cs="Arial"/>
                <w:sz w:val="24"/>
                <w:szCs w:val="24"/>
              </w:rPr>
            </w:pPr>
          </w:p>
        </w:tc>
        <w:tc>
          <w:tcPr>
            <w:tcW w:w="608" w:type="dxa"/>
          </w:tcPr>
          <w:p w14:paraId="748754F1" w14:textId="77777777" w:rsidR="00E36A6A" w:rsidRPr="00A2432B" w:rsidRDefault="00E36A6A" w:rsidP="00A743E1">
            <w:pPr>
              <w:jc w:val="center"/>
              <w:rPr>
                <w:rFonts w:cs="Arial"/>
                <w:sz w:val="24"/>
                <w:szCs w:val="24"/>
              </w:rPr>
            </w:pPr>
          </w:p>
        </w:tc>
        <w:tc>
          <w:tcPr>
            <w:tcW w:w="708" w:type="dxa"/>
          </w:tcPr>
          <w:p w14:paraId="748754F2" w14:textId="77777777" w:rsidR="00E36A6A" w:rsidRPr="00A2432B" w:rsidRDefault="00E36A6A" w:rsidP="00A743E1">
            <w:pPr>
              <w:jc w:val="center"/>
              <w:rPr>
                <w:rFonts w:cs="Arial"/>
                <w:sz w:val="24"/>
                <w:szCs w:val="24"/>
              </w:rPr>
            </w:pPr>
          </w:p>
        </w:tc>
        <w:tc>
          <w:tcPr>
            <w:tcW w:w="709" w:type="dxa"/>
          </w:tcPr>
          <w:p w14:paraId="748754F3" w14:textId="77777777" w:rsidR="00E36A6A" w:rsidRPr="00A2432B" w:rsidRDefault="00E36A6A" w:rsidP="00A743E1">
            <w:pPr>
              <w:jc w:val="center"/>
              <w:rPr>
                <w:rFonts w:cs="Arial"/>
                <w:sz w:val="24"/>
                <w:szCs w:val="24"/>
              </w:rPr>
            </w:pPr>
          </w:p>
        </w:tc>
      </w:tr>
      <w:tr w:rsidR="00A2432B" w:rsidRPr="00A2432B" w14:paraId="74875500" w14:textId="77777777" w:rsidTr="00730F07">
        <w:trPr>
          <w:trHeight w:val="277"/>
        </w:trPr>
        <w:tc>
          <w:tcPr>
            <w:tcW w:w="709" w:type="dxa"/>
            <w:shd w:val="clear" w:color="auto" w:fill="BDD6EE" w:themeFill="accent1" w:themeFillTint="66"/>
          </w:tcPr>
          <w:p w14:paraId="748754F5" w14:textId="77777777" w:rsidR="00E36A6A" w:rsidRPr="00A2432B" w:rsidRDefault="00E36A6A" w:rsidP="00A743E1">
            <w:pPr>
              <w:jc w:val="center"/>
              <w:rPr>
                <w:rFonts w:cs="Arial"/>
                <w:sz w:val="24"/>
                <w:szCs w:val="24"/>
              </w:rPr>
            </w:pPr>
            <w:r w:rsidRPr="00A2432B">
              <w:rPr>
                <w:rFonts w:cs="Arial"/>
                <w:sz w:val="24"/>
                <w:szCs w:val="24"/>
              </w:rPr>
              <w:t>7</w:t>
            </w:r>
          </w:p>
        </w:tc>
        <w:tc>
          <w:tcPr>
            <w:tcW w:w="3685" w:type="dxa"/>
          </w:tcPr>
          <w:p w14:paraId="748754F6" w14:textId="77777777" w:rsidR="00E36A6A" w:rsidRPr="00A2432B" w:rsidRDefault="00E36A6A" w:rsidP="00A743E1">
            <w:pPr>
              <w:rPr>
                <w:rFonts w:cs="Arial"/>
                <w:sz w:val="24"/>
                <w:szCs w:val="24"/>
              </w:rPr>
            </w:pPr>
          </w:p>
        </w:tc>
        <w:tc>
          <w:tcPr>
            <w:tcW w:w="607" w:type="dxa"/>
          </w:tcPr>
          <w:p w14:paraId="748754F7" w14:textId="77777777" w:rsidR="00E36A6A" w:rsidRPr="00A2432B" w:rsidRDefault="00E36A6A" w:rsidP="00A743E1">
            <w:pPr>
              <w:jc w:val="center"/>
              <w:rPr>
                <w:rFonts w:cs="Arial"/>
                <w:sz w:val="24"/>
                <w:szCs w:val="24"/>
              </w:rPr>
            </w:pPr>
          </w:p>
        </w:tc>
        <w:tc>
          <w:tcPr>
            <w:tcW w:w="608" w:type="dxa"/>
          </w:tcPr>
          <w:p w14:paraId="748754F8" w14:textId="77777777" w:rsidR="00E36A6A" w:rsidRPr="00A2432B" w:rsidRDefault="00E36A6A" w:rsidP="00A743E1">
            <w:pPr>
              <w:jc w:val="center"/>
              <w:rPr>
                <w:rFonts w:cs="Arial"/>
                <w:sz w:val="24"/>
                <w:szCs w:val="24"/>
              </w:rPr>
            </w:pPr>
          </w:p>
        </w:tc>
        <w:tc>
          <w:tcPr>
            <w:tcW w:w="607" w:type="dxa"/>
          </w:tcPr>
          <w:p w14:paraId="748754F9" w14:textId="77777777" w:rsidR="00E36A6A" w:rsidRPr="00A2432B" w:rsidRDefault="00E36A6A" w:rsidP="00A743E1">
            <w:pPr>
              <w:jc w:val="center"/>
              <w:rPr>
                <w:rFonts w:cs="Arial"/>
                <w:sz w:val="24"/>
                <w:szCs w:val="24"/>
              </w:rPr>
            </w:pPr>
          </w:p>
        </w:tc>
        <w:tc>
          <w:tcPr>
            <w:tcW w:w="608" w:type="dxa"/>
          </w:tcPr>
          <w:p w14:paraId="748754FA" w14:textId="77777777" w:rsidR="00E36A6A" w:rsidRPr="00A2432B" w:rsidRDefault="00E36A6A" w:rsidP="00A743E1">
            <w:pPr>
              <w:jc w:val="center"/>
              <w:rPr>
                <w:rFonts w:cs="Arial"/>
                <w:sz w:val="24"/>
                <w:szCs w:val="24"/>
              </w:rPr>
            </w:pPr>
          </w:p>
        </w:tc>
        <w:tc>
          <w:tcPr>
            <w:tcW w:w="607" w:type="dxa"/>
          </w:tcPr>
          <w:p w14:paraId="748754FB" w14:textId="77777777" w:rsidR="00E36A6A" w:rsidRPr="00A2432B" w:rsidRDefault="00E36A6A" w:rsidP="00A743E1">
            <w:pPr>
              <w:jc w:val="center"/>
              <w:rPr>
                <w:rFonts w:cs="Arial"/>
                <w:sz w:val="24"/>
                <w:szCs w:val="24"/>
              </w:rPr>
            </w:pPr>
          </w:p>
        </w:tc>
        <w:tc>
          <w:tcPr>
            <w:tcW w:w="608" w:type="dxa"/>
          </w:tcPr>
          <w:p w14:paraId="748754FC" w14:textId="77777777" w:rsidR="00E36A6A" w:rsidRPr="00A2432B" w:rsidRDefault="00E36A6A" w:rsidP="00A743E1">
            <w:pPr>
              <w:jc w:val="center"/>
              <w:rPr>
                <w:rFonts w:cs="Arial"/>
                <w:sz w:val="24"/>
                <w:szCs w:val="24"/>
              </w:rPr>
            </w:pPr>
          </w:p>
        </w:tc>
        <w:tc>
          <w:tcPr>
            <w:tcW w:w="608" w:type="dxa"/>
          </w:tcPr>
          <w:p w14:paraId="748754FD" w14:textId="77777777" w:rsidR="00E36A6A" w:rsidRPr="00A2432B" w:rsidRDefault="00E36A6A" w:rsidP="00A743E1">
            <w:pPr>
              <w:jc w:val="center"/>
              <w:rPr>
                <w:rFonts w:cs="Arial"/>
                <w:sz w:val="24"/>
                <w:szCs w:val="24"/>
              </w:rPr>
            </w:pPr>
          </w:p>
        </w:tc>
        <w:tc>
          <w:tcPr>
            <w:tcW w:w="708" w:type="dxa"/>
          </w:tcPr>
          <w:p w14:paraId="748754FE" w14:textId="77777777" w:rsidR="00E36A6A" w:rsidRPr="00A2432B" w:rsidRDefault="00E36A6A" w:rsidP="00A743E1">
            <w:pPr>
              <w:jc w:val="center"/>
              <w:rPr>
                <w:rFonts w:cs="Arial"/>
                <w:sz w:val="24"/>
                <w:szCs w:val="24"/>
              </w:rPr>
            </w:pPr>
          </w:p>
        </w:tc>
        <w:tc>
          <w:tcPr>
            <w:tcW w:w="709" w:type="dxa"/>
          </w:tcPr>
          <w:p w14:paraId="748754FF" w14:textId="77777777" w:rsidR="00E36A6A" w:rsidRPr="00A2432B" w:rsidRDefault="00E36A6A" w:rsidP="00A743E1">
            <w:pPr>
              <w:jc w:val="center"/>
              <w:rPr>
                <w:rFonts w:cs="Arial"/>
                <w:sz w:val="24"/>
                <w:szCs w:val="24"/>
              </w:rPr>
            </w:pPr>
          </w:p>
        </w:tc>
      </w:tr>
      <w:tr w:rsidR="00A2432B" w:rsidRPr="00A2432B" w14:paraId="7487550C" w14:textId="77777777" w:rsidTr="00730F07">
        <w:trPr>
          <w:trHeight w:val="292"/>
        </w:trPr>
        <w:tc>
          <w:tcPr>
            <w:tcW w:w="709" w:type="dxa"/>
            <w:shd w:val="clear" w:color="auto" w:fill="BDD6EE" w:themeFill="accent1" w:themeFillTint="66"/>
          </w:tcPr>
          <w:p w14:paraId="74875501" w14:textId="77777777" w:rsidR="00E36A6A" w:rsidRPr="00A2432B" w:rsidRDefault="00E36A6A" w:rsidP="00A743E1">
            <w:pPr>
              <w:jc w:val="center"/>
              <w:rPr>
                <w:rFonts w:cs="Arial"/>
                <w:sz w:val="24"/>
                <w:szCs w:val="24"/>
              </w:rPr>
            </w:pPr>
            <w:r w:rsidRPr="00A2432B">
              <w:rPr>
                <w:rFonts w:cs="Arial"/>
                <w:sz w:val="24"/>
                <w:szCs w:val="24"/>
              </w:rPr>
              <w:t>8</w:t>
            </w:r>
          </w:p>
        </w:tc>
        <w:tc>
          <w:tcPr>
            <w:tcW w:w="3685" w:type="dxa"/>
          </w:tcPr>
          <w:p w14:paraId="74875502" w14:textId="77777777" w:rsidR="00E36A6A" w:rsidRPr="00A2432B" w:rsidRDefault="00E36A6A" w:rsidP="00A743E1">
            <w:pPr>
              <w:rPr>
                <w:rFonts w:cs="Arial"/>
                <w:sz w:val="24"/>
                <w:szCs w:val="24"/>
              </w:rPr>
            </w:pPr>
          </w:p>
        </w:tc>
        <w:tc>
          <w:tcPr>
            <w:tcW w:w="607" w:type="dxa"/>
          </w:tcPr>
          <w:p w14:paraId="74875503" w14:textId="77777777" w:rsidR="00E36A6A" w:rsidRPr="00A2432B" w:rsidRDefault="00E36A6A" w:rsidP="00A743E1">
            <w:pPr>
              <w:jc w:val="center"/>
              <w:rPr>
                <w:rFonts w:cs="Arial"/>
                <w:sz w:val="24"/>
                <w:szCs w:val="24"/>
              </w:rPr>
            </w:pPr>
          </w:p>
        </w:tc>
        <w:tc>
          <w:tcPr>
            <w:tcW w:w="608" w:type="dxa"/>
          </w:tcPr>
          <w:p w14:paraId="74875504" w14:textId="77777777" w:rsidR="00E36A6A" w:rsidRPr="00A2432B" w:rsidRDefault="00E36A6A" w:rsidP="00A743E1">
            <w:pPr>
              <w:jc w:val="center"/>
              <w:rPr>
                <w:rFonts w:cs="Arial"/>
                <w:sz w:val="24"/>
                <w:szCs w:val="24"/>
              </w:rPr>
            </w:pPr>
          </w:p>
        </w:tc>
        <w:tc>
          <w:tcPr>
            <w:tcW w:w="607" w:type="dxa"/>
          </w:tcPr>
          <w:p w14:paraId="74875505" w14:textId="77777777" w:rsidR="00E36A6A" w:rsidRPr="00A2432B" w:rsidRDefault="00E36A6A" w:rsidP="00A743E1">
            <w:pPr>
              <w:jc w:val="center"/>
              <w:rPr>
                <w:rFonts w:cs="Arial"/>
                <w:sz w:val="24"/>
                <w:szCs w:val="24"/>
              </w:rPr>
            </w:pPr>
          </w:p>
        </w:tc>
        <w:tc>
          <w:tcPr>
            <w:tcW w:w="608" w:type="dxa"/>
          </w:tcPr>
          <w:p w14:paraId="74875506" w14:textId="77777777" w:rsidR="00E36A6A" w:rsidRPr="00A2432B" w:rsidRDefault="00E36A6A" w:rsidP="00A743E1">
            <w:pPr>
              <w:jc w:val="center"/>
              <w:rPr>
                <w:rFonts w:cs="Arial"/>
                <w:sz w:val="24"/>
                <w:szCs w:val="24"/>
              </w:rPr>
            </w:pPr>
          </w:p>
        </w:tc>
        <w:tc>
          <w:tcPr>
            <w:tcW w:w="607" w:type="dxa"/>
          </w:tcPr>
          <w:p w14:paraId="74875507" w14:textId="77777777" w:rsidR="00E36A6A" w:rsidRPr="00A2432B" w:rsidRDefault="00E36A6A" w:rsidP="00A743E1">
            <w:pPr>
              <w:jc w:val="center"/>
              <w:rPr>
                <w:rFonts w:cs="Arial"/>
                <w:sz w:val="24"/>
                <w:szCs w:val="24"/>
              </w:rPr>
            </w:pPr>
          </w:p>
        </w:tc>
        <w:tc>
          <w:tcPr>
            <w:tcW w:w="608" w:type="dxa"/>
          </w:tcPr>
          <w:p w14:paraId="74875508" w14:textId="77777777" w:rsidR="00E36A6A" w:rsidRPr="00A2432B" w:rsidRDefault="00E36A6A" w:rsidP="00A743E1">
            <w:pPr>
              <w:jc w:val="center"/>
              <w:rPr>
                <w:rFonts w:cs="Arial"/>
                <w:sz w:val="24"/>
                <w:szCs w:val="24"/>
              </w:rPr>
            </w:pPr>
          </w:p>
        </w:tc>
        <w:tc>
          <w:tcPr>
            <w:tcW w:w="608" w:type="dxa"/>
          </w:tcPr>
          <w:p w14:paraId="74875509" w14:textId="77777777" w:rsidR="00E36A6A" w:rsidRPr="00A2432B" w:rsidRDefault="00E36A6A" w:rsidP="00A743E1">
            <w:pPr>
              <w:jc w:val="center"/>
              <w:rPr>
                <w:rFonts w:cs="Arial"/>
                <w:sz w:val="24"/>
                <w:szCs w:val="24"/>
              </w:rPr>
            </w:pPr>
          </w:p>
        </w:tc>
        <w:tc>
          <w:tcPr>
            <w:tcW w:w="708" w:type="dxa"/>
          </w:tcPr>
          <w:p w14:paraId="7487550A" w14:textId="77777777" w:rsidR="00E36A6A" w:rsidRPr="00A2432B" w:rsidRDefault="00E36A6A" w:rsidP="00A743E1">
            <w:pPr>
              <w:jc w:val="center"/>
              <w:rPr>
                <w:rFonts w:cs="Arial"/>
                <w:sz w:val="24"/>
                <w:szCs w:val="24"/>
              </w:rPr>
            </w:pPr>
          </w:p>
        </w:tc>
        <w:tc>
          <w:tcPr>
            <w:tcW w:w="709" w:type="dxa"/>
          </w:tcPr>
          <w:p w14:paraId="7487550B" w14:textId="77777777" w:rsidR="00E36A6A" w:rsidRPr="00A2432B" w:rsidRDefault="00E36A6A" w:rsidP="00A743E1">
            <w:pPr>
              <w:jc w:val="center"/>
              <w:rPr>
                <w:rFonts w:cs="Arial"/>
                <w:sz w:val="24"/>
                <w:szCs w:val="24"/>
              </w:rPr>
            </w:pPr>
          </w:p>
        </w:tc>
      </w:tr>
      <w:tr w:rsidR="00A2432B" w:rsidRPr="00A2432B" w14:paraId="74875518" w14:textId="77777777" w:rsidTr="00730F07">
        <w:trPr>
          <w:trHeight w:val="277"/>
        </w:trPr>
        <w:tc>
          <w:tcPr>
            <w:tcW w:w="709" w:type="dxa"/>
            <w:shd w:val="clear" w:color="auto" w:fill="BDD6EE" w:themeFill="accent1" w:themeFillTint="66"/>
          </w:tcPr>
          <w:p w14:paraId="7487550D" w14:textId="77777777" w:rsidR="00E36A6A" w:rsidRPr="00A2432B" w:rsidRDefault="00E36A6A" w:rsidP="00A743E1">
            <w:pPr>
              <w:jc w:val="center"/>
              <w:rPr>
                <w:rFonts w:cs="Arial"/>
                <w:sz w:val="24"/>
                <w:szCs w:val="24"/>
              </w:rPr>
            </w:pPr>
            <w:r w:rsidRPr="00A2432B">
              <w:rPr>
                <w:rFonts w:cs="Arial"/>
                <w:sz w:val="24"/>
                <w:szCs w:val="24"/>
              </w:rPr>
              <w:t>9</w:t>
            </w:r>
          </w:p>
        </w:tc>
        <w:tc>
          <w:tcPr>
            <w:tcW w:w="3685" w:type="dxa"/>
          </w:tcPr>
          <w:p w14:paraId="7487550E" w14:textId="77777777" w:rsidR="00E36A6A" w:rsidRPr="00A2432B" w:rsidRDefault="00E36A6A" w:rsidP="00A743E1">
            <w:pPr>
              <w:rPr>
                <w:rFonts w:cs="Arial"/>
                <w:sz w:val="24"/>
                <w:szCs w:val="24"/>
              </w:rPr>
            </w:pPr>
          </w:p>
        </w:tc>
        <w:tc>
          <w:tcPr>
            <w:tcW w:w="607" w:type="dxa"/>
          </w:tcPr>
          <w:p w14:paraId="7487550F" w14:textId="77777777" w:rsidR="00E36A6A" w:rsidRPr="00A2432B" w:rsidRDefault="00E36A6A" w:rsidP="00A743E1">
            <w:pPr>
              <w:jc w:val="center"/>
              <w:rPr>
                <w:rFonts w:cs="Arial"/>
                <w:sz w:val="24"/>
                <w:szCs w:val="24"/>
              </w:rPr>
            </w:pPr>
          </w:p>
        </w:tc>
        <w:tc>
          <w:tcPr>
            <w:tcW w:w="608" w:type="dxa"/>
          </w:tcPr>
          <w:p w14:paraId="74875510" w14:textId="77777777" w:rsidR="00E36A6A" w:rsidRPr="00A2432B" w:rsidRDefault="00E36A6A" w:rsidP="00A743E1">
            <w:pPr>
              <w:jc w:val="center"/>
              <w:rPr>
                <w:rFonts w:cs="Arial"/>
                <w:sz w:val="24"/>
                <w:szCs w:val="24"/>
              </w:rPr>
            </w:pPr>
          </w:p>
        </w:tc>
        <w:tc>
          <w:tcPr>
            <w:tcW w:w="607" w:type="dxa"/>
          </w:tcPr>
          <w:p w14:paraId="74875511" w14:textId="77777777" w:rsidR="00E36A6A" w:rsidRPr="00A2432B" w:rsidRDefault="00E36A6A" w:rsidP="00A743E1">
            <w:pPr>
              <w:jc w:val="center"/>
              <w:rPr>
                <w:rFonts w:cs="Arial"/>
                <w:sz w:val="24"/>
                <w:szCs w:val="24"/>
              </w:rPr>
            </w:pPr>
          </w:p>
        </w:tc>
        <w:tc>
          <w:tcPr>
            <w:tcW w:w="608" w:type="dxa"/>
          </w:tcPr>
          <w:p w14:paraId="74875512" w14:textId="77777777" w:rsidR="00E36A6A" w:rsidRPr="00A2432B" w:rsidRDefault="00E36A6A" w:rsidP="00A743E1">
            <w:pPr>
              <w:jc w:val="center"/>
              <w:rPr>
                <w:rFonts w:cs="Arial"/>
                <w:sz w:val="24"/>
                <w:szCs w:val="24"/>
              </w:rPr>
            </w:pPr>
          </w:p>
        </w:tc>
        <w:tc>
          <w:tcPr>
            <w:tcW w:w="607" w:type="dxa"/>
          </w:tcPr>
          <w:p w14:paraId="74875513" w14:textId="77777777" w:rsidR="00E36A6A" w:rsidRPr="00A2432B" w:rsidRDefault="00E36A6A" w:rsidP="00A743E1">
            <w:pPr>
              <w:jc w:val="center"/>
              <w:rPr>
                <w:rFonts w:cs="Arial"/>
                <w:sz w:val="24"/>
                <w:szCs w:val="24"/>
              </w:rPr>
            </w:pPr>
          </w:p>
        </w:tc>
        <w:tc>
          <w:tcPr>
            <w:tcW w:w="608" w:type="dxa"/>
          </w:tcPr>
          <w:p w14:paraId="74875514" w14:textId="77777777" w:rsidR="00E36A6A" w:rsidRPr="00A2432B" w:rsidRDefault="00E36A6A" w:rsidP="00A743E1">
            <w:pPr>
              <w:jc w:val="center"/>
              <w:rPr>
                <w:rFonts w:cs="Arial"/>
                <w:sz w:val="24"/>
                <w:szCs w:val="24"/>
              </w:rPr>
            </w:pPr>
          </w:p>
        </w:tc>
        <w:tc>
          <w:tcPr>
            <w:tcW w:w="608" w:type="dxa"/>
          </w:tcPr>
          <w:p w14:paraId="74875515" w14:textId="77777777" w:rsidR="00E36A6A" w:rsidRPr="00A2432B" w:rsidRDefault="00E36A6A" w:rsidP="00A743E1">
            <w:pPr>
              <w:jc w:val="center"/>
              <w:rPr>
                <w:rFonts w:cs="Arial"/>
                <w:sz w:val="24"/>
                <w:szCs w:val="24"/>
              </w:rPr>
            </w:pPr>
          </w:p>
        </w:tc>
        <w:tc>
          <w:tcPr>
            <w:tcW w:w="708" w:type="dxa"/>
          </w:tcPr>
          <w:p w14:paraId="74875516" w14:textId="77777777" w:rsidR="00E36A6A" w:rsidRPr="00A2432B" w:rsidRDefault="00E36A6A" w:rsidP="00A743E1">
            <w:pPr>
              <w:jc w:val="center"/>
              <w:rPr>
                <w:rFonts w:cs="Arial"/>
                <w:sz w:val="24"/>
                <w:szCs w:val="24"/>
              </w:rPr>
            </w:pPr>
          </w:p>
        </w:tc>
        <w:tc>
          <w:tcPr>
            <w:tcW w:w="709" w:type="dxa"/>
          </w:tcPr>
          <w:p w14:paraId="74875517" w14:textId="77777777" w:rsidR="00E36A6A" w:rsidRPr="00A2432B" w:rsidRDefault="00E36A6A" w:rsidP="00A743E1">
            <w:pPr>
              <w:jc w:val="center"/>
              <w:rPr>
                <w:rFonts w:cs="Arial"/>
                <w:sz w:val="24"/>
                <w:szCs w:val="24"/>
              </w:rPr>
            </w:pPr>
          </w:p>
        </w:tc>
      </w:tr>
      <w:tr w:rsidR="00A2432B" w:rsidRPr="00A2432B" w14:paraId="74875524" w14:textId="77777777" w:rsidTr="00730F07">
        <w:trPr>
          <w:trHeight w:val="277"/>
        </w:trPr>
        <w:tc>
          <w:tcPr>
            <w:tcW w:w="709" w:type="dxa"/>
            <w:shd w:val="clear" w:color="auto" w:fill="BDD6EE" w:themeFill="accent1" w:themeFillTint="66"/>
          </w:tcPr>
          <w:p w14:paraId="74875519" w14:textId="77777777" w:rsidR="00E36A6A" w:rsidRPr="00A2432B" w:rsidRDefault="00E36A6A" w:rsidP="00A743E1">
            <w:pPr>
              <w:jc w:val="center"/>
              <w:rPr>
                <w:rFonts w:cs="Arial"/>
                <w:sz w:val="24"/>
                <w:szCs w:val="24"/>
              </w:rPr>
            </w:pPr>
            <w:r w:rsidRPr="00A2432B">
              <w:rPr>
                <w:rFonts w:cs="Arial"/>
                <w:sz w:val="24"/>
                <w:szCs w:val="24"/>
              </w:rPr>
              <w:t>10</w:t>
            </w:r>
          </w:p>
        </w:tc>
        <w:tc>
          <w:tcPr>
            <w:tcW w:w="3685" w:type="dxa"/>
          </w:tcPr>
          <w:p w14:paraId="7487551A" w14:textId="77777777" w:rsidR="00E36A6A" w:rsidRPr="00A2432B" w:rsidRDefault="00E36A6A" w:rsidP="00A743E1">
            <w:pPr>
              <w:rPr>
                <w:rFonts w:cs="Arial"/>
                <w:sz w:val="24"/>
                <w:szCs w:val="24"/>
              </w:rPr>
            </w:pPr>
          </w:p>
        </w:tc>
        <w:tc>
          <w:tcPr>
            <w:tcW w:w="607" w:type="dxa"/>
          </w:tcPr>
          <w:p w14:paraId="7487551B" w14:textId="77777777" w:rsidR="00E36A6A" w:rsidRPr="00A2432B" w:rsidRDefault="00E36A6A" w:rsidP="00A743E1">
            <w:pPr>
              <w:jc w:val="center"/>
              <w:rPr>
                <w:rFonts w:cs="Arial"/>
                <w:sz w:val="24"/>
                <w:szCs w:val="24"/>
              </w:rPr>
            </w:pPr>
          </w:p>
        </w:tc>
        <w:tc>
          <w:tcPr>
            <w:tcW w:w="608" w:type="dxa"/>
          </w:tcPr>
          <w:p w14:paraId="7487551C" w14:textId="77777777" w:rsidR="00E36A6A" w:rsidRPr="00A2432B" w:rsidRDefault="00E36A6A" w:rsidP="00A743E1">
            <w:pPr>
              <w:jc w:val="center"/>
              <w:rPr>
                <w:rFonts w:cs="Arial"/>
                <w:sz w:val="24"/>
                <w:szCs w:val="24"/>
              </w:rPr>
            </w:pPr>
          </w:p>
        </w:tc>
        <w:tc>
          <w:tcPr>
            <w:tcW w:w="607" w:type="dxa"/>
          </w:tcPr>
          <w:p w14:paraId="7487551D" w14:textId="77777777" w:rsidR="00E36A6A" w:rsidRPr="00A2432B" w:rsidRDefault="00E36A6A" w:rsidP="00A743E1">
            <w:pPr>
              <w:jc w:val="center"/>
              <w:rPr>
                <w:rFonts w:cs="Arial"/>
                <w:sz w:val="24"/>
                <w:szCs w:val="24"/>
              </w:rPr>
            </w:pPr>
          </w:p>
        </w:tc>
        <w:tc>
          <w:tcPr>
            <w:tcW w:w="608" w:type="dxa"/>
          </w:tcPr>
          <w:p w14:paraId="7487551E" w14:textId="77777777" w:rsidR="00E36A6A" w:rsidRPr="00A2432B" w:rsidRDefault="00E36A6A" w:rsidP="00A743E1">
            <w:pPr>
              <w:jc w:val="center"/>
              <w:rPr>
                <w:rFonts w:cs="Arial"/>
                <w:sz w:val="24"/>
                <w:szCs w:val="24"/>
              </w:rPr>
            </w:pPr>
          </w:p>
        </w:tc>
        <w:tc>
          <w:tcPr>
            <w:tcW w:w="607" w:type="dxa"/>
          </w:tcPr>
          <w:p w14:paraId="7487551F" w14:textId="77777777" w:rsidR="00E36A6A" w:rsidRPr="00A2432B" w:rsidRDefault="00E36A6A" w:rsidP="00A743E1">
            <w:pPr>
              <w:jc w:val="center"/>
              <w:rPr>
                <w:rFonts w:cs="Arial"/>
                <w:sz w:val="24"/>
                <w:szCs w:val="24"/>
              </w:rPr>
            </w:pPr>
          </w:p>
        </w:tc>
        <w:tc>
          <w:tcPr>
            <w:tcW w:w="608" w:type="dxa"/>
          </w:tcPr>
          <w:p w14:paraId="74875520" w14:textId="77777777" w:rsidR="00E36A6A" w:rsidRPr="00A2432B" w:rsidRDefault="00E36A6A" w:rsidP="00A743E1">
            <w:pPr>
              <w:jc w:val="center"/>
              <w:rPr>
                <w:rFonts w:cs="Arial"/>
                <w:sz w:val="24"/>
                <w:szCs w:val="24"/>
              </w:rPr>
            </w:pPr>
          </w:p>
        </w:tc>
        <w:tc>
          <w:tcPr>
            <w:tcW w:w="608" w:type="dxa"/>
          </w:tcPr>
          <w:p w14:paraId="74875521" w14:textId="77777777" w:rsidR="00E36A6A" w:rsidRPr="00A2432B" w:rsidRDefault="00E36A6A" w:rsidP="00A743E1">
            <w:pPr>
              <w:jc w:val="center"/>
              <w:rPr>
                <w:rFonts w:cs="Arial"/>
                <w:sz w:val="24"/>
                <w:szCs w:val="24"/>
              </w:rPr>
            </w:pPr>
          </w:p>
        </w:tc>
        <w:tc>
          <w:tcPr>
            <w:tcW w:w="708" w:type="dxa"/>
          </w:tcPr>
          <w:p w14:paraId="74875522" w14:textId="77777777" w:rsidR="00E36A6A" w:rsidRPr="00A2432B" w:rsidRDefault="00E36A6A" w:rsidP="00A743E1">
            <w:pPr>
              <w:jc w:val="center"/>
              <w:rPr>
                <w:rFonts w:cs="Arial"/>
                <w:sz w:val="24"/>
                <w:szCs w:val="24"/>
              </w:rPr>
            </w:pPr>
          </w:p>
        </w:tc>
        <w:tc>
          <w:tcPr>
            <w:tcW w:w="709" w:type="dxa"/>
          </w:tcPr>
          <w:p w14:paraId="74875523" w14:textId="77777777" w:rsidR="00E36A6A" w:rsidRPr="00A2432B" w:rsidRDefault="00E36A6A" w:rsidP="00A743E1">
            <w:pPr>
              <w:jc w:val="center"/>
              <w:rPr>
                <w:rFonts w:cs="Arial"/>
                <w:sz w:val="24"/>
                <w:szCs w:val="24"/>
              </w:rPr>
            </w:pPr>
          </w:p>
        </w:tc>
      </w:tr>
    </w:tbl>
    <w:p w14:paraId="74875525" w14:textId="77777777" w:rsidR="00E36A6A" w:rsidRPr="00430FDF" w:rsidRDefault="00E36A6A" w:rsidP="00430FDF">
      <w:pPr>
        <w:spacing w:after="120"/>
        <w:ind w:left="284"/>
        <w:rPr>
          <w:rFonts w:cs="Arial"/>
          <w:sz w:val="24"/>
          <w:szCs w:val="24"/>
        </w:rPr>
      </w:pPr>
    </w:p>
    <w:p w14:paraId="74875526" w14:textId="77777777" w:rsidR="00E36A6A" w:rsidRPr="00430FDF" w:rsidRDefault="00E36A6A" w:rsidP="00430FDF">
      <w:pPr>
        <w:spacing w:after="120"/>
        <w:ind w:left="284"/>
        <w:rPr>
          <w:rFonts w:cs="Arial"/>
          <w:sz w:val="24"/>
          <w:szCs w:val="24"/>
        </w:rPr>
      </w:pPr>
      <w:r w:rsidRPr="00430FDF">
        <w:rPr>
          <w:rFonts w:cs="Arial"/>
          <w:sz w:val="24"/>
          <w:szCs w:val="24"/>
        </w:rPr>
        <w:t>Each submitted case meets the following requirements as specified in the APRT(T) Case Submission Guide:</w:t>
      </w:r>
    </w:p>
    <w:p w14:paraId="74875527" w14:textId="77777777" w:rsidR="00E36A6A" w:rsidRPr="00430FDF" w:rsidRDefault="002F0777" w:rsidP="00430FDF">
      <w:pPr>
        <w:spacing w:after="120"/>
        <w:ind w:left="284"/>
        <w:rPr>
          <w:sz w:val="24"/>
          <w:szCs w:val="24"/>
        </w:rPr>
      </w:pPr>
      <w:sdt>
        <w:sdtPr>
          <w:rPr>
            <w:sz w:val="24"/>
            <w:szCs w:val="24"/>
          </w:rPr>
          <w:id w:val="-766775316"/>
          <w14:checkbox>
            <w14:checked w14:val="0"/>
            <w14:checkedState w14:val="2612" w14:font="MS Gothic"/>
            <w14:uncheckedState w14:val="2610" w14:font="MS Gothic"/>
          </w14:checkbox>
        </w:sdtPr>
        <w:sdtEndPr/>
        <w:sdtContent>
          <w:r w:rsidR="00E36A6A" w:rsidRPr="00430FDF">
            <w:rPr>
              <w:rFonts w:ascii="Segoe UI Symbol" w:eastAsia="MS Gothic" w:hAnsi="Segoe UI Symbol" w:cs="Segoe UI Symbol"/>
              <w:sz w:val="24"/>
              <w:szCs w:val="24"/>
            </w:rPr>
            <w:t>☐</w:t>
          </w:r>
        </w:sdtContent>
      </w:sdt>
      <w:r w:rsidR="00E36A6A" w:rsidRPr="00430FDF">
        <w:rPr>
          <w:sz w:val="24"/>
          <w:szCs w:val="24"/>
        </w:rPr>
        <w:t xml:space="preserve">  </w:t>
      </w:r>
      <w:r w:rsidR="00E36A6A" w:rsidRPr="00430FDF">
        <w:rPr>
          <w:rFonts w:cs="Arial"/>
          <w:sz w:val="24"/>
          <w:szCs w:val="24"/>
        </w:rPr>
        <w:t>Built according to the case study template</w:t>
      </w:r>
    </w:p>
    <w:p w14:paraId="74875528" w14:textId="77777777" w:rsidR="00E36A6A" w:rsidRPr="00430FDF" w:rsidRDefault="002F0777" w:rsidP="00430FDF">
      <w:pPr>
        <w:spacing w:after="120"/>
        <w:ind w:left="284"/>
        <w:rPr>
          <w:rFonts w:cs="Arial"/>
          <w:sz w:val="24"/>
          <w:szCs w:val="24"/>
        </w:rPr>
      </w:pPr>
      <w:sdt>
        <w:sdtPr>
          <w:rPr>
            <w:sz w:val="24"/>
            <w:szCs w:val="24"/>
          </w:rPr>
          <w:id w:val="1727495565"/>
          <w14:checkbox>
            <w14:checked w14:val="0"/>
            <w14:checkedState w14:val="2612" w14:font="MS Gothic"/>
            <w14:uncheckedState w14:val="2610" w14:font="MS Gothic"/>
          </w14:checkbox>
        </w:sdtPr>
        <w:sdtEndPr/>
        <w:sdtContent>
          <w:r w:rsidR="00E36A6A" w:rsidRPr="00430FDF">
            <w:rPr>
              <w:rFonts w:ascii="Segoe UI Symbol" w:eastAsia="MS Gothic" w:hAnsi="Segoe UI Symbol" w:cs="Segoe UI Symbol"/>
              <w:sz w:val="24"/>
              <w:szCs w:val="24"/>
            </w:rPr>
            <w:t>☐</w:t>
          </w:r>
        </w:sdtContent>
      </w:sdt>
      <w:r w:rsidR="00E36A6A" w:rsidRPr="00430FDF">
        <w:rPr>
          <w:sz w:val="24"/>
          <w:szCs w:val="24"/>
        </w:rPr>
        <w:t xml:space="preserve">  </w:t>
      </w:r>
      <w:r w:rsidR="00E36A6A" w:rsidRPr="00430FDF">
        <w:rPr>
          <w:rFonts w:cs="Arial"/>
          <w:sz w:val="24"/>
          <w:szCs w:val="24"/>
        </w:rPr>
        <w:t>Address</w:t>
      </w:r>
      <w:r w:rsidR="00430FDF">
        <w:rPr>
          <w:rFonts w:cs="Arial"/>
          <w:sz w:val="24"/>
          <w:szCs w:val="24"/>
        </w:rPr>
        <w:t>es</w:t>
      </w:r>
      <w:r w:rsidR="00E36A6A" w:rsidRPr="00430FDF">
        <w:rPr>
          <w:rFonts w:cs="Arial"/>
          <w:sz w:val="24"/>
          <w:szCs w:val="24"/>
        </w:rPr>
        <w:t xml:space="preserve"> at least one competency from the APRT(T) Competency Profile</w:t>
      </w:r>
    </w:p>
    <w:p w14:paraId="74875529" w14:textId="3472C1F6" w:rsidR="00E36A6A" w:rsidRDefault="002F0777" w:rsidP="00430FDF">
      <w:pPr>
        <w:spacing w:after="120"/>
        <w:ind w:left="284"/>
        <w:rPr>
          <w:sz w:val="24"/>
          <w:szCs w:val="24"/>
        </w:rPr>
      </w:pPr>
      <w:sdt>
        <w:sdtPr>
          <w:rPr>
            <w:sz w:val="24"/>
            <w:szCs w:val="24"/>
          </w:rPr>
          <w:id w:val="1629359090"/>
          <w14:checkbox>
            <w14:checked w14:val="0"/>
            <w14:checkedState w14:val="2612" w14:font="MS Gothic"/>
            <w14:uncheckedState w14:val="2610" w14:font="MS Gothic"/>
          </w14:checkbox>
        </w:sdtPr>
        <w:sdtEndPr/>
        <w:sdtContent>
          <w:r w:rsidR="00E36A6A" w:rsidRPr="00430FDF">
            <w:rPr>
              <w:rFonts w:ascii="Segoe UI Symbol" w:eastAsia="MS Gothic" w:hAnsi="Segoe UI Symbol" w:cs="Segoe UI Symbol"/>
              <w:sz w:val="24"/>
              <w:szCs w:val="24"/>
            </w:rPr>
            <w:t>☐</w:t>
          </w:r>
        </w:sdtContent>
      </w:sdt>
      <w:r w:rsidR="00E36A6A" w:rsidRPr="00430FDF">
        <w:rPr>
          <w:sz w:val="24"/>
          <w:szCs w:val="24"/>
        </w:rPr>
        <w:t xml:space="preserve">  Case is within </w:t>
      </w:r>
      <w:r w:rsidR="00430FDF">
        <w:rPr>
          <w:sz w:val="24"/>
          <w:szCs w:val="24"/>
        </w:rPr>
        <w:t xml:space="preserve">the </w:t>
      </w:r>
      <w:r w:rsidR="00E36A6A" w:rsidRPr="00430FDF">
        <w:rPr>
          <w:sz w:val="24"/>
          <w:szCs w:val="24"/>
        </w:rPr>
        <w:t>5</w:t>
      </w:r>
      <w:r w:rsidR="00A7094A">
        <w:rPr>
          <w:sz w:val="24"/>
          <w:szCs w:val="24"/>
        </w:rPr>
        <w:t>-</w:t>
      </w:r>
      <w:r w:rsidR="00E36A6A" w:rsidRPr="00430FDF">
        <w:rPr>
          <w:sz w:val="24"/>
          <w:szCs w:val="24"/>
        </w:rPr>
        <w:t>year window</w:t>
      </w:r>
    </w:p>
    <w:p w14:paraId="7487552A" w14:textId="77777777" w:rsidR="00E36A6A" w:rsidRPr="00430FDF" w:rsidRDefault="002F0777" w:rsidP="00430FDF">
      <w:pPr>
        <w:spacing w:after="120"/>
        <w:ind w:left="284"/>
        <w:rPr>
          <w:sz w:val="24"/>
          <w:szCs w:val="24"/>
        </w:rPr>
      </w:pPr>
      <w:sdt>
        <w:sdtPr>
          <w:rPr>
            <w:sz w:val="24"/>
            <w:szCs w:val="24"/>
          </w:rPr>
          <w:id w:val="725418778"/>
          <w14:checkbox>
            <w14:checked w14:val="0"/>
            <w14:checkedState w14:val="2612" w14:font="MS Gothic"/>
            <w14:uncheckedState w14:val="2610" w14:font="MS Gothic"/>
          </w14:checkbox>
        </w:sdtPr>
        <w:sdtEndPr/>
        <w:sdtContent>
          <w:r w:rsidR="00E36A6A" w:rsidRPr="00430FDF">
            <w:rPr>
              <w:rFonts w:ascii="Segoe UI Symbol" w:eastAsia="MS Gothic" w:hAnsi="Segoe UI Symbol" w:cs="Segoe UI Symbol"/>
              <w:sz w:val="24"/>
              <w:szCs w:val="24"/>
            </w:rPr>
            <w:t>☐</w:t>
          </w:r>
        </w:sdtContent>
      </w:sdt>
      <w:r w:rsidR="00E36A6A" w:rsidRPr="00430FDF">
        <w:rPr>
          <w:sz w:val="24"/>
          <w:szCs w:val="24"/>
        </w:rPr>
        <w:t xml:space="preserve">  </w:t>
      </w:r>
      <w:r w:rsidR="00E36A6A" w:rsidRPr="00430FDF">
        <w:rPr>
          <w:rFonts w:cs="Arial"/>
          <w:sz w:val="24"/>
          <w:szCs w:val="24"/>
        </w:rPr>
        <w:t>Contains supporting files (if required)</w:t>
      </w:r>
    </w:p>
    <w:p w14:paraId="7487552B" w14:textId="77777777" w:rsidR="00E36A6A" w:rsidRDefault="002F0777" w:rsidP="00430FDF">
      <w:pPr>
        <w:spacing w:after="120"/>
        <w:ind w:left="284"/>
        <w:rPr>
          <w:rFonts w:cs="Arial"/>
          <w:b/>
          <w:sz w:val="24"/>
          <w:szCs w:val="24"/>
        </w:rPr>
      </w:pPr>
      <w:sdt>
        <w:sdtPr>
          <w:rPr>
            <w:sz w:val="24"/>
            <w:szCs w:val="24"/>
          </w:rPr>
          <w:id w:val="2058736423"/>
          <w14:checkbox>
            <w14:checked w14:val="0"/>
            <w14:checkedState w14:val="2612" w14:font="MS Gothic"/>
            <w14:uncheckedState w14:val="2610" w14:font="MS Gothic"/>
          </w14:checkbox>
        </w:sdtPr>
        <w:sdtEndPr/>
        <w:sdtContent>
          <w:r w:rsidR="00E36A6A" w:rsidRPr="00430FDF">
            <w:rPr>
              <w:rFonts w:ascii="Segoe UI Symbol" w:eastAsia="MS Gothic" w:hAnsi="Segoe UI Symbol" w:cs="Segoe UI Symbol"/>
              <w:sz w:val="24"/>
              <w:szCs w:val="24"/>
            </w:rPr>
            <w:t>☐</w:t>
          </w:r>
        </w:sdtContent>
      </w:sdt>
      <w:r w:rsidR="00E36A6A" w:rsidRPr="00430FDF">
        <w:rPr>
          <w:sz w:val="24"/>
          <w:szCs w:val="24"/>
        </w:rPr>
        <w:t xml:space="preserve">  </w:t>
      </w:r>
      <w:r w:rsidR="00E36A6A" w:rsidRPr="00430FDF">
        <w:rPr>
          <w:rFonts w:cs="Arial"/>
          <w:b/>
          <w:sz w:val="24"/>
          <w:szCs w:val="24"/>
        </w:rPr>
        <w:t>Case is fully anonymized</w:t>
      </w:r>
    </w:p>
    <w:p w14:paraId="7487552C" w14:textId="77777777" w:rsidR="00430FDF" w:rsidRPr="00430FDF" w:rsidRDefault="00430FDF" w:rsidP="00430FDF">
      <w:pPr>
        <w:spacing w:after="120"/>
        <w:rPr>
          <w:rFonts w:cs="Arial"/>
          <w:sz w:val="24"/>
          <w:szCs w:val="24"/>
        </w:rPr>
      </w:pPr>
    </w:p>
    <w:p w14:paraId="7487552D" w14:textId="77777777" w:rsidR="001D26E7" w:rsidRDefault="001D26E7" w:rsidP="001D26E7">
      <w:r>
        <w:br w:type="page"/>
      </w:r>
    </w:p>
    <w:p w14:paraId="7487552E" w14:textId="77777777" w:rsidR="00047C69" w:rsidRPr="00D81A46" w:rsidRDefault="00047C69" w:rsidP="00047C69">
      <w:pPr>
        <w:spacing w:after="120"/>
        <w:rPr>
          <w:b/>
          <w:i/>
          <w:color w:val="2E74B5" w:themeColor="accent1" w:themeShade="BF"/>
          <w:sz w:val="32"/>
          <w:szCs w:val="32"/>
        </w:rPr>
      </w:pPr>
      <w:r w:rsidRPr="00D81A46">
        <w:rPr>
          <w:b/>
          <w:i/>
          <w:color w:val="2E74B5" w:themeColor="accent1" w:themeShade="BF"/>
          <w:sz w:val="32"/>
          <w:szCs w:val="32"/>
        </w:rPr>
        <w:lastRenderedPageBreak/>
        <w:t>E</w:t>
      </w:r>
      <w:r w:rsidR="007657B7">
        <w:rPr>
          <w:b/>
          <w:i/>
          <w:color w:val="2E74B5" w:themeColor="accent1" w:themeShade="BF"/>
          <w:sz w:val="32"/>
          <w:szCs w:val="32"/>
        </w:rPr>
        <w:t>XAMPLE</w:t>
      </w:r>
      <w:r w:rsidRPr="00D81A46">
        <w:rPr>
          <w:b/>
          <w:i/>
          <w:color w:val="2E74B5" w:themeColor="accent1" w:themeShade="BF"/>
          <w:sz w:val="32"/>
          <w:szCs w:val="32"/>
        </w:rPr>
        <w:t xml:space="preserve"> and References for </w:t>
      </w:r>
      <w:r>
        <w:rPr>
          <w:b/>
          <w:i/>
          <w:color w:val="2E74B5" w:themeColor="accent1" w:themeShade="BF"/>
          <w:sz w:val="32"/>
          <w:szCs w:val="32"/>
        </w:rPr>
        <w:t>Case Submission Template Use</w:t>
      </w:r>
    </w:p>
    <w:p w14:paraId="7487552F" w14:textId="77777777" w:rsidR="00217E5A" w:rsidRDefault="00217E5A" w:rsidP="00DF7697">
      <w:pPr>
        <w:spacing w:after="0"/>
        <w:rPr>
          <w:sz w:val="20"/>
          <w:szCs w:val="20"/>
        </w:rPr>
      </w:pPr>
    </w:p>
    <w:p w14:paraId="74875530" w14:textId="77777777" w:rsidR="00047C69" w:rsidRPr="00136D79" w:rsidRDefault="00047C69" w:rsidP="00047C69">
      <w:pPr>
        <w:spacing w:after="0"/>
        <w:rPr>
          <w:b/>
          <w:color w:val="0033A0"/>
          <w:sz w:val="36"/>
          <w:szCs w:val="36"/>
        </w:rPr>
      </w:pPr>
      <w:r w:rsidRPr="00136D79">
        <w:rPr>
          <w:b/>
          <w:color w:val="0033A0"/>
          <w:sz w:val="36"/>
          <w:szCs w:val="36"/>
        </w:rPr>
        <w:t>C</w:t>
      </w:r>
      <w:r>
        <w:rPr>
          <w:b/>
          <w:color w:val="0033A0"/>
          <w:sz w:val="36"/>
          <w:szCs w:val="36"/>
        </w:rPr>
        <w:t>ASES</w:t>
      </w:r>
    </w:p>
    <w:p w14:paraId="74875531" w14:textId="77777777" w:rsidR="00217E5A" w:rsidRPr="00136D79" w:rsidRDefault="00217E5A" w:rsidP="00217E5A">
      <w:pPr>
        <w:spacing w:before="40" w:after="60"/>
        <w:rPr>
          <w:rFonts w:cstheme="minorHAnsi"/>
        </w:rPr>
      </w:pPr>
      <w:r w:rsidRPr="00136D79">
        <w:rPr>
          <w:b/>
          <w:color w:val="0033A0"/>
        </w:rPr>
        <w:t>C</w:t>
      </w:r>
      <w:r>
        <w:rPr>
          <w:b/>
          <w:color w:val="0033A0"/>
        </w:rPr>
        <w:t>ase nu</w:t>
      </w:r>
      <w:r w:rsidRPr="00136D79">
        <w:rPr>
          <w:b/>
          <w:color w:val="0033A0"/>
        </w:rPr>
        <w:t>mber</w:t>
      </w:r>
      <w:r w:rsidRPr="00136D79">
        <w:rPr>
          <w:color w:val="0033A0"/>
        </w:rPr>
        <w:t>:</w:t>
      </w:r>
      <w:r w:rsidRPr="00136D79">
        <w:t xml:space="preserve">  </w:t>
      </w:r>
      <w:sdt>
        <w:sdtPr>
          <w:rPr>
            <w:rStyle w:val="Style3"/>
            <w:color w:val="5B9BD5" w:themeColor="accent1"/>
          </w:rPr>
          <w:id w:val="260805828"/>
          <w:placeholder>
            <w:docPart w:val="90A554E41656418D959365EB8AA0D259"/>
          </w:placeholder>
          <w15:color w:val="99CCFF"/>
        </w:sdtPr>
        <w:sdtEndPr>
          <w:rPr>
            <w:rStyle w:val="DefaultParagraphFont"/>
            <w:color w:val="auto"/>
          </w:rPr>
        </w:sdtEndPr>
        <w:sdtContent>
          <w:sdt>
            <w:sdtPr>
              <w:rPr>
                <w:rStyle w:val="Style3"/>
                <w:color w:val="5B9BD5" w:themeColor="accent1"/>
              </w:rPr>
              <w:id w:val="-2077349772"/>
              <w:placeholder>
                <w:docPart w:val="24572EBBB4A9451EBBB6CF9D1D35EF55"/>
              </w:placeholder>
              <w15:color w:val="99CCFF"/>
            </w:sdtPr>
            <w:sdtEndPr>
              <w:rPr>
                <w:rStyle w:val="DefaultParagraphFont"/>
                <w:color w:val="auto"/>
                <w:sz w:val="18"/>
                <w:szCs w:val="18"/>
              </w:rPr>
            </w:sdtEndPr>
            <w:sdtContent>
              <w:r>
                <w:rPr>
                  <w:rStyle w:val="Style3"/>
                  <w:color w:val="5B9BD5" w:themeColor="accent1"/>
                </w:rPr>
                <w:t xml:space="preserve">Example:  </w:t>
              </w:r>
              <w:r w:rsidRPr="002F10DB">
                <w:rPr>
                  <w:rStyle w:val="Style3"/>
                  <w:color w:val="5B9BD5" w:themeColor="accent1"/>
                </w:rPr>
                <w:t>“</w:t>
              </w:r>
              <w:r>
                <w:rPr>
                  <w:rStyle w:val="Style3"/>
                  <w:i/>
                  <w:color w:val="5B9BD5" w:themeColor="accent1"/>
                </w:rPr>
                <w:t>Case 1</w:t>
              </w:r>
              <w:r w:rsidRPr="002F10DB">
                <w:rPr>
                  <w:rStyle w:val="Style3"/>
                  <w:color w:val="5B9BD5" w:themeColor="accent1"/>
                </w:rPr>
                <w:t>”</w:t>
              </w:r>
            </w:sdtContent>
          </w:sdt>
        </w:sdtContent>
      </w:sdt>
    </w:p>
    <w:p w14:paraId="74875532" w14:textId="77777777" w:rsidR="00217E5A" w:rsidRPr="00136D79" w:rsidRDefault="00217E5A" w:rsidP="00217E5A">
      <w:pPr>
        <w:spacing w:before="40" w:after="60"/>
        <w:rPr>
          <w:rFonts w:cstheme="minorHAnsi"/>
        </w:rPr>
      </w:pPr>
      <w:r w:rsidRPr="00136D79">
        <w:rPr>
          <w:b/>
          <w:color w:val="0033A0"/>
        </w:rPr>
        <w:t>C</w:t>
      </w:r>
      <w:r>
        <w:rPr>
          <w:b/>
          <w:color w:val="0033A0"/>
        </w:rPr>
        <w:t>ase title</w:t>
      </w:r>
      <w:r w:rsidRPr="00136D79">
        <w:rPr>
          <w:color w:val="0033A0"/>
        </w:rPr>
        <w:t>:</w:t>
      </w:r>
      <w:r w:rsidRPr="00136D79">
        <w:t xml:space="preserve">  </w:t>
      </w:r>
      <w:sdt>
        <w:sdtPr>
          <w:rPr>
            <w:rStyle w:val="Style3"/>
          </w:rPr>
          <w:id w:val="1215080836"/>
          <w:placeholder>
            <w:docPart w:val="83E56C4D0CB14A088FCF648FD7D4293C"/>
          </w:placeholder>
          <w15:color w:val="99CCFF"/>
        </w:sdtPr>
        <w:sdtEndPr>
          <w:rPr>
            <w:rStyle w:val="DefaultParagraphFont"/>
            <w:color w:val="5B9BD5" w:themeColor="accent1"/>
          </w:rPr>
        </w:sdtEndPr>
        <w:sdtContent>
          <w:r w:rsidRPr="002F10DB">
            <w:rPr>
              <w:rStyle w:val="Style3"/>
              <w:color w:val="5B9BD5" w:themeColor="accent1"/>
            </w:rPr>
            <w:t>Example</w:t>
          </w:r>
          <w:r>
            <w:rPr>
              <w:rStyle w:val="Style3"/>
              <w:color w:val="5B9BD5" w:themeColor="accent1"/>
            </w:rPr>
            <w:t xml:space="preserve">s: </w:t>
          </w:r>
          <w:r w:rsidRPr="002F10DB">
            <w:rPr>
              <w:rStyle w:val="Style3"/>
              <w:color w:val="5B9BD5" w:themeColor="accent1"/>
            </w:rPr>
            <w:t xml:space="preserve"> “</w:t>
          </w:r>
          <w:r>
            <w:rPr>
              <w:rStyle w:val="Style3"/>
              <w:color w:val="5B9BD5" w:themeColor="accent1"/>
            </w:rPr>
            <w:t>C</w:t>
          </w:r>
          <w:r w:rsidR="007B0704">
            <w:rPr>
              <w:rStyle w:val="Style3"/>
              <w:color w:val="5B9BD5" w:themeColor="accent1"/>
            </w:rPr>
            <w:t xml:space="preserve">ase </w:t>
          </w:r>
          <w:r>
            <w:rPr>
              <w:rStyle w:val="Style3"/>
              <w:color w:val="5B9BD5" w:themeColor="accent1"/>
            </w:rPr>
            <w:t>1 – Nasopharynx site</w:t>
          </w:r>
          <w:r w:rsidRPr="002F10DB">
            <w:rPr>
              <w:color w:val="5B9BD5" w:themeColor="accent1"/>
              <w:sz w:val="18"/>
              <w:szCs w:val="18"/>
            </w:rPr>
            <w:t>”</w:t>
          </w:r>
          <w:r>
            <w:rPr>
              <w:color w:val="5B9BD5" w:themeColor="accent1"/>
              <w:sz w:val="18"/>
              <w:szCs w:val="18"/>
            </w:rPr>
            <w:t>,</w:t>
          </w:r>
          <w:r w:rsidRPr="00217E5A">
            <w:rPr>
              <w:color w:val="5B9BD5" w:themeColor="accent1"/>
            </w:rPr>
            <w:t xml:space="preserve"> “Patient 1 – Delayed treatment”</w:t>
          </w:r>
        </w:sdtContent>
      </w:sdt>
    </w:p>
    <w:p w14:paraId="74875533" w14:textId="7D1C2661" w:rsidR="00047C69" w:rsidRPr="00730F07" w:rsidRDefault="00047C69" w:rsidP="00217E5A">
      <w:pPr>
        <w:spacing w:before="40" w:after="60"/>
        <w:rPr>
          <w:i/>
        </w:rPr>
      </w:pPr>
      <w:r>
        <w:rPr>
          <w:b/>
          <w:color w:val="0033A0"/>
        </w:rPr>
        <w:t>Date</w:t>
      </w:r>
      <w:r w:rsidRPr="00136D79">
        <w:rPr>
          <w:color w:val="0033A0"/>
        </w:rPr>
        <w:t>:</w:t>
      </w:r>
      <w:r w:rsidRPr="00136D79">
        <w:t xml:space="preserve">  </w:t>
      </w:r>
      <w:sdt>
        <w:sdtPr>
          <w:rPr>
            <w:rStyle w:val="Style3"/>
          </w:rPr>
          <w:id w:val="-875927744"/>
          <w:placeholder>
            <w:docPart w:val="76F3496791F74B309F894A71C3122963"/>
          </w:placeholder>
          <w15:color w:val="99CCFF"/>
        </w:sdtPr>
        <w:sdtEndPr>
          <w:rPr>
            <w:rStyle w:val="DefaultParagraphFont"/>
            <w:color w:val="auto"/>
          </w:rPr>
        </w:sdtEndPr>
        <w:sdtContent>
          <w:r w:rsidR="00217E5A" w:rsidRPr="00217E5A">
            <w:rPr>
              <w:i/>
              <w:color w:val="5B9BD5" w:themeColor="accent1"/>
            </w:rPr>
            <w:t>(For date, enter Month and Year, to verify within 5</w:t>
          </w:r>
          <w:r w:rsidR="003A0BD3">
            <w:rPr>
              <w:i/>
              <w:color w:val="5B9BD5" w:themeColor="accent1"/>
            </w:rPr>
            <w:t>-</w:t>
          </w:r>
          <w:r w:rsidR="00217E5A" w:rsidRPr="00217E5A">
            <w:rPr>
              <w:i/>
              <w:color w:val="5B9BD5" w:themeColor="accent1"/>
            </w:rPr>
            <w:t>year</w:t>
          </w:r>
          <w:r w:rsidR="00217E5A">
            <w:rPr>
              <w:i/>
              <w:color w:val="5B9BD5" w:themeColor="accent1"/>
            </w:rPr>
            <w:t xml:space="preserve"> time frame</w:t>
          </w:r>
          <w:r w:rsidR="00217E5A" w:rsidRPr="00217E5A">
            <w:rPr>
              <w:i/>
              <w:color w:val="5B9BD5" w:themeColor="accent1"/>
            </w:rPr>
            <w:t>)</w:t>
          </w:r>
        </w:sdtContent>
      </w:sdt>
    </w:p>
    <w:p w14:paraId="74875534" w14:textId="77777777" w:rsidR="00047C69" w:rsidRDefault="00047C69" w:rsidP="00047C69">
      <w:pPr>
        <w:spacing w:after="0"/>
        <w:rPr>
          <w:sz w:val="20"/>
          <w:szCs w:val="20"/>
        </w:rPr>
      </w:pPr>
    </w:p>
    <w:tbl>
      <w:tblPr>
        <w:tblStyle w:val="TableGrid"/>
        <w:tblW w:w="10617" w:type="dxa"/>
        <w:tblLayout w:type="fixed"/>
        <w:tblLook w:val="04A0" w:firstRow="1" w:lastRow="0" w:firstColumn="1" w:lastColumn="0" w:noHBand="0" w:noVBand="1"/>
      </w:tblPr>
      <w:tblGrid>
        <w:gridCol w:w="10617"/>
      </w:tblGrid>
      <w:tr w:rsidR="00B46790" w:rsidRPr="00234897" w14:paraId="74875536"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35" w14:textId="77777777" w:rsidR="00B46790" w:rsidRPr="0079255C" w:rsidRDefault="00B46790" w:rsidP="00A743E1">
            <w:pPr>
              <w:tabs>
                <w:tab w:val="left" w:pos="1142"/>
                <w:tab w:val="left" w:pos="2004"/>
                <w:tab w:val="left" w:pos="2712"/>
              </w:tabs>
              <w:rPr>
                <w:rFonts w:cstheme="minorHAnsi"/>
              </w:rPr>
            </w:pPr>
            <w:r>
              <w:rPr>
                <w:rFonts w:cstheme="minorHAnsi"/>
                <w:b/>
              </w:rPr>
              <w:t>Introduction</w:t>
            </w:r>
            <w:r w:rsidR="00384A3F">
              <w:rPr>
                <w:rFonts w:cstheme="minorHAnsi"/>
                <w:b/>
              </w:rPr>
              <w:t xml:space="preserve"> </w:t>
            </w:r>
            <w:r w:rsidRPr="00782162">
              <w:rPr>
                <w:rFonts w:cstheme="minorHAnsi"/>
                <w:i/>
                <w:sz w:val="20"/>
                <w:szCs w:val="20"/>
              </w:rPr>
              <w:t>(approximately 150 words)</w:t>
            </w:r>
          </w:p>
        </w:tc>
      </w:tr>
      <w:tr w:rsidR="00B46790" w:rsidRPr="00234897" w14:paraId="74875538"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2100833987"/>
              <w:placeholder>
                <w:docPart w:val="7E7F8ED51C57418CB57F58A5B52ACDD8"/>
              </w:placeholder>
              <w15:color w:val="99CCFF"/>
            </w:sdtPr>
            <w:sdtEndPr>
              <w:rPr>
                <w:rStyle w:val="DefaultParagraphFont"/>
                <w:color w:val="5B9BD5" w:themeColor="accent1"/>
                <w:sz w:val="18"/>
                <w:szCs w:val="18"/>
              </w:rPr>
            </w:sdtEndPr>
            <w:sdtContent>
              <w:p w14:paraId="74875537" w14:textId="77777777" w:rsidR="00B46790" w:rsidRPr="0079255C" w:rsidRDefault="002F0777" w:rsidP="002F00E2">
                <w:pPr>
                  <w:spacing w:before="40" w:after="120"/>
                  <w:rPr>
                    <w:rFonts w:cstheme="minorHAnsi"/>
                  </w:rPr>
                </w:pPr>
                <w:sdt>
                  <w:sdtPr>
                    <w:rPr>
                      <w:rStyle w:val="Style3"/>
                    </w:rPr>
                    <w:id w:val="1149165268"/>
                    <w:placeholder>
                      <w:docPart w:val="50D16CD271214246AA423BE175DAFE6D"/>
                    </w:placeholder>
                    <w15:color w:val="99CCFF"/>
                  </w:sdtPr>
                  <w:sdtEndPr>
                    <w:rPr>
                      <w:rStyle w:val="DefaultParagraphFont"/>
                      <w:color w:val="auto"/>
                      <w:sz w:val="18"/>
                      <w:szCs w:val="18"/>
                    </w:rPr>
                  </w:sdtEndPr>
                  <w:sdtContent>
                    <w:r w:rsidR="002F00E2">
                      <w:rPr>
                        <w:color w:val="5B9BD5" w:themeColor="accent1"/>
                        <w:sz w:val="20"/>
                        <w:szCs w:val="20"/>
                      </w:rPr>
                      <w:t xml:space="preserve">Enter a </w:t>
                    </w:r>
                    <w:r w:rsidR="002F00E2" w:rsidRPr="00B46790">
                      <w:rPr>
                        <w:color w:val="5B9BD5" w:themeColor="accent1"/>
                        <w:sz w:val="20"/>
                        <w:szCs w:val="20"/>
                      </w:rPr>
                      <w:t xml:space="preserve">brief introduction/overview to the case written in prose is essential; this section should be </w:t>
                    </w:r>
                    <w:r w:rsidR="002F00E2" w:rsidRPr="00B46790">
                      <w:rPr>
                        <w:color w:val="5B9BD5" w:themeColor="accent1"/>
                        <w:sz w:val="20"/>
                        <w:szCs w:val="20"/>
                        <w:u w:val="single"/>
                      </w:rPr>
                      <w:t>brief</w:t>
                    </w:r>
                    <w:r w:rsidR="002F00E2" w:rsidRPr="00B46790">
                      <w:rPr>
                        <w:color w:val="5B9BD5" w:themeColor="accent1"/>
                        <w:sz w:val="20"/>
                        <w:szCs w:val="20"/>
                      </w:rPr>
                      <w:t>.</w:t>
                    </w:r>
                  </w:sdtContent>
                </w:sdt>
              </w:p>
            </w:sdtContent>
          </w:sdt>
        </w:tc>
      </w:tr>
      <w:tr w:rsidR="002F00E2" w:rsidRPr="00234897" w14:paraId="7487553A"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39" w14:textId="77777777" w:rsidR="002F00E2" w:rsidRPr="0079255C" w:rsidRDefault="002F00E2" w:rsidP="00AE32D1">
            <w:pPr>
              <w:tabs>
                <w:tab w:val="left" w:pos="1142"/>
                <w:tab w:val="left" w:pos="2004"/>
                <w:tab w:val="left" w:pos="2712"/>
              </w:tabs>
              <w:rPr>
                <w:rFonts w:cstheme="minorHAnsi"/>
              </w:rPr>
            </w:pPr>
            <w:r>
              <w:rPr>
                <w:rFonts w:cstheme="minorHAnsi"/>
                <w:b/>
              </w:rPr>
              <w:t xml:space="preserve">Patient </w:t>
            </w:r>
            <w:r w:rsidR="00AE32D1">
              <w:rPr>
                <w:rFonts w:cstheme="minorHAnsi"/>
                <w:b/>
              </w:rPr>
              <w:t>b</w:t>
            </w:r>
            <w:r>
              <w:rPr>
                <w:rFonts w:cstheme="minorHAnsi"/>
                <w:b/>
              </w:rPr>
              <w:t>ackground</w:t>
            </w:r>
          </w:p>
        </w:tc>
      </w:tr>
      <w:tr w:rsidR="002F00E2" w:rsidRPr="00234897" w14:paraId="74875540" w14:textId="77777777" w:rsidTr="00A743E1">
        <w:trPr>
          <w:cantSplit/>
          <w:trHeight w:val="475"/>
        </w:trPr>
        <w:tc>
          <w:tcPr>
            <w:tcW w:w="10617" w:type="dxa"/>
            <w:tcBorders>
              <w:left w:val="double" w:sz="4" w:space="0" w:color="auto"/>
              <w:bottom w:val="double" w:sz="4" w:space="0" w:color="auto"/>
              <w:right w:val="double" w:sz="4" w:space="0" w:color="auto"/>
            </w:tcBorders>
            <w:shd w:val="clear" w:color="auto" w:fill="auto"/>
          </w:tcPr>
          <w:sdt>
            <w:sdtPr>
              <w:rPr>
                <w:rStyle w:val="Style3"/>
              </w:rPr>
              <w:id w:val="-486860149"/>
              <w:placeholder>
                <w:docPart w:val="FD5B00F0E72746C693412632A4030554"/>
              </w:placeholder>
              <w15:color w:val="99CCFF"/>
            </w:sdtPr>
            <w:sdtEndPr>
              <w:rPr>
                <w:rStyle w:val="DefaultParagraphFont"/>
                <w:color w:val="auto"/>
                <w:sz w:val="18"/>
                <w:szCs w:val="18"/>
              </w:rPr>
            </w:sdtEndPr>
            <w:sdtContent>
              <w:p w14:paraId="7487553B" w14:textId="77777777" w:rsidR="002F00E2" w:rsidRPr="002F00E2" w:rsidRDefault="002F00E2" w:rsidP="002F00E2">
                <w:pPr>
                  <w:rPr>
                    <w:color w:val="5B9BD5" w:themeColor="accent1"/>
                    <w:sz w:val="20"/>
                    <w:szCs w:val="20"/>
                  </w:rPr>
                </w:pPr>
                <w:r w:rsidRPr="002F00E2">
                  <w:rPr>
                    <w:color w:val="5B9BD5" w:themeColor="accent1"/>
                    <w:sz w:val="20"/>
                    <w:szCs w:val="20"/>
                  </w:rPr>
                  <w:t>Providing background information for the patient is essential to each submitted case.</w:t>
                </w:r>
                <w:r w:rsidR="00384A3F">
                  <w:rPr>
                    <w:color w:val="5B9BD5" w:themeColor="accent1"/>
                    <w:sz w:val="20"/>
                    <w:szCs w:val="20"/>
                  </w:rPr>
                  <w:t xml:space="preserve"> </w:t>
                </w:r>
                <w:r w:rsidRPr="002F00E2">
                  <w:rPr>
                    <w:color w:val="5B9BD5" w:themeColor="accent1"/>
                    <w:sz w:val="20"/>
                    <w:szCs w:val="20"/>
                  </w:rPr>
                  <w:t>The types of information may vary depending on the case and the desired emphasis on competency.</w:t>
                </w:r>
                <w:r w:rsidR="00384A3F">
                  <w:rPr>
                    <w:color w:val="5B9BD5" w:themeColor="accent1"/>
                    <w:sz w:val="20"/>
                    <w:szCs w:val="20"/>
                  </w:rPr>
                  <w:t xml:space="preserve"> </w:t>
                </w:r>
                <w:r w:rsidRPr="002F00E2">
                  <w:rPr>
                    <w:color w:val="5B9BD5" w:themeColor="accent1"/>
                    <w:sz w:val="20"/>
                    <w:szCs w:val="20"/>
                  </w:rPr>
                  <w:t>An ex</w:t>
                </w:r>
                <w:r w:rsidR="00384A3F">
                  <w:rPr>
                    <w:color w:val="5B9BD5" w:themeColor="accent1"/>
                    <w:sz w:val="20"/>
                    <w:szCs w:val="20"/>
                  </w:rPr>
                  <w:t>ample of a basic case would be:</w:t>
                </w:r>
              </w:p>
              <w:p w14:paraId="7487553C" w14:textId="77777777" w:rsidR="002F00E2" w:rsidRPr="002F00E2" w:rsidRDefault="002F00E2" w:rsidP="002F00E2">
                <w:pPr>
                  <w:rPr>
                    <w:color w:val="5B9BD5" w:themeColor="accent1"/>
                    <w:sz w:val="20"/>
                    <w:szCs w:val="20"/>
                  </w:rPr>
                </w:pPr>
                <w:r w:rsidRPr="002F00E2">
                  <w:rPr>
                    <w:color w:val="5B9BD5" w:themeColor="accent1"/>
                    <w:sz w:val="20"/>
                    <w:szCs w:val="20"/>
                  </w:rPr>
                  <w:t xml:space="preserve">  -  Patient information:  </w:t>
                </w:r>
                <w:r w:rsidRPr="002F00E2">
                  <w:rPr>
                    <w:i/>
                    <w:color w:val="5B9BD5" w:themeColor="accent1"/>
                    <w:sz w:val="20"/>
                    <w:szCs w:val="20"/>
                  </w:rPr>
                  <w:t>A basic description of the patient (age, gender, etc.)</w:t>
                </w:r>
              </w:p>
              <w:p w14:paraId="7487553D" w14:textId="77777777" w:rsidR="002F00E2" w:rsidRPr="002F00E2" w:rsidRDefault="002F00E2" w:rsidP="002F00E2">
                <w:pPr>
                  <w:rPr>
                    <w:color w:val="5B9BD5" w:themeColor="accent1"/>
                    <w:sz w:val="20"/>
                    <w:szCs w:val="20"/>
                  </w:rPr>
                </w:pPr>
                <w:r w:rsidRPr="002F00E2">
                  <w:rPr>
                    <w:color w:val="5B9BD5" w:themeColor="accent1"/>
                    <w:sz w:val="20"/>
                    <w:szCs w:val="20"/>
                  </w:rPr>
                  <w:t xml:space="preserve">  -  Diagnosis/Prescription:  </w:t>
                </w:r>
                <w:r w:rsidRPr="002F00E2">
                  <w:rPr>
                    <w:i/>
                    <w:color w:val="5B9BD5" w:themeColor="accent1"/>
                    <w:sz w:val="20"/>
                    <w:szCs w:val="20"/>
                  </w:rPr>
                  <w:t>Diagnosis and prescription upon referral to radiation therapy</w:t>
                </w:r>
              </w:p>
              <w:p w14:paraId="7487553E" w14:textId="77777777" w:rsidR="002F00E2" w:rsidRPr="002F00E2" w:rsidRDefault="002F00E2" w:rsidP="002F00E2">
                <w:pPr>
                  <w:ind w:left="284" w:hanging="284"/>
                  <w:rPr>
                    <w:color w:val="5B9BD5" w:themeColor="accent1"/>
                    <w:sz w:val="20"/>
                    <w:szCs w:val="20"/>
                  </w:rPr>
                </w:pPr>
                <w:r w:rsidRPr="002F00E2">
                  <w:rPr>
                    <w:color w:val="5B9BD5" w:themeColor="accent1"/>
                    <w:sz w:val="20"/>
                    <w:szCs w:val="20"/>
                  </w:rPr>
                  <w:t xml:space="preserve">  -  Relevant patient history:  </w:t>
                </w:r>
                <w:r w:rsidRPr="002F00E2">
                  <w:rPr>
                    <w:i/>
                    <w:color w:val="5B9BD5" w:themeColor="accent1"/>
                    <w:sz w:val="20"/>
                    <w:szCs w:val="20"/>
                  </w:rPr>
                  <w:t>Other relevant health problems the patient has (other diseases); Relevant health stats with specific numbers/levels</w:t>
                </w:r>
              </w:p>
              <w:p w14:paraId="7487553F" w14:textId="01B0F081" w:rsidR="002F00E2" w:rsidRPr="0079255C" w:rsidRDefault="002F00E2" w:rsidP="002F00E2">
                <w:pPr>
                  <w:spacing w:before="40" w:after="120"/>
                  <w:rPr>
                    <w:rFonts w:cstheme="minorHAnsi"/>
                  </w:rPr>
                </w:pPr>
                <w:r w:rsidRPr="002F00E2">
                  <w:rPr>
                    <w:color w:val="5B9BD5" w:themeColor="accent1"/>
                    <w:sz w:val="20"/>
                    <w:szCs w:val="20"/>
                  </w:rPr>
                  <w:t xml:space="preserve">  -  Related treatments:  </w:t>
                </w:r>
                <w:r w:rsidRPr="002F00E2">
                  <w:rPr>
                    <w:i/>
                    <w:color w:val="5B9BD5" w:themeColor="accent1"/>
                    <w:sz w:val="20"/>
                    <w:szCs w:val="20"/>
                  </w:rPr>
                  <w:t xml:space="preserve">Other treatments the patient is receiving because of </w:t>
                </w:r>
                <w:r w:rsidR="00FA253A">
                  <w:rPr>
                    <w:i/>
                    <w:color w:val="5B9BD5" w:themeColor="accent1"/>
                    <w:sz w:val="20"/>
                    <w:szCs w:val="20"/>
                  </w:rPr>
                  <w:t>t</w:t>
                </w:r>
                <w:r w:rsidRPr="002F00E2">
                  <w:rPr>
                    <w:i/>
                    <w:color w:val="5B9BD5" w:themeColor="accent1"/>
                    <w:sz w:val="20"/>
                    <w:szCs w:val="20"/>
                  </w:rPr>
                  <w:t>h</w:t>
                </w:r>
                <w:r w:rsidR="00FA253A">
                  <w:rPr>
                    <w:i/>
                    <w:color w:val="5B9BD5" w:themeColor="accent1"/>
                    <w:sz w:val="20"/>
                    <w:szCs w:val="20"/>
                  </w:rPr>
                  <w:t>e</w:t>
                </w:r>
                <w:r w:rsidRPr="002F00E2">
                  <w:rPr>
                    <w:i/>
                    <w:color w:val="5B9BD5" w:themeColor="accent1"/>
                    <w:sz w:val="20"/>
                    <w:szCs w:val="20"/>
                  </w:rPr>
                  <w:t>i</w:t>
                </w:r>
                <w:r w:rsidR="00FA253A">
                  <w:rPr>
                    <w:i/>
                    <w:color w:val="5B9BD5" w:themeColor="accent1"/>
                    <w:sz w:val="20"/>
                    <w:szCs w:val="20"/>
                  </w:rPr>
                  <w:t>r</w:t>
                </w:r>
                <w:r w:rsidRPr="002F00E2">
                  <w:rPr>
                    <w:i/>
                    <w:color w:val="5B9BD5" w:themeColor="accent1"/>
                    <w:sz w:val="20"/>
                    <w:szCs w:val="20"/>
                  </w:rPr>
                  <w:t xml:space="preserve"> condition</w:t>
                </w:r>
              </w:p>
            </w:sdtContent>
          </w:sdt>
        </w:tc>
      </w:tr>
      <w:tr w:rsidR="00EF2D8E" w:rsidRPr="00234897" w14:paraId="74875542"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41" w14:textId="77777777" w:rsidR="00EF2D8E" w:rsidRPr="0079255C" w:rsidRDefault="00EF2D8E" w:rsidP="00A743E1">
            <w:pPr>
              <w:tabs>
                <w:tab w:val="left" w:pos="1142"/>
                <w:tab w:val="left" w:pos="2004"/>
                <w:tab w:val="left" w:pos="2712"/>
              </w:tabs>
              <w:rPr>
                <w:rFonts w:cstheme="minorHAnsi"/>
              </w:rPr>
            </w:pPr>
            <w:r>
              <w:rPr>
                <w:rFonts w:cstheme="minorHAnsi"/>
                <w:b/>
              </w:rPr>
              <w:t>Initial radiation therapy consultation</w:t>
            </w:r>
          </w:p>
        </w:tc>
      </w:tr>
      <w:tr w:rsidR="00EF2D8E" w:rsidRPr="00234897" w14:paraId="74875547"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341979763"/>
              <w:placeholder>
                <w:docPart w:val="F72D3196CABC42E59BEFEBF027B729E0"/>
              </w:placeholder>
              <w15:color w:val="99CCFF"/>
            </w:sdtPr>
            <w:sdtEndPr>
              <w:rPr>
                <w:rStyle w:val="DefaultParagraphFont"/>
                <w:color w:val="5B9BD5" w:themeColor="accent1"/>
                <w:sz w:val="18"/>
                <w:szCs w:val="18"/>
              </w:rPr>
            </w:sdtEndPr>
            <w:sdtContent>
              <w:sdt>
                <w:sdtPr>
                  <w:rPr>
                    <w:rStyle w:val="Style3"/>
                  </w:rPr>
                  <w:id w:val="-1242107110"/>
                  <w:placeholder>
                    <w:docPart w:val="D4485CA4E12B4462BE6C6D5EE1B87712"/>
                  </w:placeholder>
                  <w15:color w:val="99CCFF"/>
                </w:sdtPr>
                <w:sdtEndPr>
                  <w:rPr>
                    <w:rStyle w:val="DefaultParagraphFont"/>
                    <w:color w:val="auto"/>
                    <w:sz w:val="18"/>
                    <w:szCs w:val="18"/>
                  </w:rPr>
                </w:sdtEndPr>
                <w:sdtContent>
                  <w:p w14:paraId="74875543" w14:textId="77777777" w:rsidR="00EF2D8E" w:rsidRDefault="00EF2D8E" w:rsidP="00A743E1">
                    <w:pPr>
                      <w:spacing w:before="40"/>
                      <w:rPr>
                        <w:color w:val="5B9BD5" w:themeColor="accent1"/>
                        <w:sz w:val="20"/>
                        <w:szCs w:val="20"/>
                      </w:rPr>
                    </w:pPr>
                    <w:r>
                      <w:rPr>
                        <w:color w:val="5B9BD5" w:themeColor="accent1"/>
                        <w:sz w:val="20"/>
                        <w:szCs w:val="20"/>
                      </w:rPr>
                      <w:t>A description of the initial consultation is essential.</w:t>
                    </w:r>
                  </w:p>
                  <w:p w14:paraId="74875544" w14:textId="77777777" w:rsidR="00EF2D8E" w:rsidRDefault="00EF2D8E" w:rsidP="00A743E1">
                    <w:pPr>
                      <w:rPr>
                        <w:color w:val="5B9BD5" w:themeColor="accent1"/>
                        <w:sz w:val="20"/>
                        <w:szCs w:val="20"/>
                      </w:rPr>
                    </w:pPr>
                    <w:r w:rsidRPr="002F00E2">
                      <w:rPr>
                        <w:color w:val="5B9BD5" w:themeColor="accent1"/>
                        <w:sz w:val="20"/>
                        <w:szCs w:val="20"/>
                      </w:rPr>
                      <w:t xml:space="preserve">  -  </w:t>
                    </w:r>
                    <w:r>
                      <w:rPr>
                        <w:color w:val="5B9BD5" w:themeColor="accent1"/>
                        <w:sz w:val="20"/>
                        <w:szCs w:val="20"/>
                      </w:rPr>
                      <w:t>Description of assessments undertaken</w:t>
                    </w:r>
                  </w:p>
                  <w:p w14:paraId="74875545" w14:textId="77777777" w:rsidR="00EF2D8E" w:rsidRDefault="00EF2D8E" w:rsidP="00A743E1">
                    <w:pPr>
                      <w:rPr>
                        <w:color w:val="5B9BD5" w:themeColor="accent1"/>
                        <w:sz w:val="20"/>
                        <w:szCs w:val="20"/>
                      </w:rPr>
                    </w:pPr>
                    <w:r>
                      <w:rPr>
                        <w:color w:val="5B9BD5" w:themeColor="accent1"/>
                        <w:sz w:val="20"/>
                        <w:szCs w:val="20"/>
                      </w:rPr>
                      <w:t xml:space="preserve">  -  Relevant positive and negative findings</w:t>
                    </w:r>
                  </w:p>
                  <w:p w14:paraId="74875546" w14:textId="77777777" w:rsidR="00EF2D8E" w:rsidRPr="0079255C" w:rsidRDefault="00EF2D8E" w:rsidP="00A743E1">
                    <w:pPr>
                      <w:spacing w:after="120"/>
                      <w:rPr>
                        <w:rFonts w:cstheme="minorHAnsi"/>
                      </w:rPr>
                    </w:pPr>
                    <w:r>
                      <w:rPr>
                        <w:color w:val="5B9BD5" w:themeColor="accent1"/>
                        <w:sz w:val="20"/>
                        <w:szCs w:val="20"/>
                      </w:rPr>
                      <w:t xml:space="preserve"> </w:t>
                    </w:r>
                    <w:r w:rsidRPr="002F00E2">
                      <w:rPr>
                        <w:color w:val="5B9BD5" w:themeColor="accent1"/>
                        <w:sz w:val="20"/>
                        <w:szCs w:val="20"/>
                      </w:rPr>
                      <w:t xml:space="preserve"> -  Details of the interaction</w:t>
                    </w:r>
                  </w:p>
                </w:sdtContent>
              </w:sdt>
            </w:sdtContent>
          </w:sdt>
        </w:tc>
      </w:tr>
      <w:tr w:rsidR="002F00E2" w:rsidRPr="00234897" w14:paraId="74875549"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48" w14:textId="77777777" w:rsidR="002F00E2" w:rsidRPr="0079255C" w:rsidRDefault="002F00E2" w:rsidP="00EF2D8E">
            <w:pPr>
              <w:tabs>
                <w:tab w:val="left" w:pos="1142"/>
                <w:tab w:val="left" w:pos="2004"/>
                <w:tab w:val="left" w:pos="2712"/>
              </w:tabs>
              <w:rPr>
                <w:rFonts w:cstheme="minorHAnsi"/>
              </w:rPr>
            </w:pPr>
            <w:r>
              <w:rPr>
                <w:rFonts w:cstheme="minorHAnsi"/>
                <w:b/>
              </w:rPr>
              <w:t>In</w:t>
            </w:r>
            <w:r w:rsidR="00EF2D8E">
              <w:rPr>
                <w:rFonts w:cstheme="minorHAnsi"/>
                <w:b/>
              </w:rPr>
              <w:t>vestigations</w:t>
            </w:r>
          </w:p>
        </w:tc>
      </w:tr>
      <w:tr w:rsidR="002F00E2" w:rsidRPr="00234897" w14:paraId="7487554B"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69387539"/>
              <w:placeholder>
                <w:docPart w:val="7049BB61A1DA407981C894E456B89301"/>
              </w:placeholder>
              <w15:color w:val="99CCFF"/>
            </w:sdtPr>
            <w:sdtEndPr>
              <w:rPr>
                <w:rStyle w:val="DefaultParagraphFont"/>
                <w:color w:val="5B9BD5" w:themeColor="accent1"/>
                <w:sz w:val="18"/>
                <w:szCs w:val="18"/>
              </w:rPr>
            </w:sdtEndPr>
            <w:sdtContent>
              <w:sdt>
                <w:sdtPr>
                  <w:rPr>
                    <w:rStyle w:val="Style3"/>
                  </w:rPr>
                  <w:id w:val="-980923695"/>
                  <w:placeholder>
                    <w:docPart w:val="E21D21825D504D7291C6C57EE152C309"/>
                  </w:placeholder>
                  <w15:color w:val="99CCFF"/>
                </w:sdtPr>
                <w:sdtEndPr>
                  <w:rPr>
                    <w:rStyle w:val="DefaultParagraphFont"/>
                    <w:color w:val="auto"/>
                    <w:sz w:val="18"/>
                    <w:szCs w:val="18"/>
                  </w:rPr>
                </w:sdtEndPr>
                <w:sdtContent>
                  <w:p w14:paraId="7487554A" w14:textId="77777777" w:rsidR="002F00E2" w:rsidRPr="0079255C" w:rsidRDefault="002F00E2" w:rsidP="00EF2D8E">
                    <w:pPr>
                      <w:spacing w:before="40"/>
                      <w:rPr>
                        <w:rFonts w:cstheme="minorHAnsi"/>
                      </w:rPr>
                    </w:pPr>
                    <w:r>
                      <w:rPr>
                        <w:color w:val="5B9BD5" w:themeColor="accent1"/>
                        <w:sz w:val="20"/>
                        <w:szCs w:val="20"/>
                      </w:rPr>
                      <w:t>Descri</w:t>
                    </w:r>
                    <w:r w:rsidR="00EF2D8E">
                      <w:rPr>
                        <w:color w:val="5B9BD5" w:themeColor="accent1"/>
                        <w:sz w:val="20"/>
                        <w:szCs w:val="20"/>
                      </w:rPr>
                      <w:t>be any extra investigations ordered (if any)</w:t>
                    </w:r>
                  </w:p>
                </w:sdtContent>
              </w:sdt>
            </w:sdtContent>
          </w:sdt>
        </w:tc>
      </w:tr>
      <w:tr w:rsidR="00EF2D8E" w:rsidRPr="00234897" w14:paraId="7487554D"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4C" w14:textId="77777777" w:rsidR="00EF2D8E" w:rsidRPr="0079255C" w:rsidRDefault="00EF2D8E" w:rsidP="00A743E1">
            <w:pPr>
              <w:tabs>
                <w:tab w:val="left" w:pos="1142"/>
                <w:tab w:val="left" w:pos="2004"/>
                <w:tab w:val="left" w:pos="2712"/>
              </w:tabs>
              <w:rPr>
                <w:rFonts w:cstheme="minorHAnsi"/>
              </w:rPr>
            </w:pPr>
            <w:r>
              <w:rPr>
                <w:rFonts w:cstheme="minorHAnsi"/>
                <w:b/>
              </w:rPr>
              <w:t>Radiation therapy care plan</w:t>
            </w:r>
          </w:p>
        </w:tc>
      </w:tr>
      <w:tr w:rsidR="00EF2D8E" w:rsidRPr="00234897" w14:paraId="74875551"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261339838"/>
              <w:placeholder>
                <w:docPart w:val="4DF675865B134CE7961479ED9C3DCD30"/>
              </w:placeholder>
              <w15:color w:val="99CCFF"/>
            </w:sdtPr>
            <w:sdtEndPr>
              <w:rPr>
                <w:rStyle w:val="DefaultParagraphFont"/>
                <w:color w:val="5B9BD5" w:themeColor="accent1"/>
                <w:sz w:val="18"/>
                <w:szCs w:val="18"/>
              </w:rPr>
            </w:sdtEndPr>
            <w:sdtContent>
              <w:sdt>
                <w:sdtPr>
                  <w:rPr>
                    <w:rStyle w:val="Style3"/>
                  </w:rPr>
                  <w:id w:val="1647929923"/>
                  <w:placeholder>
                    <w:docPart w:val="08FAD3BBD72948C3811DE65273AC5D4E"/>
                  </w:placeholder>
                  <w15:color w:val="99CCFF"/>
                </w:sdtPr>
                <w:sdtEndPr>
                  <w:rPr>
                    <w:rStyle w:val="DefaultParagraphFont"/>
                    <w:color w:val="auto"/>
                    <w:sz w:val="18"/>
                    <w:szCs w:val="18"/>
                  </w:rPr>
                </w:sdtEndPr>
                <w:sdtContent>
                  <w:p w14:paraId="7487554E" w14:textId="77777777" w:rsidR="00EF2D8E" w:rsidRDefault="00EF2D8E" w:rsidP="00A743E1">
                    <w:pPr>
                      <w:spacing w:before="40"/>
                      <w:rPr>
                        <w:color w:val="5B9BD5" w:themeColor="accent1"/>
                        <w:sz w:val="20"/>
                        <w:szCs w:val="20"/>
                      </w:rPr>
                    </w:pPr>
                    <w:r>
                      <w:rPr>
                        <w:color w:val="5B9BD5" w:themeColor="accent1"/>
                        <w:sz w:val="20"/>
                        <w:szCs w:val="20"/>
                      </w:rPr>
                      <w:t>An explanation of the goal/objective for treatment.</w:t>
                    </w:r>
                  </w:p>
                  <w:p w14:paraId="7487554F" w14:textId="77777777" w:rsidR="00EF2D8E" w:rsidRDefault="00EF2D8E" w:rsidP="00A743E1">
                    <w:pPr>
                      <w:rPr>
                        <w:color w:val="5B9BD5" w:themeColor="accent1"/>
                        <w:sz w:val="20"/>
                        <w:szCs w:val="20"/>
                      </w:rPr>
                    </w:pPr>
                    <w:r>
                      <w:rPr>
                        <w:color w:val="5B9BD5" w:themeColor="accent1"/>
                        <w:sz w:val="20"/>
                        <w:szCs w:val="20"/>
                      </w:rPr>
                      <w:t>Description of the decision making process (evidence considered)</w:t>
                    </w:r>
                  </w:p>
                  <w:p w14:paraId="74875550" w14:textId="77777777" w:rsidR="00EF2D8E" w:rsidRPr="0079255C" w:rsidRDefault="00EF2D8E" w:rsidP="00A743E1">
                    <w:pPr>
                      <w:spacing w:after="120"/>
                      <w:rPr>
                        <w:rFonts w:cstheme="minorHAnsi"/>
                      </w:rPr>
                    </w:pPr>
                    <w:r w:rsidRPr="002F00E2">
                      <w:rPr>
                        <w:color w:val="5B9BD5" w:themeColor="accent1"/>
                        <w:sz w:val="20"/>
                        <w:szCs w:val="20"/>
                      </w:rPr>
                      <w:t>Detail</w:t>
                    </w:r>
                    <w:r>
                      <w:rPr>
                        <w:color w:val="5B9BD5" w:themeColor="accent1"/>
                        <w:sz w:val="20"/>
                        <w:szCs w:val="20"/>
                      </w:rPr>
                      <w:t xml:space="preserve"> where relevant to competencies</w:t>
                    </w:r>
                  </w:p>
                </w:sdtContent>
              </w:sdt>
            </w:sdtContent>
          </w:sdt>
        </w:tc>
      </w:tr>
      <w:tr w:rsidR="00EF2D8E" w:rsidRPr="00234897" w14:paraId="74875553"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52" w14:textId="77777777" w:rsidR="00EF2D8E" w:rsidRPr="0079255C" w:rsidRDefault="00EF2D8E" w:rsidP="00A743E1">
            <w:pPr>
              <w:tabs>
                <w:tab w:val="left" w:pos="1142"/>
                <w:tab w:val="left" w:pos="2004"/>
                <w:tab w:val="left" w:pos="2712"/>
              </w:tabs>
              <w:rPr>
                <w:rFonts w:cstheme="minorHAnsi"/>
              </w:rPr>
            </w:pPr>
            <w:r>
              <w:rPr>
                <w:rFonts w:cstheme="minorHAnsi"/>
                <w:b/>
              </w:rPr>
              <w:t>Adaptation to radiation therapy care plan</w:t>
            </w:r>
          </w:p>
        </w:tc>
      </w:tr>
      <w:tr w:rsidR="00EF2D8E" w:rsidRPr="00234897" w14:paraId="74875556"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724563645"/>
              <w:placeholder>
                <w:docPart w:val="B155C60C6C57427DBAB1D87900ECE73F"/>
              </w:placeholder>
              <w15:color w:val="99CCFF"/>
            </w:sdtPr>
            <w:sdtEndPr>
              <w:rPr>
                <w:rStyle w:val="DefaultParagraphFont"/>
                <w:color w:val="5B9BD5" w:themeColor="accent1"/>
                <w:sz w:val="18"/>
                <w:szCs w:val="18"/>
              </w:rPr>
            </w:sdtEndPr>
            <w:sdtContent>
              <w:sdt>
                <w:sdtPr>
                  <w:rPr>
                    <w:rStyle w:val="Style3"/>
                  </w:rPr>
                  <w:id w:val="354318628"/>
                  <w:placeholder>
                    <w:docPart w:val="65D8F904DCD148499DA0E83AEB38F661"/>
                  </w:placeholder>
                  <w15:color w:val="99CCFF"/>
                </w:sdtPr>
                <w:sdtEndPr>
                  <w:rPr>
                    <w:rStyle w:val="DefaultParagraphFont"/>
                    <w:color w:val="auto"/>
                    <w:sz w:val="18"/>
                    <w:szCs w:val="18"/>
                  </w:rPr>
                </w:sdtEndPr>
                <w:sdtContent>
                  <w:p w14:paraId="74875554" w14:textId="77777777" w:rsidR="00EF2D8E" w:rsidRDefault="00EF2D8E" w:rsidP="00A743E1">
                    <w:pPr>
                      <w:spacing w:before="40"/>
                      <w:rPr>
                        <w:color w:val="5B9BD5" w:themeColor="accent1"/>
                        <w:sz w:val="20"/>
                        <w:szCs w:val="20"/>
                      </w:rPr>
                    </w:pPr>
                    <w:r>
                      <w:rPr>
                        <w:color w:val="5B9BD5" w:themeColor="accent1"/>
                        <w:sz w:val="20"/>
                        <w:szCs w:val="20"/>
                      </w:rPr>
                      <w:t>Reasons for adaptation</w:t>
                    </w:r>
                  </w:p>
                  <w:p w14:paraId="74875555" w14:textId="77777777" w:rsidR="00EF2D8E" w:rsidRPr="0079255C" w:rsidRDefault="00EF2D8E" w:rsidP="00A743E1">
                    <w:pPr>
                      <w:spacing w:after="120"/>
                      <w:rPr>
                        <w:rFonts w:cstheme="minorHAnsi"/>
                      </w:rPr>
                    </w:pPr>
                    <w:r>
                      <w:rPr>
                        <w:color w:val="5B9BD5" w:themeColor="accent1"/>
                        <w:sz w:val="20"/>
                        <w:szCs w:val="20"/>
                      </w:rPr>
                      <w:t>Steps taken to adapt Care Plan</w:t>
                    </w:r>
                  </w:p>
                </w:sdtContent>
              </w:sdt>
            </w:sdtContent>
          </w:sdt>
        </w:tc>
      </w:tr>
      <w:tr w:rsidR="00EF2D8E" w:rsidRPr="00234897" w14:paraId="74875558"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57" w14:textId="77777777" w:rsidR="00EF2D8E" w:rsidRPr="0079255C" w:rsidRDefault="00EF2D8E" w:rsidP="00A743E1">
            <w:pPr>
              <w:tabs>
                <w:tab w:val="left" w:pos="1142"/>
                <w:tab w:val="left" w:pos="2004"/>
                <w:tab w:val="left" w:pos="2712"/>
              </w:tabs>
              <w:rPr>
                <w:rFonts w:cstheme="minorHAnsi"/>
              </w:rPr>
            </w:pPr>
            <w:r>
              <w:rPr>
                <w:rFonts w:cstheme="minorHAnsi"/>
                <w:b/>
              </w:rPr>
              <w:t>Patient follow-up</w:t>
            </w:r>
          </w:p>
        </w:tc>
      </w:tr>
      <w:tr w:rsidR="00EF2D8E" w:rsidRPr="00234897" w14:paraId="7487555A"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1567842750"/>
              <w:placeholder>
                <w:docPart w:val="EEFC2465935D4C1891E8E88C71233436"/>
              </w:placeholder>
              <w15:color w:val="99CCFF"/>
            </w:sdtPr>
            <w:sdtEndPr>
              <w:rPr>
                <w:rStyle w:val="DefaultParagraphFont"/>
                <w:color w:val="5B9BD5" w:themeColor="accent1"/>
                <w:sz w:val="18"/>
                <w:szCs w:val="18"/>
              </w:rPr>
            </w:sdtEndPr>
            <w:sdtContent>
              <w:sdt>
                <w:sdtPr>
                  <w:rPr>
                    <w:rStyle w:val="Style3"/>
                  </w:rPr>
                  <w:id w:val="6874181"/>
                  <w:placeholder>
                    <w:docPart w:val="F22713CC90D94C89AAB371EA4A07E7F7"/>
                  </w:placeholder>
                  <w15:color w:val="99CCFF"/>
                </w:sdtPr>
                <w:sdtEndPr>
                  <w:rPr>
                    <w:rStyle w:val="DefaultParagraphFont"/>
                    <w:color w:val="auto"/>
                    <w:sz w:val="18"/>
                    <w:szCs w:val="18"/>
                  </w:rPr>
                </w:sdtEndPr>
                <w:sdtContent>
                  <w:p w14:paraId="74875559" w14:textId="77777777" w:rsidR="00EF2D8E" w:rsidRPr="0079255C" w:rsidRDefault="00EF2D8E" w:rsidP="00A743E1">
                    <w:pPr>
                      <w:spacing w:before="40"/>
                      <w:rPr>
                        <w:rFonts w:cstheme="minorHAnsi"/>
                      </w:rPr>
                    </w:pPr>
                    <w:r>
                      <w:rPr>
                        <w:color w:val="5B9BD5" w:themeColor="accent1"/>
                        <w:sz w:val="20"/>
                        <w:szCs w:val="20"/>
                      </w:rPr>
                      <w:t>Description of the steps taken to follow the patient through the treatment and beyond</w:t>
                    </w:r>
                  </w:p>
                </w:sdtContent>
              </w:sdt>
            </w:sdtContent>
          </w:sdt>
        </w:tc>
      </w:tr>
      <w:tr w:rsidR="00EF2D8E" w:rsidRPr="00234897" w14:paraId="7487555C"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5B" w14:textId="77777777" w:rsidR="00EF2D8E" w:rsidRPr="0079255C" w:rsidRDefault="00EF2D8E" w:rsidP="00EF2D8E">
            <w:pPr>
              <w:tabs>
                <w:tab w:val="left" w:pos="1142"/>
                <w:tab w:val="left" w:pos="2004"/>
                <w:tab w:val="left" w:pos="2712"/>
              </w:tabs>
              <w:rPr>
                <w:rFonts w:cstheme="minorHAnsi"/>
              </w:rPr>
            </w:pPr>
            <w:r>
              <w:rPr>
                <w:rFonts w:cstheme="minorHAnsi"/>
                <w:b/>
              </w:rPr>
              <w:t>Learnings</w:t>
            </w:r>
          </w:p>
        </w:tc>
      </w:tr>
      <w:tr w:rsidR="00EF2D8E" w:rsidRPr="00234897" w14:paraId="74875560"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1834449682"/>
              <w:placeholder>
                <w:docPart w:val="491B72BD59204829824A3242E821122C"/>
              </w:placeholder>
              <w15:color w:val="99CCFF"/>
            </w:sdtPr>
            <w:sdtEndPr>
              <w:rPr>
                <w:rStyle w:val="DefaultParagraphFont"/>
                <w:color w:val="5B9BD5" w:themeColor="accent1"/>
                <w:sz w:val="18"/>
                <w:szCs w:val="18"/>
              </w:rPr>
            </w:sdtEndPr>
            <w:sdtContent>
              <w:sdt>
                <w:sdtPr>
                  <w:rPr>
                    <w:rStyle w:val="Style3"/>
                  </w:rPr>
                  <w:id w:val="-14467080"/>
                  <w:placeholder>
                    <w:docPart w:val="F9E9E704251C4AB7B3A56845A981864A"/>
                  </w:placeholder>
                  <w15:color w:val="99CCFF"/>
                </w:sdtPr>
                <w:sdtEndPr>
                  <w:rPr>
                    <w:rStyle w:val="DefaultParagraphFont"/>
                    <w:color w:val="auto"/>
                    <w:sz w:val="18"/>
                    <w:szCs w:val="18"/>
                  </w:rPr>
                </w:sdtEndPr>
                <w:sdtContent>
                  <w:p w14:paraId="7487555D" w14:textId="77777777" w:rsidR="00EF2D8E" w:rsidRDefault="00EF2D8E" w:rsidP="00EF2D8E">
                    <w:pPr>
                      <w:spacing w:before="40"/>
                      <w:rPr>
                        <w:color w:val="5B9BD5" w:themeColor="accent1"/>
                        <w:sz w:val="20"/>
                        <w:szCs w:val="20"/>
                      </w:rPr>
                    </w:pPr>
                    <w:r>
                      <w:rPr>
                        <w:color w:val="5B9BD5" w:themeColor="accent1"/>
                        <w:sz w:val="20"/>
                        <w:szCs w:val="20"/>
                      </w:rPr>
                      <w:t>Evaluation/reflection on treatment plan</w:t>
                    </w:r>
                  </w:p>
                  <w:p w14:paraId="7487555E" w14:textId="77777777" w:rsidR="00EF2D8E" w:rsidRDefault="00EF2D8E" w:rsidP="00EF2D8E">
                    <w:pPr>
                      <w:rPr>
                        <w:color w:val="5B9BD5" w:themeColor="accent1"/>
                        <w:sz w:val="20"/>
                        <w:szCs w:val="20"/>
                      </w:rPr>
                    </w:pPr>
                    <w:r>
                      <w:rPr>
                        <w:color w:val="5B9BD5" w:themeColor="accent1"/>
                        <w:sz w:val="20"/>
                        <w:szCs w:val="20"/>
                      </w:rPr>
                      <w:t>Research opportunities</w:t>
                    </w:r>
                  </w:p>
                  <w:p w14:paraId="7487555F" w14:textId="59C8E457" w:rsidR="00EF2D8E" w:rsidRPr="0079255C" w:rsidRDefault="00EC7D08" w:rsidP="00EF2D8E">
                    <w:pPr>
                      <w:spacing w:after="120"/>
                      <w:rPr>
                        <w:rFonts w:cstheme="minorHAnsi"/>
                      </w:rPr>
                    </w:pPr>
                    <w:r>
                      <w:rPr>
                        <w:color w:val="5B9BD5" w:themeColor="accent1"/>
                        <w:sz w:val="20"/>
                        <w:szCs w:val="20"/>
                      </w:rPr>
                      <w:t>e</w:t>
                    </w:r>
                    <w:r w:rsidR="00EF2D8E">
                      <w:rPr>
                        <w:color w:val="5B9BD5" w:themeColor="accent1"/>
                        <w:sz w:val="20"/>
                        <w:szCs w:val="20"/>
                      </w:rPr>
                      <w:t>tc.</w:t>
                    </w:r>
                  </w:p>
                </w:sdtContent>
              </w:sdt>
            </w:sdtContent>
          </w:sdt>
        </w:tc>
      </w:tr>
    </w:tbl>
    <w:p w14:paraId="74875561" w14:textId="77777777" w:rsidR="00EF2D8E" w:rsidRDefault="00EF2D8E" w:rsidP="00EF2D8E">
      <w:pPr>
        <w:spacing w:after="0"/>
        <w:rPr>
          <w:sz w:val="20"/>
          <w:szCs w:val="20"/>
        </w:rPr>
      </w:pPr>
    </w:p>
    <w:p w14:paraId="74875562" w14:textId="0AECCF20" w:rsidR="00EC7D08" w:rsidRDefault="00EC7D08">
      <w:pPr>
        <w:rPr>
          <w:sz w:val="20"/>
          <w:szCs w:val="20"/>
        </w:rPr>
      </w:pPr>
      <w:r>
        <w:rPr>
          <w:sz w:val="20"/>
          <w:szCs w:val="20"/>
        </w:rPr>
        <w:br w:type="page"/>
      </w:r>
    </w:p>
    <w:p w14:paraId="74875563" w14:textId="77777777" w:rsidR="00EF4515" w:rsidRPr="00D81A46" w:rsidRDefault="00EF4515" w:rsidP="00EF4515">
      <w:pPr>
        <w:spacing w:after="120"/>
        <w:rPr>
          <w:b/>
          <w:i/>
          <w:color w:val="2E74B5" w:themeColor="accent1" w:themeShade="BF"/>
          <w:sz w:val="32"/>
          <w:szCs w:val="32"/>
        </w:rPr>
      </w:pPr>
      <w:r>
        <w:rPr>
          <w:b/>
          <w:i/>
          <w:color w:val="2E74B5" w:themeColor="accent1" w:themeShade="BF"/>
          <w:sz w:val="32"/>
          <w:szCs w:val="32"/>
        </w:rPr>
        <w:lastRenderedPageBreak/>
        <w:t>TEMPLATE</w:t>
      </w:r>
    </w:p>
    <w:p w14:paraId="74875564" w14:textId="77777777" w:rsidR="00EF4515" w:rsidRDefault="00EF4515" w:rsidP="00EF4515">
      <w:pPr>
        <w:spacing w:after="0"/>
        <w:rPr>
          <w:sz w:val="20"/>
          <w:szCs w:val="20"/>
        </w:rPr>
      </w:pPr>
    </w:p>
    <w:p w14:paraId="74875565" w14:textId="77777777" w:rsidR="00EF4515" w:rsidRPr="00136D79" w:rsidRDefault="00EF4515" w:rsidP="00EF4515">
      <w:pPr>
        <w:spacing w:after="0"/>
        <w:rPr>
          <w:b/>
          <w:color w:val="0033A0"/>
          <w:sz w:val="36"/>
          <w:szCs w:val="36"/>
        </w:rPr>
      </w:pPr>
      <w:r w:rsidRPr="00136D79">
        <w:rPr>
          <w:b/>
          <w:color w:val="0033A0"/>
          <w:sz w:val="36"/>
          <w:szCs w:val="36"/>
        </w:rPr>
        <w:t>C</w:t>
      </w:r>
      <w:r>
        <w:rPr>
          <w:b/>
          <w:color w:val="0033A0"/>
          <w:sz w:val="36"/>
          <w:szCs w:val="36"/>
        </w:rPr>
        <w:t>ASES</w:t>
      </w:r>
    </w:p>
    <w:p w14:paraId="74875566" w14:textId="77777777" w:rsidR="00EF4515" w:rsidRPr="00136D79" w:rsidRDefault="00EF4515" w:rsidP="00EF4515">
      <w:pPr>
        <w:spacing w:before="40" w:after="60"/>
        <w:rPr>
          <w:rFonts w:cstheme="minorHAnsi"/>
        </w:rPr>
      </w:pPr>
      <w:r w:rsidRPr="00136D79">
        <w:rPr>
          <w:b/>
          <w:color w:val="0033A0"/>
        </w:rPr>
        <w:t>C</w:t>
      </w:r>
      <w:r>
        <w:rPr>
          <w:b/>
          <w:color w:val="0033A0"/>
        </w:rPr>
        <w:t>ase</w:t>
      </w:r>
      <w:r w:rsidRPr="00136D79">
        <w:rPr>
          <w:b/>
          <w:color w:val="0033A0"/>
        </w:rPr>
        <w:t xml:space="preserve"> number</w:t>
      </w:r>
      <w:r w:rsidRPr="00136D79">
        <w:rPr>
          <w:color w:val="0033A0"/>
        </w:rPr>
        <w:t>:</w:t>
      </w:r>
      <w:r w:rsidRPr="00136D79">
        <w:t xml:space="preserve">  </w:t>
      </w:r>
      <w:sdt>
        <w:sdtPr>
          <w:rPr>
            <w:rStyle w:val="Style3"/>
          </w:rPr>
          <w:id w:val="-1315570360"/>
          <w:placeholder>
            <w:docPart w:val="574EC19ADF6B4A5BA685A86EA9EDF8D0"/>
          </w:placeholder>
          <w:showingPlcHdr/>
          <w15:color w:val="99CCFF"/>
        </w:sdtPr>
        <w:sdtEndPr>
          <w:rPr>
            <w:rStyle w:val="DefaultParagraphFont"/>
            <w:color w:val="auto"/>
          </w:rPr>
        </w:sdtEndPr>
        <w:sdtContent>
          <w:r w:rsidRPr="00136D79">
            <w:rPr>
              <w:rStyle w:val="PlaceholderText"/>
            </w:rPr>
            <w:t>Click here to enter text.</w:t>
          </w:r>
        </w:sdtContent>
      </w:sdt>
    </w:p>
    <w:p w14:paraId="74875567" w14:textId="77777777" w:rsidR="00EF4515" w:rsidRPr="00136D79" w:rsidRDefault="00EF4515" w:rsidP="00EF4515">
      <w:pPr>
        <w:spacing w:before="40" w:after="60"/>
        <w:rPr>
          <w:rFonts w:cstheme="minorHAnsi"/>
        </w:rPr>
      </w:pPr>
      <w:r>
        <w:rPr>
          <w:b/>
          <w:color w:val="0033A0"/>
        </w:rPr>
        <w:t>Case title</w:t>
      </w:r>
      <w:r w:rsidRPr="00136D79">
        <w:rPr>
          <w:color w:val="0033A0"/>
        </w:rPr>
        <w:t>:</w:t>
      </w:r>
      <w:r w:rsidRPr="00136D79">
        <w:t xml:space="preserve">  </w:t>
      </w:r>
      <w:sdt>
        <w:sdtPr>
          <w:rPr>
            <w:rStyle w:val="Style3"/>
          </w:rPr>
          <w:id w:val="572699112"/>
          <w:placeholder>
            <w:docPart w:val="9CDC4844AB364F4F87D4B2A59A81EFFA"/>
          </w:placeholder>
          <w:showingPlcHdr/>
          <w15:color w:val="99CCFF"/>
        </w:sdtPr>
        <w:sdtEndPr>
          <w:rPr>
            <w:rStyle w:val="DefaultParagraphFont"/>
            <w:color w:val="auto"/>
          </w:rPr>
        </w:sdtEndPr>
        <w:sdtContent>
          <w:r w:rsidRPr="00136D79">
            <w:rPr>
              <w:rStyle w:val="PlaceholderText"/>
            </w:rPr>
            <w:t>Click here to enter text.</w:t>
          </w:r>
        </w:sdtContent>
      </w:sdt>
    </w:p>
    <w:p w14:paraId="74875568" w14:textId="77777777" w:rsidR="00EF4515" w:rsidRPr="00730F07" w:rsidRDefault="00EF4515" w:rsidP="00EF4515">
      <w:pPr>
        <w:spacing w:before="40" w:after="60"/>
        <w:rPr>
          <w:i/>
        </w:rPr>
      </w:pPr>
      <w:r>
        <w:rPr>
          <w:b/>
          <w:color w:val="0033A0"/>
        </w:rPr>
        <w:t>Date</w:t>
      </w:r>
      <w:r w:rsidRPr="00136D79">
        <w:rPr>
          <w:color w:val="0033A0"/>
        </w:rPr>
        <w:t>:</w:t>
      </w:r>
      <w:r w:rsidRPr="00136D79">
        <w:t xml:space="preserve">  </w:t>
      </w:r>
      <w:sdt>
        <w:sdtPr>
          <w:rPr>
            <w:rStyle w:val="Style3"/>
          </w:rPr>
          <w:id w:val="1878885840"/>
          <w:placeholder>
            <w:docPart w:val="DB775DD7000D491D8522AAF784608524"/>
          </w:placeholder>
          <w:showingPlcHdr/>
          <w15:color w:val="99CCFF"/>
        </w:sdtPr>
        <w:sdtEndPr>
          <w:rPr>
            <w:rStyle w:val="DefaultParagraphFont"/>
            <w:color w:val="auto"/>
          </w:rPr>
        </w:sdtEndPr>
        <w:sdtContent>
          <w:r w:rsidRPr="00136D79">
            <w:rPr>
              <w:rStyle w:val="PlaceholderText"/>
            </w:rPr>
            <w:t>Click here to enter text.</w:t>
          </w:r>
        </w:sdtContent>
      </w:sdt>
    </w:p>
    <w:p w14:paraId="74875569" w14:textId="77777777" w:rsidR="00EF4515" w:rsidRDefault="00EF4515" w:rsidP="00EF4515">
      <w:pPr>
        <w:spacing w:after="0"/>
        <w:rPr>
          <w:sz w:val="20"/>
          <w:szCs w:val="20"/>
        </w:rPr>
      </w:pPr>
    </w:p>
    <w:tbl>
      <w:tblPr>
        <w:tblStyle w:val="TableGrid"/>
        <w:tblW w:w="10617" w:type="dxa"/>
        <w:tblLayout w:type="fixed"/>
        <w:tblLook w:val="04A0" w:firstRow="1" w:lastRow="0" w:firstColumn="1" w:lastColumn="0" w:noHBand="0" w:noVBand="1"/>
      </w:tblPr>
      <w:tblGrid>
        <w:gridCol w:w="10617"/>
      </w:tblGrid>
      <w:tr w:rsidR="00EF4515" w:rsidRPr="00234897" w14:paraId="7487556B"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6A" w14:textId="77777777" w:rsidR="00EF4515" w:rsidRPr="0079255C" w:rsidRDefault="00EF4515" w:rsidP="00384A3F">
            <w:pPr>
              <w:tabs>
                <w:tab w:val="left" w:pos="1142"/>
                <w:tab w:val="left" w:pos="2004"/>
                <w:tab w:val="left" w:pos="2712"/>
              </w:tabs>
              <w:rPr>
                <w:rFonts w:cstheme="minorHAnsi"/>
              </w:rPr>
            </w:pPr>
            <w:r>
              <w:rPr>
                <w:rFonts w:cstheme="minorHAnsi"/>
                <w:b/>
              </w:rPr>
              <w:t xml:space="preserve">Introduction </w:t>
            </w:r>
            <w:r w:rsidRPr="00782162">
              <w:rPr>
                <w:rFonts w:cstheme="minorHAnsi"/>
                <w:i/>
                <w:sz w:val="20"/>
                <w:szCs w:val="20"/>
              </w:rPr>
              <w:t>(approximately 150 words)</w:t>
            </w:r>
          </w:p>
        </w:tc>
      </w:tr>
      <w:tr w:rsidR="00EF4515" w:rsidRPr="00234897" w14:paraId="7487556D"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364677525"/>
              <w:placeholder>
                <w:docPart w:val="5D6DC92992B343358013F175050D6193"/>
              </w:placeholder>
              <w15:color w:val="99CCFF"/>
            </w:sdtPr>
            <w:sdtEndPr>
              <w:rPr>
                <w:rStyle w:val="DefaultParagraphFont"/>
                <w:color w:val="auto"/>
                <w:sz w:val="18"/>
                <w:szCs w:val="18"/>
              </w:rPr>
            </w:sdtEndPr>
            <w:sdtContent>
              <w:p w14:paraId="7487556C" w14:textId="77777777" w:rsidR="00EF4515" w:rsidRPr="0079255C" w:rsidRDefault="002F0777" w:rsidP="00A743E1">
                <w:pPr>
                  <w:spacing w:before="40" w:after="120"/>
                  <w:rPr>
                    <w:rFonts w:cstheme="minorHAnsi"/>
                  </w:rPr>
                </w:pPr>
                <w:sdt>
                  <w:sdtPr>
                    <w:rPr>
                      <w:rStyle w:val="Style3"/>
                    </w:rPr>
                    <w:id w:val="960296639"/>
                    <w:placeholder>
                      <w:docPart w:val="86EE96BFD25A479C87A4D6681B685C46"/>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r w:rsidR="00EF4515" w:rsidRPr="00234897" w14:paraId="7487556F"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6E" w14:textId="77777777" w:rsidR="00EF4515" w:rsidRPr="0079255C" w:rsidRDefault="00EF4515" w:rsidP="00AE32D1">
            <w:pPr>
              <w:tabs>
                <w:tab w:val="left" w:pos="1142"/>
                <w:tab w:val="left" w:pos="2004"/>
                <w:tab w:val="left" w:pos="2712"/>
              </w:tabs>
              <w:rPr>
                <w:rFonts w:cstheme="minorHAnsi"/>
              </w:rPr>
            </w:pPr>
            <w:r>
              <w:rPr>
                <w:rFonts w:cstheme="minorHAnsi"/>
                <w:b/>
              </w:rPr>
              <w:t xml:space="preserve">Patient </w:t>
            </w:r>
            <w:r w:rsidR="00AE32D1">
              <w:rPr>
                <w:rFonts w:cstheme="minorHAnsi"/>
                <w:b/>
              </w:rPr>
              <w:t>b</w:t>
            </w:r>
            <w:r>
              <w:rPr>
                <w:rFonts w:cstheme="minorHAnsi"/>
                <w:b/>
              </w:rPr>
              <w:t>ackground</w:t>
            </w:r>
          </w:p>
        </w:tc>
      </w:tr>
      <w:tr w:rsidR="00EF4515" w:rsidRPr="00234897" w14:paraId="74875572" w14:textId="77777777" w:rsidTr="00A743E1">
        <w:trPr>
          <w:cantSplit/>
          <w:trHeight w:val="475"/>
        </w:trPr>
        <w:tc>
          <w:tcPr>
            <w:tcW w:w="10617" w:type="dxa"/>
            <w:tcBorders>
              <w:left w:val="double" w:sz="4" w:space="0" w:color="auto"/>
              <w:bottom w:val="double" w:sz="4" w:space="0" w:color="auto"/>
              <w:right w:val="double" w:sz="4" w:space="0" w:color="auto"/>
            </w:tcBorders>
            <w:shd w:val="clear" w:color="auto" w:fill="auto"/>
          </w:tcPr>
          <w:p w14:paraId="74875570" w14:textId="77777777" w:rsidR="00EF4515" w:rsidRPr="002F00E2" w:rsidRDefault="002F0777" w:rsidP="00A743E1">
            <w:pPr>
              <w:spacing w:before="40" w:after="120"/>
              <w:rPr>
                <w:rStyle w:val="Style3"/>
                <w:color w:val="auto"/>
              </w:rPr>
            </w:pPr>
            <w:sdt>
              <w:sdtPr>
                <w:rPr>
                  <w:rStyle w:val="Style3"/>
                </w:rPr>
                <w:id w:val="-1789883055"/>
                <w:placeholder>
                  <w:docPart w:val="F793974E800549F39E8968D192B5007D"/>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p w14:paraId="74875571" w14:textId="77777777" w:rsidR="00EF4515" w:rsidRPr="0079255C" w:rsidRDefault="00EF4515" w:rsidP="00A743E1">
            <w:pPr>
              <w:spacing w:after="120"/>
              <w:rPr>
                <w:rFonts w:cstheme="minorHAnsi"/>
              </w:rPr>
            </w:pPr>
          </w:p>
        </w:tc>
      </w:tr>
      <w:tr w:rsidR="00EF4515" w:rsidRPr="00234897" w14:paraId="74875574"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73" w14:textId="77777777" w:rsidR="00EF4515" w:rsidRPr="0079255C" w:rsidRDefault="00EF4515" w:rsidP="00A743E1">
            <w:pPr>
              <w:tabs>
                <w:tab w:val="left" w:pos="1142"/>
                <w:tab w:val="left" w:pos="2004"/>
                <w:tab w:val="left" w:pos="2712"/>
              </w:tabs>
              <w:rPr>
                <w:rFonts w:cstheme="minorHAnsi"/>
              </w:rPr>
            </w:pPr>
            <w:r>
              <w:rPr>
                <w:rFonts w:cstheme="minorHAnsi"/>
                <w:b/>
              </w:rPr>
              <w:t>Initial radiation therapy consultation</w:t>
            </w:r>
          </w:p>
        </w:tc>
      </w:tr>
      <w:tr w:rsidR="00EF4515" w:rsidRPr="00234897" w14:paraId="74875576"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818342795"/>
              <w:placeholder>
                <w:docPart w:val="D45BE2CD06044E02A5C93E8BFD75A32C"/>
              </w:placeholder>
              <w15:color w:val="99CCFF"/>
            </w:sdtPr>
            <w:sdtEndPr>
              <w:rPr>
                <w:rStyle w:val="DefaultParagraphFont"/>
                <w:color w:val="auto"/>
                <w:sz w:val="18"/>
                <w:szCs w:val="18"/>
              </w:rPr>
            </w:sdtEndPr>
            <w:sdtContent>
              <w:p w14:paraId="74875575" w14:textId="77777777" w:rsidR="00EF4515" w:rsidRPr="0079255C" w:rsidRDefault="002F0777" w:rsidP="00A743E1">
                <w:pPr>
                  <w:spacing w:before="40" w:after="120"/>
                  <w:rPr>
                    <w:rFonts w:cstheme="minorHAnsi"/>
                  </w:rPr>
                </w:pPr>
                <w:sdt>
                  <w:sdtPr>
                    <w:rPr>
                      <w:rStyle w:val="Style3"/>
                    </w:rPr>
                    <w:id w:val="469018530"/>
                    <w:placeholder>
                      <w:docPart w:val="F713E9C96F9D4BAAAA2897DD89E7A745"/>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r w:rsidR="00EF4515" w:rsidRPr="00234897" w14:paraId="74875578"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77" w14:textId="77777777" w:rsidR="00EF4515" w:rsidRPr="0079255C" w:rsidRDefault="00EF4515" w:rsidP="00A743E1">
            <w:pPr>
              <w:tabs>
                <w:tab w:val="left" w:pos="1142"/>
                <w:tab w:val="left" w:pos="2004"/>
                <w:tab w:val="left" w:pos="2712"/>
              </w:tabs>
              <w:rPr>
                <w:rFonts w:cstheme="minorHAnsi"/>
              </w:rPr>
            </w:pPr>
            <w:r>
              <w:rPr>
                <w:rFonts w:cstheme="minorHAnsi"/>
                <w:b/>
              </w:rPr>
              <w:t>Investigations</w:t>
            </w:r>
          </w:p>
        </w:tc>
      </w:tr>
      <w:tr w:rsidR="00EF4515" w:rsidRPr="00234897" w14:paraId="7487557A"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797373009"/>
              <w:placeholder>
                <w:docPart w:val="428DE9657949423E9D432A45A4014AE7"/>
              </w:placeholder>
              <w15:color w:val="99CCFF"/>
            </w:sdtPr>
            <w:sdtEndPr>
              <w:rPr>
                <w:rStyle w:val="DefaultParagraphFont"/>
                <w:color w:val="auto"/>
                <w:sz w:val="18"/>
                <w:szCs w:val="18"/>
              </w:rPr>
            </w:sdtEndPr>
            <w:sdtContent>
              <w:p w14:paraId="74875579" w14:textId="77777777" w:rsidR="00EF4515" w:rsidRPr="0079255C" w:rsidRDefault="002F0777" w:rsidP="00A743E1">
                <w:pPr>
                  <w:spacing w:before="40" w:after="120"/>
                  <w:rPr>
                    <w:rFonts w:cstheme="minorHAnsi"/>
                  </w:rPr>
                </w:pPr>
                <w:sdt>
                  <w:sdtPr>
                    <w:rPr>
                      <w:rStyle w:val="Style3"/>
                    </w:rPr>
                    <w:id w:val="837040243"/>
                    <w:placeholder>
                      <w:docPart w:val="F19158114A9D40AA900F031FD20A6699"/>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r w:rsidR="00EF4515" w:rsidRPr="00234897" w14:paraId="7487557C"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7B" w14:textId="77777777" w:rsidR="00EF4515" w:rsidRPr="0079255C" w:rsidRDefault="00EF4515" w:rsidP="00A743E1">
            <w:pPr>
              <w:tabs>
                <w:tab w:val="left" w:pos="1142"/>
                <w:tab w:val="left" w:pos="2004"/>
                <w:tab w:val="left" w:pos="2712"/>
              </w:tabs>
              <w:rPr>
                <w:rFonts w:cstheme="minorHAnsi"/>
              </w:rPr>
            </w:pPr>
            <w:r>
              <w:rPr>
                <w:rFonts w:cstheme="minorHAnsi"/>
                <w:b/>
              </w:rPr>
              <w:t>Radiation therapy care plan</w:t>
            </w:r>
          </w:p>
        </w:tc>
      </w:tr>
      <w:tr w:rsidR="00EF4515" w:rsidRPr="00234897" w14:paraId="7487557E"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1948305031"/>
              <w:placeholder>
                <w:docPart w:val="074504745C264107BA7C893310A500F8"/>
              </w:placeholder>
              <w15:color w:val="99CCFF"/>
            </w:sdtPr>
            <w:sdtEndPr>
              <w:rPr>
                <w:rStyle w:val="DefaultParagraphFont"/>
                <w:color w:val="auto"/>
                <w:sz w:val="18"/>
                <w:szCs w:val="18"/>
              </w:rPr>
            </w:sdtEndPr>
            <w:sdtContent>
              <w:p w14:paraId="7487557D" w14:textId="77777777" w:rsidR="00EF4515" w:rsidRPr="0079255C" w:rsidRDefault="002F0777" w:rsidP="00A743E1">
                <w:pPr>
                  <w:spacing w:before="40" w:after="120"/>
                  <w:rPr>
                    <w:rFonts w:cstheme="minorHAnsi"/>
                  </w:rPr>
                </w:pPr>
                <w:sdt>
                  <w:sdtPr>
                    <w:rPr>
                      <w:rStyle w:val="Style3"/>
                    </w:rPr>
                    <w:id w:val="862174429"/>
                    <w:placeholder>
                      <w:docPart w:val="8D820303684E468787AECCF457C5CEC8"/>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r w:rsidR="00EF4515" w:rsidRPr="00234897" w14:paraId="74875580"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7F" w14:textId="77777777" w:rsidR="00EF4515" w:rsidRPr="0079255C" w:rsidRDefault="00EF4515" w:rsidP="00A743E1">
            <w:pPr>
              <w:tabs>
                <w:tab w:val="left" w:pos="1142"/>
                <w:tab w:val="left" w:pos="2004"/>
                <w:tab w:val="left" w:pos="2712"/>
              </w:tabs>
              <w:rPr>
                <w:rFonts w:cstheme="minorHAnsi"/>
              </w:rPr>
            </w:pPr>
            <w:r>
              <w:rPr>
                <w:rFonts w:cstheme="minorHAnsi"/>
                <w:b/>
              </w:rPr>
              <w:t>Adaptation to radiation therapy care plan</w:t>
            </w:r>
          </w:p>
        </w:tc>
      </w:tr>
      <w:tr w:rsidR="00EF4515" w:rsidRPr="00234897" w14:paraId="74875582"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1670701040"/>
              <w:placeholder>
                <w:docPart w:val="A58D82595CDB48218B6E5F817F565195"/>
              </w:placeholder>
              <w15:color w:val="99CCFF"/>
            </w:sdtPr>
            <w:sdtEndPr>
              <w:rPr>
                <w:rStyle w:val="DefaultParagraphFont"/>
                <w:color w:val="auto"/>
                <w:sz w:val="18"/>
                <w:szCs w:val="18"/>
              </w:rPr>
            </w:sdtEndPr>
            <w:sdtContent>
              <w:p w14:paraId="74875581" w14:textId="77777777" w:rsidR="00EF4515" w:rsidRPr="0079255C" w:rsidRDefault="002F0777" w:rsidP="00A743E1">
                <w:pPr>
                  <w:spacing w:before="40" w:after="120"/>
                  <w:rPr>
                    <w:rFonts w:cstheme="minorHAnsi"/>
                  </w:rPr>
                </w:pPr>
                <w:sdt>
                  <w:sdtPr>
                    <w:rPr>
                      <w:rStyle w:val="Style3"/>
                    </w:rPr>
                    <w:id w:val="1312985734"/>
                    <w:placeholder>
                      <w:docPart w:val="C30D9DF3C5AB4056ADA996CD5E92C645"/>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r w:rsidR="00EF4515" w:rsidRPr="00234897" w14:paraId="74875584"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83" w14:textId="77777777" w:rsidR="00EF4515" w:rsidRPr="0079255C" w:rsidRDefault="00EF4515" w:rsidP="00A743E1">
            <w:pPr>
              <w:tabs>
                <w:tab w:val="left" w:pos="1142"/>
                <w:tab w:val="left" w:pos="2004"/>
                <w:tab w:val="left" w:pos="2712"/>
              </w:tabs>
              <w:rPr>
                <w:rFonts w:cstheme="minorHAnsi"/>
              </w:rPr>
            </w:pPr>
            <w:r>
              <w:rPr>
                <w:rFonts w:cstheme="minorHAnsi"/>
                <w:b/>
              </w:rPr>
              <w:t>Patient follow-up</w:t>
            </w:r>
          </w:p>
        </w:tc>
      </w:tr>
      <w:tr w:rsidR="00EF4515" w:rsidRPr="00234897" w14:paraId="74875586"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1512115018"/>
              <w:placeholder>
                <w:docPart w:val="94390184D1F84617AC421CD6D8990E19"/>
              </w:placeholder>
              <w15:color w:val="99CCFF"/>
            </w:sdtPr>
            <w:sdtEndPr>
              <w:rPr>
                <w:rStyle w:val="DefaultParagraphFont"/>
                <w:color w:val="auto"/>
                <w:sz w:val="18"/>
                <w:szCs w:val="18"/>
              </w:rPr>
            </w:sdtEndPr>
            <w:sdtContent>
              <w:p w14:paraId="74875585" w14:textId="77777777" w:rsidR="00EF4515" w:rsidRPr="0079255C" w:rsidRDefault="002F0777" w:rsidP="00A743E1">
                <w:pPr>
                  <w:spacing w:before="40" w:after="120"/>
                  <w:rPr>
                    <w:rFonts w:cstheme="minorHAnsi"/>
                  </w:rPr>
                </w:pPr>
                <w:sdt>
                  <w:sdtPr>
                    <w:rPr>
                      <w:rStyle w:val="Style3"/>
                    </w:rPr>
                    <w:id w:val="1365627421"/>
                    <w:placeholder>
                      <w:docPart w:val="261D3B686A8E420D9F417A4BE5327A19"/>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r w:rsidR="00EF4515" w:rsidRPr="00234897" w14:paraId="74875588" w14:textId="77777777" w:rsidTr="00A743E1">
        <w:trPr>
          <w:cantSplit/>
          <w:trHeight w:val="325"/>
        </w:trPr>
        <w:tc>
          <w:tcPr>
            <w:tcW w:w="10617" w:type="dxa"/>
            <w:tcBorders>
              <w:top w:val="double" w:sz="4" w:space="0" w:color="auto"/>
              <w:left w:val="double" w:sz="4" w:space="0" w:color="auto"/>
              <w:right w:val="double" w:sz="4" w:space="0" w:color="auto"/>
            </w:tcBorders>
            <w:shd w:val="clear" w:color="auto" w:fill="BDD6EE" w:themeFill="accent1" w:themeFillTint="66"/>
            <w:vAlign w:val="center"/>
          </w:tcPr>
          <w:p w14:paraId="74875587" w14:textId="77777777" w:rsidR="00EF4515" w:rsidRPr="0079255C" w:rsidRDefault="00EF4515" w:rsidP="00A743E1">
            <w:pPr>
              <w:tabs>
                <w:tab w:val="left" w:pos="1142"/>
                <w:tab w:val="left" w:pos="2004"/>
                <w:tab w:val="left" w:pos="2712"/>
              </w:tabs>
              <w:rPr>
                <w:rFonts w:cstheme="minorHAnsi"/>
              </w:rPr>
            </w:pPr>
            <w:r>
              <w:rPr>
                <w:rFonts w:cstheme="minorHAnsi"/>
                <w:b/>
              </w:rPr>
              <w:t>Learnings</w:t>
            </w:r>
          </w:p>
        </w:tc>
      </w:tr>
      <w:tr w:rsidR="00EF4515" w:rsidRPr="00234897" w14:paraId="7487558A" w14:textId="77777777" w:rsidTr="00A743E1">
        <w:trPr>
          <w:cantSplit/>
          <w:trHeight w:val="687"/>
        </w:trPr>
        <w:tc>
          <w:tcPr>
            <w:tcW w:w="10617" w:type="dxa"/>
            <w:tcBorders>
              <w:left w:val="double" w:sz="4" w:space="0" w:color="auto"/>
              <w:bottom w:val="double" w:sz="4" w:space="0" w:color="auto"/>
              <w:right w:val="double" w:sz="4" w:space="0" w:color="auto"/>
            </w:tcBorders>
            <w:shd w:val="clear" w:color="auto" w:fill="auto"/>
          </w:tcPr>
          <w:sdt>
            <w:sdtPr>
              <w:rPr>
                <w:rStyle w:val="Style3"/>
              </w:rPr>
              <w:id w:val="795565443"/>
              <w:placeholder>
                <w:docPart w:val="D541E3E8719F45E6885657D18F20D949"/>
              </w:placeholder>
              <w15:color w:val="99CCFF"/>
            </w:sdtPr>
            <w:sdtEndPr>
              <w:rPr>
                <w:rStyle w:val="DefaultParagraphFont"/>
                <w:color w:val="auto"/>
                <w:sz w:val="18"/>
                <w:szCs w:val="18"/>
              </w:rPr>
            </w:sdtEndPr>
            <w:sdtContent>
              <w:p w14:paraId="74875589" w14:textId="77777777" w:rsidR="00EF4515" w:rsidRPr="0079255C" w:rsidRDefault="002F0777" w:rsidP="00A743E1">
                <w:pPr>
                  <w:spacing w:before="40" w:after="120"/>
                  <w:rPr>
                    <w:rFonts w:cstheme="minorHAnsi"/>
                  </w:rPr>
                </w:pPr>
                <w:sdt>
                  <w:sdtPr>
                    <w:rPr>
                      <w:rStyle w:val="Style3"/>
                    </w:rPr>
                    <w:id w:val="-832372252"/>
                    <w:placeholder>
                      <w:docPart w:val="45AC0EDA9E014EC5BBF7229096AFE99C"/>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bl>
    <w:p w14:paraId="7487558B" w14:textId="77777777" w:rsidR="00EF4515" w:rsidRDefault="00EF4515" w:rsidP="00EF4515">
      <w:pPr>
        <w:spacing w:after="0"/>
        <w:rPr>
          <w:sz w:val="20"/>
          <w:szCs w:val="20"/>
        </w:rPr>
      </w:pPr>
    </w:p>
    <w:p w14:paraId="7487558C" w14:textId="77777777" w:rsidR="00EF4515" w:rsidRDefault="00EF4515" w:rsidP="00EF4515">
      <w:pPr>
        <w:spacing w:after="0"/>
        <w:rPr>
          <w:sz w:val="20"/>
          <w:szCs w:val="20"/>
        </w:rPr>
      </w:pPr>
    </w:p>
    <w:p w14:paraId="7487558D" w14:textId="77777777" w:rsidR="00EF4515" w:rsidRDefault="00EF4515">
      <w:pPr>
        <w:rPr>
          <w:sz w:val="20"/>
          <w:szCs w:val="20"/>
        </w:rPr>
      </w:pPr>
      <w:r>
        <w:rPr>
          <w:sz w:val="20"/>
          <w:szCs w:val="20"/>
        </w:rPr>
        <w:br w:type="page"/>
      </w:r>
    </w:p>
    <w:p w14:paraId="7487558E" w14:textId="77777777" w:rsidR="007657B7" w:rsidRDefault="007657B7" w:rsidP="00EF4515">
      <w:pPr>
        <w:spacing w:after="0"/>
        <w:rPr>
          <w:sz w:val="20"/>
          <w:szCs w:val="20"/>
        </w:rPr>
      </w:pPr>
    </w:p>
    <w:p w14:paraId="7487558F" w14:textId="77777777" w:rsidR="00EF4515" w:rsidRPr="007B0704" w:rsidRDefault="00EF4515" w:rsidP="00EF4515">
      <w:pPr>
        <w:pStyle w:val="BodyText"/>
        <w:spacing w:after="160"/>
        <w:ind w:left="0"/>
        <w:rPr>
          <w:rFonts w:asciiTheme="minorHAnsi" w:hAnsiTheme="minorHAnsi"/>
          <w:color w:val="0033A0"/>
          <w:sz w:val="32"/>
          <w:szCs w:val="32"/>
        </w:rPr>
      </w:pPr>
      <w:r w:rsidRPr="007657B7">
        <w:rPr>
          <w:rFonts w:asciiTheme="minorHAnsi" w:hAnsiTheme="minorHAnsi"/>
          <w:b/>
          <w:color w:val="0033A0"/>
          <w:sz w:val="36"/>
          <w:szCs w:val="36"/>
        </w:rPr>
        <w:t>Case Endorsement</w:t>
      </w:r>
      <w:r w:rsidRPr="007B0704">
        <w:rPr>
          <w:rFonts w:asciiTheme="minorHAnsi" w:hAnsiTheme="minorHAnsi"/>
          <w:color w:val="0033A0"/>
          <w:sz w:val="32"/>
          <w:szCs w:val="32"/>
        </w:rPr>
        <w:t xml:space="preserve"> </w:t>
      </w:r>
      <w:r w:rsidRPr="007B0704">
        <w:rPr>
          <w:rFonts w:asciiTheme="minorHAnsi" w:hAnsiTheme="minorHAnsi"/>
          <w:i/>
          <w:color w:val="0033A0"/>
        </w:rPr>
        <w:t>(for each case)</w:t>
      </w:r>
    </w:p>
    <w:p w14:paraId="74875590" w14:textId="77777777" w:rsidR="00FF7AD8" w:rsidRPr="00FF7AD8" w:rsidRDefault="00FF7AD8" w:rsidP="00FF7AD8">
      <w:pPr>
        <w:spacing w:before="40" w:after="60"/>
        <w:rPr>
          <w:rFonts w:cstheme="minorHAnsi"/>
        </w:rPr>
      </w:pPr>
      <w:r w:rsidRPr="00FF7AD8">
        <w:rPr>
          <w:b/>
          <w:color w:val="0033A0"/>
        </w:rPr>
        <w:t>Case number</w:t>
      </w:r>
      <w:r w:rsidRPr="00FF7AD8">
        <w:rPr>
          <w:color w:val="0033A0"/>
        </w:rPr>
        <w:t>:</w:t>
      </w:r>
      <w:r w:rsidRPr="00FF7AD8">
        <w:t xml:space="preserve">  </w:t>
      </w:r>
      <w:sdt>
        <w:sdtPr>
          <w:rPr>
            <w:rStyle w:val="Style3"/>
          </w:rPr>
          <w:id w:val="-1642104304"/>
          <w:placeholder>
            <w:docPart w:val="372848ED91484F8A9CE8708EC82A1B5B"/>
          </w:placeholder>
          <w:showingPlcHdr/>
          <w15:color w:val="99CCFF"/>
        </w:sdtPr>
        <w:sdtEndPr>
          <w:rPr>
            <w:rStyle w:val="DefaultParagraphFont"/>
            <w:color w:val="auto"/>
          </w:rPr>
        </w:sdtEndPr>
        <w:sdtContent>
          <w:r w:rsidRPr="00FF7AD8">
            <w:rPr>
              <w:rStyle w:val="PlaceholderText"/>
            </w:rPr>
            <w:t>Click here to enter text.</w:t>
          </w:r>
        </w:sdtContent>
      </w:sdt>
    </w:p>
    <w:p w14:paraId="74875591" w14:textId="77777777" w:rsidR="00FF7AD8" w:rsidRPr="00FF7AD8" w:rsidRDefault="00FF7AD8" w:rsidP="00FF7AD8">
      <w:pPr>
        <w:spacing w:before="40" w:after="60"/>
        <w:rPr>
          <w:rFonts w:cstheme="minorHAnsi"/>
        </w:rPr>
      </w:pPr>
      <w:r w:rsidRPr="00FF7AD8">
        <w:rPr>
          <w:b/>
          <w:color w:val="0033A0"/>
        </w:rPr>
        <w:t>Case title</w:t>
      </w:r>
      <w:r w:rsidRPr="00FF7AD8">
        <w:rPr>
          <w:color w:val="0033A0"/>
        </w:rPr>
        <w:t>:</w:t>
      </w:r>
      <w:r w:rsidRPr="00FF7AD8">
        <w:t xml:space="preserve">  </w:t>
      </w:r>
      <w:sdt>
        <w:sdtPr>
          <w:rPr>
            <w:rStyle w:val="Style3"/>
          </w:rPr>
          <w:id w:val="595053492"/>
          <w:placeholder>
            <w:docPart w:val="0618BD34B48B4FAD8191053D8B5077EE"/>
          </w:placeholder>
          <w:showingPlcHdr/>
          <w15:color w:val="99CCFF"/>
        </w:sdtPr>
        <w:sdtEndPr>
          <w:rPr>
            <w:rStyle w:val="DefaultParagraphFont"/>
            <w:color w:val="auto"/>
          </w:rPr>
        </w:sdtEndPr>
        <w:sdtContent>
          <w:r w:rsidRPr="00FF7AD8">
            <w:rPr>
              <w:rStyle w:val="PlaceholderText"/>
            </w:rPr>
            <w:t>Click here to enter text.</w:t>
          </w:r>
        </w:sdtContent>
      </w:sdt>
    </w:p>
    <w:p w14:paraId="74875592" w14:textId="77777777" w:rsidR="00EF4515" w:rsidRPr="00136D79" w:rsidRDefault="00EF4515" w:rsidP="00EF4515">
      <w:pPr>
        <w:spacing w:before="40" w:after="120"/>
        <w:rPr>
          <w:rFonts w:cstheme="minorHAnsi"/>
        </w:rPr>
      </w:pPr>
    </w:p>
    <w:tbl>
      <w:tblPr>
        <w:tblStyle w:val="TableGrid"/>
        <w:tblW w:w="10627" w:type="dxa"/>
        <w:tblLook w:val="04A0" w:firstRow="1" w:lastRow="0" w:firstColumn="1" w:lastColumn="0" w:noHBand="0" w:noVBand="1"/>
      </w:tblPr>
      <w:tblGrid>
        <w:gridCol w:w="4957"/>
        <w:gridCol w:w="5670"/>
      </w:tblGrid>
      <w:tr w:rsidR="00EF4515" w:rsidRPr="007B0704" w14:paraId="74875597" w14:textId="77777777" w:rsidTr="00A743E1">
        <w:trPr>
          <w:trHeight w:val="998"/>
        </w:trPr>
        <w:tc>
          <w:tcPr>
            <w:tcW w:w="4957" w:type="dxa"/>
            <w:tcBorders>
              <w:bottom w:val="single" w:sz="4" w:space="0" w:color="auto"/>
            </w:tcBorders>
            <w:shd w:val="clear" w:color="auto" w:fill="E7E6E6" w:themeFill="background2"/>
          </w:tcPr>
          <w:p w14:paraId="74875593" w14:textId="77777777" w:rsidR="00EF4515" w:rsidRPr="007B0704" w:rsidRDefault="00EF4515" w:rsidP="00A743E1">
            <w:pPr>
              <w:spacing w:before="60"/>
              <w:rPr>
                <w:b/>
              </w:rPr>
            </w:pPr>
            <w:r w:rsidRPr="007B0704">
              <w:rPr>
                <w:b/>
              </w:rPr>
              <w:t>APRT(T) Competencies</w:t>
            </w:r>
          </w:p>
          <w:p w14:paraId="74875594" w14:textId="77777777" w:rsidR="00EF4515" w:rsidRPr="007B0704" w:rsidRDefault="00EF4515" w:rsidP="00A743E1">
            <w:pPr>
              <w:spacing w:before="60"/>
              <w:rPr>
                <w:b/>
                <w:i/>
                <w:sz w:val="20"/>
                <w:szCs w:val="20"/>
              </w:rPr>
            </w:pPr>
            <w:r w:rsidRPr="007B0704">
              <w:rPr>
                <w:rFonts w:cs="Arial"/>
                <w:bCs/>
                <w:i/>
                <w:sz w:val="20"/>
                <w:szCs w:val="20"/>
              </w:rPr>
              <w:t>List each competency demonstrated you are demonstrating in this patient case (add lines as needed)</w:t>
            </w:r>
          </w:p>
        </w:tc>
        <w:tc>
          <w:tcPr>
            <w:tcW w:w="5670" w:type="dxa"/>
            <w:tcBorders>
              <w:bottom w:val="single" w:sz="4" w:space="0" w:color="auto"/>
            </w:tcBorders>
            <w:shd w:val="clear" w:color="auto" w:fill="E7E6E6" w:themeFill="background2"/>
          </w:tcPr>
          <w:p w14:paraId="74875595" w14:textId="77777777" w:rsidR="00EF4515" w:rsidRPr="007B0704" w:rsidRDefault="00EF4515" w:rsidP="00A743E1">
            <w:pPr>
              <w:spacing w:before="60"/>
              <w:rPr>
                <w:b/>
              </w:rPr>
            </w:pPr>
            <w:r w:rsidRPr="007B0704">
              <w:rPr>
                <w:b/>
              </w:rPr>
              <w:t>Case Endorsement</w:t>
            </w:r>
          </w:p>
          <w:p w14:paraId="74875596" w14:textId="77777777" w:rsidR="00EF4515" w:rsidRPr="007B0704" w:rsidRDefault="00EF4515" w:rsidP="00A743E1">
            <w:pPr>
              <w:spacing w:before="60"/>
              <w:rPr>
                <w:i/>
                <w:sz w:val="20"/>
                <w:szCs w:val="20"/>
              </w:rPr>
            </w:pPr>
            <w:r w:rsidRPr="007B0704">
              <w:rPr>
                <w:i/>
                <w:sz w:val="20"/>
                <w:szCs w:val="20"/>
              </w:rPr>
              <w:t>For each competency, indicate which third party authenticator you think is most appropriate to endorse the competency described.</w:t>
            </w:r>
          </w:p>
        </w:tc>
      </w:tr>
      <w:tr w:rsidR="007657B7" w:rsidRPr="00D636A5" w14:paraId="7487559A" w14:textId="77777777" w:rsidTr="00FA6795">
        <w:trPr>
          <w:trHeight w:val="239"/>
        </w:trPr>
        <w:tc>
          <w:tcPr>
            <w:tcW w:w="4957" w:type="dxa"/>
          </w:tcPr>
          <w:sdt>
            <w:sdtPr>
              <w:rPr>
                <w:rStyle w:val="Style3"/>
              </w:rPr>
              <w:id w:val="-899294583"/>
              <w:placeholder>
                <w:docPart w:val="28251C25661F4A5B8C8C62BAC8DAC870"/>
              </w:placeholder>
              <w15:color w:val="99CCFF"/>
            </w:sdtPr>
            <w:sdtEndPr>
              <w:rPr>
                <w:rStyle w:val="DefaultParagraphFont"/>
                <w:i/>
                <w:color w:val="5B9BD5" w:themeColor="accent1"/>
                <w:sz w:val="20"/>
                <w:szCs w:val="20"/>
              </w:rPr>
            </w:sdtEndPr>
            <w:sdtContent>
              <w:p w14:paraId="74875598" w14:textId="77777777" w:rsidR="007657B7" w:rsidRPr="0079255C" w:rsidRDefault="002F0777" w:rsidP="00FA6795">
                <w:pPr>
                  <w:spacing w:before="40" w:after="120"/>
                  <w:rPr>
                    <w:rFonts w:cstheme="minorHAnsi"/>
                  </w:rPr>
                </w:pPr>
                <w:sdt>
                  <w:sdtPr>
                    <w:rPr>
                      <w:rStyle w:val="Style3"/>
                    </w:rPr>
                    <w:id w:val="548653410"/>
                    <w:placeholder>
                      <w:docPart w:val="9250A8C22770485DA042EA7A3F2BDA5A"/>
                    </w:placeholder>
                    <w15:color w:val="99CCFF"/>
                  </w:sdtPr>
                  <w:sdtEndPr>
                    <w:rPr>
                      <w:rStyle w:val="DefaultParagraphFont"/>
                      <w:i/>
                      <w:color w:val="5B9BD5" w:themeColor="accent1"/>
                      <w:sz w:val="20"/>
                      <w:szCs w:val="20"/>
                    </w:rPr>
                  </w:sdtEndPr>
                  <w:sdtContent>
                    <w:r w:rsidR="007657B7" w:rsidRPr="007B0704">
                      <w:rPr>
                        <w:rStyle w:val="Style3"/>
                        <w:color w:val="5B9BD5" w:themeColor="accent1"/>
                      </w:rPr>
                      <w:t xml:space="preserve">Example:  </w:t>
                    </w:r>
                    <w:r w:rsidR="007657B7">
                      <w:rPr>
                        <w:rStyle w:val="Style3"/>
                        <w:color w:val="5B9BD5" w:themeColor="accent1"/>
                      </w:rPr>
                      <w:t>“</w:t>
                    </w:r>
                    <w:r w:rsidR="007657B7" w:rsidRPr="007B0704">
                      <w:rPr>
                        <w:rStyle w:val="Style3"/>
                        <w:color w:val="5B9BD5" w:themeColor="accent1"/>
                      </w:rPr>
                      <w:t>C1</w:t>
                    </w:r>
                    <w:r w:rsidR="007657B7">
                      <w:rPr>
                        <w:rStyle w:val="Style3"/>
                        <w:color w:val="5B9BD5" w:themeColor="accent1"/>
                      </w:rPr>
                      <w:t>”</w:t>
                    </w:r>
                    <w:r w:rsidR="007657B7" w:rsidRPr="007B0704">
                      <w:rPr>
                        <w:rStyle w:val="Style3"/>
                        <w:color w:val="5B9BD5" w:themeColor="accent1"/>
                      </w:rPr>
                      <w:t xml:space="preserve"> </w:t>
                    </w:r>
                    <w:r w:rsidR="007657B7" w:rsidRPr="007B0704">
                      <w:rPr>
                        <w:rStyle w:val="Style3"/>
                        <w:i/>
                        <w:color w:val="5B9BD5" w:themeColor="accent1"/>
                        <w:sz w:val="20"/>
                        <w:szCs w:val="20"/>
                      </w:rPr>
                      <w:t>(as per Competency Profile)</w:t>
                    </w:r>
                  </w:sdtContent>
                </w:sdt>
              </w:p>
            </w:sdtContent>
          </w:sdt>
        </w:tc>
        <w:tc>
          <w:tcPr>
            <w:tcW w:w="5670" w:type="dxa"/>
          </w:tcPr>
          <w:sdt>
            <w:sdtPr>
              <w:rPr>
                <w:rStyle w:val="Style3"/>
              </w:rPr>
              <w:id w:val="501012686"/>
              <w:placeholder>
                <w:docPart w:val="1DB5C92743334D6FA089C16BC1923DC9"/>
              </w:placeholder>
              <w15:color w:val="99CCFF"/>
            </w:sdtPr>
            <w:sdtEndPr>
              <w:rPr>
                <w:rStyle w:val="DefaultParagraphFont"/>
                <w:color w:val="5B9BD5" w:themeColor="accent1"/>
                <w:sz w:val="18"/>
                <w:szCs w:val="18"/>
              </w:rPr>
            </w:sdtEndPr>
            <w:sdtContent>
              <w:p w14:paraId="74875599" w14:textId="77777777" w:rsidR="007657B7" w:rsidRPr="0079255C" w:rsidRDefault="002F0777" w:rsidP="00FA6795">
                <w:pPr>
                  <w:spacing w:before="40" w:after="120"/>
                  <w:rPr>
                    <w:rFonts w:cstheme="minorHAnsi"/>
                  </w:rPr>
                </w:pPr>
                <w:sdt>
                  <w:sdtPr>
                    <w:rPr>
                      <w:rStyle w:val="Style3"/>
                    </w:rPr>
                    <w:id w:val="-758512191"/>
                    <w:placeholder>
                      <w:docPart w:val="460DA258C64F42538D069B70F15B9DC7"/>
                    </w:placeholder>
                    <w15:color w:val="99CCFF"/>
                  </w:sdtPr>
                  <w:sdtEndPr>
                    <w:rPr>
                      <w:rStyle w:val="DefaultParagraphFont"/>
                      <w:color w:val="5B9BD5" w:themeColor="accent1"/>
                      <w:sz w:val="18"/>
                      <w:szCs w:val="18"/>
                    </w:rPr>
                  </w:sdtEndPr>
                  <w:sdtContent>
                    <w:r w:rsidR="007657B7">
                      <w:rPr>
                        <w:rStyle w:val="Style3"/>
                        <w:color w:val="5B9BD5" w:themeColor="accent1"/>
                      </w:rPr>
                      <w:t>Example:  “</w:t>
                    </w:r>
                    <w:r w:rsidR="007657B7" w:rsidRPr="007B0704">
                      <w:rPr>
                        <w:rStyle w:val="Style3"/>
                        <w:color w:val="5B9BD5" w:themeColor="accent1"/>
                      </w:rPr>
                      <w:t>J</w:t>
                    </w:r>
                    <w:r w:rsidR="007657B7">
                      <w:rPr>
                        <w:rStyle w:val="Style3"/>
                        <w:color w:val="5B9BD5" w:themeColor="accent1"/>
                      </w:rPr>
                      <w:t>ane</w:t>
                    </w:r>
                    <w:r w:rsidR="007657B7" w:rsidRPr="007B0704">
                      <w:rPr>
                        <w:rStyle w:val="Style3"/>
                        <w:color w:val="5B9BD5" w:themeColor="accent1"/>
                      </w:rPr>
                      <w:t xml:space="preserve"> Doe</w:t>
                    </w:r>
                    <w:r w:rsidR="007657B7">
                      <w:rPr>
                        <w:rStyle w:val="Style3"/>
                        <w:color w:val="5B9BD5" w:themeColor="accent1"/>
                      </w:rPr>
                      <w:t>, Supervisor”</w:t>
                    </w:r>
                  </w:sdtContent>
                </w:sdt>
              </w:p>
            </w:sdtContent>
          </w:sdt>
        </w:tc>
      </w:tr>
      <w:tr w:rsidR="00FF7AD8" w:rsidRPr="00D636A5" w14:paraId="7487559D" w14:textId="77777777" w:rsidTr="00FA6795">
        <w:trPr>
          <w:trHeight w:val="239"/>
        </w:trPr>
        <w:tc>
          <w:tcPr>
            <w:tcW w:w="4957" w:type="dxa"/>
          </w:tcPr>
          <w:sdt>
            <w:sdtPr>
              <w:rPr>
                <w:rStyle w:val="Style3"/>
              </w:rPr>
              <w:id w:val="1326313039"/>
              <w:placeholder>
                <w:docPart w:val="F6D29DBA19B4415BA968D8D239D8EBC7"/>
              </w:placeholder>
              <w15:color w:val="99CCFF"/>
            </w:sdtPr>
            <w:sdtEndPr>
              <w:rPr>
                <w:rStyle w:val="DefaultParagraphFont"/>
                <w:color w:val="auto"/>
                <w:sz w:val="18"/>
                <w:szCs w:val="18"/>
              </w:rPr>
            </w:sdtEndPr>
            <w:sdtContent>
              <w:p w14:paraId="7487559B" w14:textId="77777777" w:rsidR="00FF7AD8" w:rsidRPr="0079255C" w:rsidRDefault="002F0777" w:rsidP="00FA6795">
                <w:pPr>
                  <w:spacing w:before="40" w:after="120"/>
                  <w:rPr>
                    <w:rFonts w:cstheme="minorHAnsi"/>
                  </w:rPr>
                </w:pPr>
                <w:sdt>
                  <w:sdtPr>
                    <w:rPr>
                      <w:rStyle w:val="Style3"/>
                    </w:rPr>
                    <w:id w:val="-1065102659"/>
                    <w:placeholder>
                      <w:docPart w:val="130CC879FD0142B394E80AC6E961947A"/>
                    </w:placeholder>
                    <w:showingPlcHdr/>
                    <w15:color w:val="99CCFF"/>
                  </w:sdtPr>
                  <w:sdtEndPr>
                    <w:rPr>
                      <w:rStyle w:val="DefaultParagraphFont"/>
                      <w:color w:val="auto"/>
                      <w:sz w:val="18"/>
                      <w:szCs w:val="18"/>
                    </w:rPr>
                  </w:sdtEndPr>
                  <w:sdtContent>
                    <w:r w:rsidR="00FF7AD8" w:rsidRPr="0022080F">
                      <w:rPr>
                        <w:rStyle w:val="PlaceholderText"/>
                        <w:sz w:val="18"/>
                        <w:szCs w:val="18"/>
                      </w:rPr>
                      <w:t>Click here to enter text.</w:t>
                    </w:r>
                  </w:sdtContent>
                </w:sdt>
              </w:p>
            </w:sdtContent>
          </w:sdt>
        </w:tc>
        <w:tc>
          <w:tcPr>
            <w:tcW w:w="5670" w:type="dxa"/>
          </w:tcPr>
          <w:sdt>
            <w:sdtPr>
              <w:rPr>
                <w:rStyle w:val="Style3"/>
              </w:rPr>
              <w:id w:val="-86393366"/>
              <w:placeholder>
                <w:docPart w:val="E30B85AD48A74FC3ABBB416F0E354C33"/>
              </w:placeholder>
              <w15:color w:val="99CCFF"/>
            </w:sdtPr>
            <w:sdtEndPr>
              <w:rPr>
                <w:rStyle w:val="DefaultParagraphFont"/>
                <w:color w:val="auto"/>
                <w:sz w:val="18"/>
                <w:szCs w:val="18"/>
              </w:rPr>
            </w:sdtEndPr>
            <w:sdtContent>
              <w:p w14:paraId="7487559C" w14:textId="77777777" w:rsidR="00FF7AD8" w:rsidRPr="0079255C" w:rsidRDefault="002F0777" w:rsidP="00FA6795">
                <w:pPr>
                  <w:spacing w:before="40" w:after="120"/>
                  <w:rPr>
                    <w:rFonts w:cstheme="minorHAnsi"/>
                  </w:rPr>
                </w:pPr>
                <w:sdt>
                  <w:sdtPr>
                    <w:rPr>
                      <w:rStyle w:val="Style3"/>
                    </w:rPr>
                    <w:id w:val="446514321"/>
                    <w:placeholder>
                      <w:docPart w:val="7A17620A7E4648C089F2684C8108CC81"/>
                    </w:placeholder>
                    <w:showingPlcHdr/>
                    <w15:color w:val="99CCFF"/>
                  </w:sdtPr>
                  <w:sdtEndPr>
                    <w:rPr>
                      <w:rStyle w:val="DefaultParagraphFont"/>
                      <w:color w:val="auto"/>
                      <w:sz w:val="18"/>
                      <w:szCs w:val="18"/>
                    </w:rPr>
                  </w:sdtEndPr>
                  <w:sdtContent>
                    <w:r w:rsidR="00FF7AD8" w:rsidRPr="0022080F">
                      <w:rPr>
                        <w:rStyle w:val="PlaceholderText"/>
                        <w:sz w:val="18"/>
                        <w:szCs w:val="18"/>
                      </w:rPr>
                      <w:t>Click here to enter text.</w:t>
                    </w:r>
                  </w:sdtContent>
                </w:sdt>
              </w:p>
            </w:sdtContent>
          </w:sdt>
        </w:tc>
      </w:tr>
      <w:tr w:rsidR="00EF4515" w:rsidRPr="00D636A5" w14:paraId="748755A0" w14:textId="77777777" w:rsidTr="00A743E1">
        <w:trPr>
          <w:trHeight w:val="239"/>
        </w:trPr>
        <w:tc>
          <w:tcPr>
            <w:tcW w:w="4957" w:type="dxa"/>
          </w:tcPr>
          <w:sdt>
            <w:sdtPr>
              <w:rPr>
                <w:rStyle w:val="Style3"/>
              </w:rPr>
              <w:id w:val="1875580594"/>
              <w:placeholder>
                <w:docPart w:val="3F0B6CA46ACB44C4A894DE3C5230567C"/>
              </w:placeholder>
              <w15:color w:val="99CCFF"/>
            </w:sdtPr>
            <w:sdtEndPr>
              <w:rPr>
                <w:rStyle w:val="DefaultParagraphFont"/>
                <w:color w:val="auto"/>
                <w:sz w:val="18"/>
                <w:szCs w:val="18"/>
              </w:rPr>
            </w:sdtEndPr>
            <w:sdtContent>
              <w:p w14:paraId="7487559E" w14:textId="77777777" w:rsidR="00EF4515" w:rsidRPr="0079255C" w:rsidRDefault="002F0777" w:rsidP="00A743E1">
                <w:pPr>
                  <w:spacing w:before="40" w:after="120"/>
                  <w:rPr>
                    <w:rFonts w:cstheme="minorHAnsi"/>
                  </w:rPr>
                </w:pPr>
                <w:sdt>
                  <w:sdtPr>
                    <w:rPr>
                      <w:rStyle w:val="Style3"/>
                    </w:rPr>
                    <w:id w:val="-315110147"/>
                    <w:placeholder>
                      <w:docPart w:val="B785F14292984683A83932F9C1D37E59"/>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c>
          <w:tcPr>
            <w:tcW w:w="5670" w:type="dxa"/>
          </w:tcPr>
          <w:sdt>
            <w:sdtPr>
              <w:rPr>
                <w:rStyle w:val="Style3"/>
              </w:rPr>
              <w:id w:val="2038629225"/>
              <w:placeholder>
                <w:docPart w:val="C4632FA2B1C44C94B44BF28158B1B256"/>
              </w:placeholder>
              <w15:color w:val="99CCFF"/>
            </w:sdtPr>
            <w:sdtEndPr>
              <w:rPr>
                <w:rStyle w:val="DefaultParagraphFont"/>
                <w:color w:val="auto"/>
                <w:sz w:val="18"/>
                <w:szCs w:val="18"/>
              </w:rPr>
            </w:sdtEndPr>
            <w:sdtContent>
              <w:p w14:paraId="7487559F" w14:textId="77777777" w:rsidR="00EF4515" w:rsidRPr="0079255C" w:rsidRDefault="002F0777" w:rsidP="00A743E1">
                <w:pPr>
                  <w:spacing w:before="40" w:after="120"/>
                  <w:rPr>
                    <w:rFonts w:cstheme="minorHAnsi"/>
                  </w:rPr>
                </w:pPr>
                <w:sdt>
                  <w:sdtPr>
                    <w:rPr>
                      <w:rStyle w:val="Style3"/>
                    </w:rPr>
                    <w:id w:val="601533662"/>
                    <w:placeholder>
                      <w:docPart w:val="D9478CDEAB7A4D439D5E4A04182C2BD4"/>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r w:rsidR="00EF4515" w:rsidRPr="00D636A5" w14:paraId="748755A3" w14:textId="77777777" w:rsidTr="00A743E1">
        <w:trPr>
          <w:trHeight w:val="239"/>
        </w:trPr>
        <w:tc>
          <w:tcPr>
            <w:tcW w:w="4957" w:type="dxa"/>
          </w:tcPr>
          <w:sdt>
            <w:sdtPr>
              <w:rPr>
                <w:rStyle w:val="Style3"/>
              </w:rPr>
              <w:id w:val="518118851"/>
              <w:placeholder>
                <w:docPart w:val="89126E49EC02422CBD9E14E8AA06290A"/>
              </w:placeholder>
              <w15:color w:val="99CCFF"/>
            </w:sdtPr>
            <w:sdtEndPr>
              <w:rPr>
                <w:rStyle w:val="DefaultParagraphFont"/>
                <w:color w:val="auto"/>
                <w:sz w:val="18"/>
                <w:szCs w:val="18"/>
              </w:rPr>
            </w:sdtEndPr>
            <w:sdtContent>
              <w:p w14:paraId="748755A1" w14:textId="77777777" w:rsidR="00EF4515" w:rsidRPr="0079255C" w:rsidRDefault="002F0777" w:rsidP="00A743E1">
                <w:pPr>
                  <w:spacing w:before="40" w:after="120"/>
                  <w:rPr>
                    <w:rFonts w:cstheme="minorHAnsi"/>
                  </w:rPr>
                </w:pPr>
                <w:sdt>
                  <w:sdtPr>
                    <w:rPr>
                      <w:rStyle w:val="Style3"/>
                    </w:rPr>
                    <w:id w:val="-642973992"/>
                    <w:placeholder>
                      <w:docPart w:val="F71445A9B272432DB56DD0B9DD792E3D"/>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c>
          <w:tcPr>
            <w:tcW w:w="5670" w:type="dxa"/>
          </w:tcPr>
          <w:sdt>
            <w:sdtPr>
              <w:rPr>
                <w:rStyle w:val="Style3"/>
              </w:rPr>
              <w:id w:val="639774085"/>
              <w:placeholder>
                <w:docPart w:val="63B99BA6B2FF40709722304728C1D6E2"/>
              </w:placeholder>
              <w15:color w:val="99CCFF"/>
            </w:sdtPr>
            <w:sdtEndPr>
              <w:rPr>
                <w:rStyle w:val="DefaultParagraphFont"/>
                <w:color w:val="auto"/>
                <w:sz w:val="18"/>
                <w:szCs w:val="18"/>
              </w:rPr>
            </w:sdtEndPr>
            <w:sdtContent>
              <w:p w14:paraId="748755A2" w14:textId="77777777" w:rsidR="00EF4515" w:rsidRPr="0079255C" w:rsidRDefault="002F0777" w:rsidP="00A743E1">
                <w:pPr>
                  <w:spacing w:before="40" w:after="120"/>
                  <w:rPr>
                    <w:rFonts w:cstheme="minorHAnsi"/>
                  </w:rPr>
                </w:pPr>
                <w:sdt>
                  <w:sdtPr>
                    <w:rPr>
                      <w:rStyle w:val="Style3"/>
                    </w:rPr>
                    <w:id w:val="-1672713563"/>
                    <w:placeholder>
                      <w:docPart w:val="A07F6CA4BFAE4BB481AD5AD77755F529"/>
                    </w:placeholder>
                    <w:showingPlcHdr/>
                    <w15:color w:val="99CCFF"/>
                  </w:sdtPr>
                  <w:sdtEndPr>
                    <w:rPr>
                      <w:rStyle w:val="DefaultParagraphFont"/>
                      <w:color w:val="auto"/>
                      <w:sz w:val="18"/>
                      <w:szCs w:val="18"/>
                    </w:rPr>
                  </w:sdtEndPr>
                  <w:sdtContent>
                    <w:r w:rsidR="00EF4515" w:rsidRPr="0022080F">
                      <w:rPr>
                        <w:rStyle w:val="PlaceholderText"/>
                        <w:sz w:val="18"/>
                        <w:szCs w:val="18"/>
                      </w:rPr>
                      <w:t>Click here to enter text.</w:t>
                    </w:r>
                  </w:sdtContent>
                </w:sdt>
              </w:p>
            </w:sdtContent>
          </w:sdt>
        </w:tc>
      </w:tr>
    </w:tbl>
    <w:p w14:paraId="748755A4" w14:textId="77777777" w:rsidR="00EF4515" w:rsidRPr="00EF4515" w:rsidRDefault="002F0777" w:rsidP="00EF4515">
      <w:pPr>
        <w:spacing w:before="120" w:after="120"/>
        <w:rPr>
          <w:rFonts w:cs="Arial"/>
        </w:rPr>
      </w:pPr>
      <w:sdt>
        <w:sdtPr>
          <w:id w:val="-1853255139"/>
          <w14:checkbox>
            <w14:checked w14:val="0"/>
            <w14:checkedState w14:val="2612" w14:font="MS Gothic"/>
            <w14:uncheckedState w14:val="2610" w14:font="MS Gothic"/>
          </w14:checkbox>
        </w:sdtPr>
        <w:sdtEndPr/>
        <w:sdtContent>
          <w:r w:rsidR="00EF4515" w:rsidRPr="00EF4515">
            <w:rPr>
              <w:rFonts w:ascii="Segoe UI Symbol" w:eastAsia="MS Gothic" w:hAnsi="Segoe UI Symbol" w:cs="Segoe UI Symbol"/>
            </w:rPr>
            <w:t>☐</w:t>
          </w:r>
        </w:sdtContent>
      </w:sdt>
      <w:r w:rsidR="00EF4515" w:rsidRPr="00EF4515">
        <w:t xml:space="preserve">  </w:t>
      </w:r>
      <w:r w:rsidR="00EF4515" w:rsidRPr="00EF4515">
        <w:rPr>
          <w:rFonts w:cs="Arial"/>
        </w:rPr>
        <w:t>Case is fully anonymized</w:t>
      </w:r>
    </w:p>
    <w:p w14:paraId="748755A5" w14:textId="77777777" w:rsidR="00EF4515" w:rsidRDefault="00EF4515" w:rsidP="00EF4515">
      <w:pPr>
        <w:spacing w:after="0"/>
        <w:rPr>
          <w:sz w:val="20"/>
          <w:szCs w:val="20"/>
        </w:rPr>
      </w:pPr>
    </w:p>
    <w:p w14:paraId="748755A6" w14:textId="77777777" w:rsidR="00EF4515" w:rsidRDefault="00EF4515" w:rsidP="00EF4515">
      <w:pPr>
        <w:spacing w:after="0"/>
        <w:rPr>
          <w:sz w:val="20"/>
          <w:szCs w:val="20"/>
        </w:rPr>
      </w:pPr>
    </w:p>
    <w:sectPr w:rsidR="00EF4515" w:rsidSect="00E46411">
      <w:headerReference w:type="default" r:id="rId13"/>
      <w:pgSz w:w="12240" w:h="15840"/>
      <w:pgMar w:top="1134" w:right="900" w:bottom="851" w:left="850" w:header="42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A2B5A" w14:textId="77777777" w:rsidR="00580D93" w:rsidRDefault="00580D93" w:rsidP="00DD6039">
      <w:pPr>
        <w:spacing w:after="0" w:line="240" w:lineRule="auto"/>
      </w:pPr>
      <w:r>
        <w:separator/>
      </w:r>
    </w:p>
  </w:endnote>
  <w:endnote w:type="continuationSeparator" w:id="0">
    <w:p w14:paraId="041429C3" w14:textId="77777777" w:rsidR="00580D93" w:rsidRDefault="00580D93" w:rsidP="00DD60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A2AD2" w14:textId="77777777" w:rsidR="00580D93" w:rsidRDefault="00580D93" w:rsidP="00DD6039">
      <w:pPr>
        <w:spacing w:after="0" w:line="240" w:lineRule="auto"/>
      </w:pPr>
      <w:r>
        <w:separator/>
      </w:r>
    </w:p>
  </w:footnote>
  <w:footnote w:type="continuationSeparator" w:id="0">
    <w:p w14:paraId="3AB54ED5" w14:textId="77777777" w:rsidR="00580D93" w:rsidRDefault="00580D93" w:rsidP="00DD60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755AB" w14:textId="2A0868CD" w:rsidR="00A26FDF" w:rsidRPr="00A82955" w:rsidRDefault="00A26FDF" w:rsidP="00A82955">
    <w:pPr>
      <w:pStyle w:val="Header"/>
      <w:tabs>
        <w:tab w:val="clear" w:pos="9360"/>
        <w:tab w:val="right" w:pos="10348"/>
      </w:tabs>
      <w:rPr>
        <w:rFonts w:asciiTheme="minorHAnsi" w:hAnsiTheme="minorHAnsi"/>
        <w:bCs/>
        <w:sz w:val="20"/>
        <w:szCs w:val="20"/>
      </w:rPr>
    </w:pPr>
    <w:r w:rsidRPr="00DD6039">
      <w:rPr>
        <w:rFonts w:asciiTheme="minorHAnsi" w:hAnsiTheme="minorHAnsi"/>
        <w:b/>
      </w:rPr>
      <w:t xml:space="preserve">APRT(T) </w:t>
    </w:r>
    <w:r w:rsidR="00D636A5">
      <w:rPr>
        <w:rFonts w:asciiTheme="minorHAnsi" w:hAnsiTheme="minorHAnsi"/>
        <w:b/>
      </w:rPr>
      <w:t>Case Submission</w:t>
    </w:r>
    <w:r>
      <w:rPr>
        <w:rFonts w:asciiTheme="minorHAnsi" w:hAnsiTheme="minorHAnsi"/>
        <w:b/>
      </w:rPr>
      <w:t xml:space="preserve"> Template</w:t>
    </w:r>
    <w:r w:rsidR="00A82955">
      <w:rPr>
        <w:rFonts w:asciiTheme="minorHAnsi" w:hAnsiTheme="minorHAnsi"/>
        <w:b/>
      </w:rPr>
      <w:tab/>
    </w:r>
    <w:r w:rsidR="00A82955">
      <w:rPr>
        <w:rFonts w:asciiTheme="minorHAnsi" w:hAnsiTheme="minorHAnsi"/>
        <w:b/>
      </w:rPr>
      <w:tab/>
    </w:r>
    <w:r w:rsidR="00A82955" w:rsidRPr="00A82955">
      <w:rPr>
        <w:rFonts w:asciiTheme="minorHAnsi" w:hAnsiTheme="minorHAnsi"/>
        <w:bCs/>
        <w:sz w:val="20"/>
        <w:szCs w:val="20"/>
      </w:rPr>
      <w:t>June 2021</w:t>
    </w:r>
  </w:p>
  <w:p w14:paraId="748755AC" w14:textId="77777777" w:rsidR="00A26FDF" w:rsidRDefault="00A26F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82815"/>
    <w:multiLevelType w:val="hybridMultilevel"/>
    <w:tmpl w:val="1972A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44737C"/>
    <w:multiLevelType w:val="hybridMultilevel"/>
    <w:tmpl w:val="0B54EE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CE4185E"/>
    <w:multiLevelType w:val="hybridMultilevel"/>
    <w:tmpl w:val="B74A277E"/>
    <w:lvl w:ilvl="0" w:tplc="6FBC014A">
      <w:numFmt w:val="bullet"/>
      <w:lvlText w:val="-"/>
      <w:lvlJc w:val="left"/>
      <w:pPr>
        <w:ind w:left="720" w:hanging="360"/>
      </w:pPr>
      <w:rPr>
        <w:rFonts w:ascii="Calibri" w:eastAsiaTheme="minorHAnsi" w:hAnsi="Calibri" w:cstheme="minorHAns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2CD4655"/>
    <w:multiLevelType w:val="hybridMultilevel"/>
    <w:tmpl w:val="EF342742"/>
    <w:lvl w:ilvl="0" w:tplc="2D2405BA">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3C7F20"/>
    <w:multiLevelType w:val="hybridMultilevel"/>
    <w:tmpl w:val="6FEE8CDE"/>
    <w:lvl w:ilvl="0" w:tplc="094A95DA">
      <w:start w:val="1"/>
      <w:numFmt w:val="decimal"/>
      <w:lvlText w:val="%1."/>
      <w:lvlJc w:val="left"/>
      <w:pPr>
        <w:tabs>
          <w:tab w:val="num" w:pos="720"/>
        </w:tabs>
        <w:ind w:left="720" w:hanging="360"/>
      </w:pPr>
      <w:rPr>
        <w:rFont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379054E1"/>
    <w:multiLevelType w:val="hybridMultilevel"/>
    <w:tmpl w:val="13D0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AC4E9B"/>
    <w:multiLevelType w:val="hybridMultilevel"/>
    <w:tmpl w:val="6BECC70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418E306C"/>
    <w:multiLevelType w:val="hybridMultilevel"/>
    <w:tmpl w:val="CA3E463C"/>
    <w:lvl w:ilvl="0" w:tplc="A0FECA20">
      <w:start w:val="1"/>
      <w:numFmt w:val="decimal"/>
      <w:lvlText w:val="%1."/>
      <w:lvlJc w:val="left"/>
      <w:pPr>
        <w:ind w:left="360" w:hanging="360"/>
      </w:pPr>
      <w:rPr>
        <w:rFonts w:ascii="Arial" w:hAnsi="Arial" w:cs="Arial" w:hint="default"/>
        <w:b w:val="0"/>
        <w:sz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4DD829CC"/>
    <w:multiLevelType w:val="hybridMultilevel"/>
    <w:tmpl w:val="1A5484F2"/>
    <w:lvl w:ilvl="0" w:tplc="A9FA53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3172B8"/>
    <w:multiLevelType w:val="hybridMultilevel"/>
    <w:tmpl w:val="4E2EC2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6DA2EE7"/>
    <w:multiLevelType w:val="hybridMultilevel"/>
    <w:tmpl w:val="B9B01B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7A36283"/>
    <w:multiLevelType w:val="hybridMultilevel"/>
    <w:tmpl w:val="EA9054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D637224"/>
    <w:multiLevelType w:val="hybridMultilevel"/>
    <w:tmpl w:val="E902A76E"/>
    <w:lvl w:ilvl="0" w:tplc="B1C2E17C">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E577A8F"/>
    <w:multiLevelType w:val="hybridMultilevel"/>
    <w:tmpl w:val="35E281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1A0153C"/>
    <w:multiLevelType w:val="hybridMultilevel"/>
    <w:tmpl w:val="15FCB2C4"/>
    <w:lvl w:ilvl="0" w:tplc="6936C6BE">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62C7306"/>
    <w:multiLevelType w:val="hybridMultilevel"/>
    <w:tmpl w:val="F4CA86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6DD374CB"/>
    <w:multiLevelType w:val="hybridMultilevel"/>
    <w:tmpl w:val="A8542FB2"/>
    <w:lvl w:ilvl="0" w:tplc="451EE65A">
      <w:numFmt w:val="bullet"/>
      <w:lvlText w:val="-"/>
      <w:lvlJc w:val="left"/>
      <w:pPr>
        <w:ind w:left="720" w:hanging="360"/>
      </w:pPr>
      <w:rPr>
        <w:rFonts w:ascii="Calibri" w:eastAsiaTheme="minorHAnsi"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FA72B9D"/>
    <w:multiLevelType w:val="hybridMultilevel"/>
    <w:tmpl w:val="C212B160"/>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3060"/>
        </w:tabs>
        <w:ind w:left="3060" w:hanging="360"/>
      </w:pPr>
      <w:rPr>
        <w:rFonts w:ascii="Symbol" w:hAnsi="Symbol" w:hint="default"/>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8" w15:restartNumberingAfterBreak="0">
    <w:nsid w:val="701778B3"/>
    <w:multiLevelType w:val="hybridMultilevel"/>
    <w:tmpl w:val="981C01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3"/>
  </w:num>
  <w:num w:numId="3">
    <w:abstractNumId w:val="15"/>
  </w:num>
  <w:num w:numId="4">
    <w:abstractNumId w:val="4"/>
  </w:num>
  <w:num w:numId="5">
    <w:abstractNumId w:val="7"/>
  </w:num>
  <w:num w:numId="6">
    <w:abstractNumId w:val="6"/>
  </w:num>
  <w:num w:numId="7">
    <w:abstractNumId w:val="18"/>
  </w:num>
  <w:num w:numId="8">
    <w:abstractNumId w:val="5"/>
  </w:num>
  <w:num w:numId="9">
    <w:abstractNumId w:val="11"/>
  </w:num>
  <w:num w:numId="10">
    <w:abstractNumId w:val="8"/>
  </w:num>
  <w:num w:numId="11">
    <w:abstractNumId w:val="17"/>
  </w:num>
  <w:num w:numId="12">
    <w:abstractNumId w:val="2"/>
  </w:num>
  <w:num w:numId="13">
    <w:abstractNumId w:val="16"/>
  </w:num>
  <w:num w:numId="14">
    <w:abstractNumId w:val="14"/>
  </w:num>
  <w:num w:numId="15">
    <w:abstractNumId w:val="10"/>
  </w:num>
  <w:num w:numId="16">
    <w:abstractNumId w:val="0"/>
  </w:num>
  <w:num w:numId="17">
    <w:abstractNumId w:val="13"/>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TAzMTe3tDAyt7RU0lEKTi0uzszPAykwrAUAn0d/MSwAAAA="/>
  </w:docVars>
  <w:rsids>
    <w:rsidRoot w:val="00AB6903"/>
    <w:rsid w:val="00003F98"/>
    <w:rsid w:val="0001314B"/>
    <w:rsid w:val="00047C69"/>
    <w:rsid w:val="000700CD"/>
    <w:rsid w:val="00070F51"/>
    <w:rsid w:val="000C0A24"/>
    <w:rsid w:val="000D4022"/>
    <w:rsid w:val="00107FA6"/>
    <w:rsid w:val="00136D79"/>
    <w:rsid w:val="001560E3"/>
    <w:rsid w:val="00171767"/>
    <w:rsid w:val="00197741"/>
    <w:rsid w:val="001D26E7"/>
    <w:rsid w:val="001E1D9D"/>
    <w:rsid w:val="001E739E"/>
    <w:rsid w:val="002043D6"/>
    <w:rsid w:val="00217E5A"/>
    <w:rsid w:val="0022080F"/>
    <w:rsid w:val="002244F6"/>
    <w:rsid w:val="00224D53"/>
    <w:rsid w:val="00234897"/>
    <w:rsid w:val="002356FB"/>
    <w:rsid w:val="00264E5C"/>
    <w:rsid w:val="002B0A03"/>
    <w:rsid w:val="002C0EBE"/>
    <w:rsid w:val="002C2B38"/>
    <w:rsid w:val="002D366B"/>
    <w:rsid w:val="002E0A18"/>
    <w:rsid w:val="002F00E2"/>
    <w:rsid w:val="002F0777"/>
    <w:rsid w:val="002F10DB"/>
    <w:rsid w:val="00317993"/>
    <w:rsid w:val="00361447"/>
    <w:rsid w:val="00384A3F"/>
    <w:rsid w:val="00384A82"/>
    <w:rsid w:val="003A0BD3"/>
    <w:rsid w:val="003B0108"/>
    <w:rsid w:val="003B114E"/>
    <w:rsid w:val="003B1C1C"/>
    <w:rsid w:val="003B45D3"/>
    <w:rsid w:val="003C1A56"/>
    <w:rsid w:val="003F416A"/>
    <w:rsid w:val="004224D1"/>
    <w:rsid w:val="00425D06"/>
    <w:rsid w:val="00426C22"/>
    <w:rsid w:val="0042713D"/>
    <w:rsid w:val="00430FDF"/>
    <w:rsid w:val="0043148D"/>
    <w:rsid w:val="004510CB"/>
    <w:rsid w:val="004A137A"/>
    <w:rsid w:val="004C23C0"/>
    <w:rsid w:val="004D77F4"/>
    <w:rsid w:val="005117B1"/>
    <w:rsid w:val="005365B7"/>
    <w:rsid w:val="005553E7"/>
    <w:rsid w:val="00580D93"/>
    <w:rsid w:val="005865CB"/>
    <w:rsid w:val="005A1C9F"/>
    <w:rsid w:val="005C7E49"/>
    <w:rsid w:val="005F3271"/>
    <w:rsid w:val="00602C0E"/>
    <w:rsid w:val="00617975"/>
    <w:rsid w:val="00632FB6"/>
    <w:rsid w:val="00644573"/>
    <w:rsid w:val="00664A40"/>
    <w:rsid w:val="006B0147"/>
    <w:rsid w:val="006C0078"/>
    <w:rsid w:val="006C56AC"/>
    <w:rsid w:val="00730971"/>
    <w:rsid w:val="00730F07"/>
    <w:rsid w:val="007347D4"/>
    <w:rsid w:val="007657B7"/>
    <w:rsid w:val="00766A4C"/>
    <w:rsid w:val="007710F0"/>
    <w:rsid w:val="007801EF"/>
    <w:rsid w:val="00782162"/>
    <w:rsid w:val="0079255C"/>
    <w:rsid w:val="007950D3"/>
    <w:rsid w:val="007A0EDE"/>
    <w:rsid w:val="007B0704"/>
    <w:rsid w:val="007C37CA"/>
    <w:rsid w:val="00877198"/>
    <w:rsid w:val="00894152"/>
    <w:rsid w:val="008B4042"/>
    <w:rsid w:val="008B737A"/>
    <w:rsid w:val="008C45FA"/>
    <w:rsid w:val="008E0F0A"/>
    <w:rsid w:val="008E6689"/>
    <w:rsid w:val="00904340"/>
    <w:rsid w:val="009453FC"/>
    <w:rsid w:val="00947440"/>
    <w:rsid w:val="00955A83"/>
    <w:rsid w:val="00955AE5"/>
    <w:rsid w:val="0095687E"/>
    <w:rsid w:val="00991640"/>
    <w:rsid w:val="009B5535"/>
    <w:rsid w:val="009C4924"/>
    <w:rsid w:val="009D0FF3"/>
    <w:rsid w:val="009D2921"/>
    <w:rsid w:val="009D671C"/>
    <w:rsid w:val="009F4C57"/>
    <w:rsid w:val="00A2432B"/>
    <w:rsid w:val="00A26614"/>
    <w:rsid w:val="00A26FDF"/>
    <w:rsid w:val="00A42DE5"/>
    <w:rsid w:val="00A46CD6"/>
    <w:rsid w:val="00A676A8"/>
    <w:rsid w:val="00A7094A"/>
    <w:rsid w:val="00A82955"/>
    <w:rsid w:val="00A86ABD"/>
    <w:rsid w:val="00AB4182"/>
    <w:rsid w:val="00AB6903"/>
    <w:rsid w:val="00AE32D1"/>
    <w:rsid w:val="00B31B2D"/>
    <w:rsid w:val="00B46790"/>
    <w:rsid w:val="00B5200A"/>
    <w:rsid w:val="00B971B8"/>
    <w:rsid w:val="00BC52A0"/>
    <w:rsid w:val="00BE4487"/>
    <w:rsid w:val="00C23FBC"/>
    <w:rsid w:val="00C44559"/>
    <w:rsid w:val="00C73A58"/>
    <w:rsid w:val="00C77F1E"/>
    <w:rsid w:val="00C82B04"/>
    <w:rsid w:val="00CD503D"/>
    <w:rsid w:val="00CE61EC"/>
    <w:rsid w:val="00CF1FE2"/>
    <w:rsid w:val="00D12873"/>
    <w:rsid w:val="00D3204E"/>
    <w:rsid w:val="00D46C1F"/>
    <w:rsid w:val="00D636A5"/>
    <w:rsid w:val="00D74B84"/>
    <w:rsid w:val="00D81A46"/>
    <w:rsid w:val="00DA3214"/>
    <w:rsid w:val="00DA4BAE"/>
    <w:rsid w:val="00DD44F6"/>
    <w:rsid w:val="00DD6039"/>
    <w:rsid w:val="00DE5EE0"/>
    <w:rsid w:val="00DF67D1"/>
    <w:rsid w:val="00DF7697"/>
    <w:rsid w:val="00E36A6A"/>
    <w:rsid w:val="00E46411"/>
    <w:rsid w:val="00E60CA5"/>
    <w:rsid w:val="00E653A9"/>
    <w:rsid w:val="00E679EF"/>
    <w:rsid w:val="00E7208C"/>
    <w:rsid w:val="00EC7D08"/>
    <w:rsid w:val="00ED5859"/>
    <w:rsid w:val="00EF2D8E"/>
    <w:rsid w:val="00EF4515"/>
    <w:rsid w:val="00F26EA5"/>
    <w:rsid w:val="00F30DF2"/>
    <w:rsid w:val="00F46B7B"/>
    <w:rsid w:val="00F73B5F"/>
    <w:rsid w:val="00FA253A"/>
    <w:rsid w:val="00FC6942"/>
    <w:rsid w:val="00FC6B9D"/>
    <w:rsid w:val="00FF7A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4875482"/>
  <w15:docId w15:val="{E5BDCEC0-2CE1-4122-B62C-03CE752BC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unhideWhenUsed/>
    <w:qFormat/>
    <w:rsid w:val="00D636A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6903"/>
    <w:rPr>
      <w:color w:val="808080"/>
    </w:rPr>
  </w:style>
  <w:style w:type="paragraph" w:styleId="ListParagraph">
    <w:name w:val="List Paragraph"/>
    <w:aliases w:val="Bullet list"/>
    <w:basedOn w:val="Normal"/>
    <w:qFormat/>
    <w:rsid w:val="00AB6903"/>
    <w:pPr>
      <w:ind w:left="720"/>
      <w:contextualSpacing/>
    </w:pPr>
  </w:style>
  <w:style w:type="paragraph" w:styleId="Header">
    <w:name w:val="header"/>
    <w:basedOn w:val="Normal"/>
    <w:link w:val="HeaderChar"/>
    <w:rsid w:val="00AB6903"/>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AB6903"/>
    <w:rPr>
      <w:rFonts w:ascii="Times New Roman" w:eastAsia="Times New Roman" w:hAnsi="Times New Roman" w:cs="Times New Roman"/>
      <w:sz w:val="24"/>
      <w:szCs w:val="24"/>
    </w:rPr>
  </w:style>
  <w:style w:type="table" w:styleId="TableGrid">
    <w:name w:val="Table Grid"/>
    <w:basedOn w:val="TableNormal"/>
    <w:uiPriority w:val="39"/>
    <w:rsid w:val="002B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E5E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5EE0"/>
    <w:rPr>
      <w:rFonts w:ascii="Tahoma" w:hAnsi="Tahoma" w:cs="Tahoma"/>
      <w:sz w:val="16"/>
      <w:szCs w:val="16"/>
    </w:rPr>
  </w:style>
  <w:style w:type="character" w:styleId="SubtleEmphasis">
    <w:name w:val="Subtle Emphasis"/>
    <w:basedOn w:val="DefaultParagraphFont"/>
    <w:uiPriority w:val="19"/>
    <w:qFormat/>
    <w:rsid w:val="001E739E"/>
    <w:rPr>
      <w:i/>
      <w:iCs/>
      <w:color w:val="404040" w:themeColor="text1" w:themeTint="BF"/>
    </w:rPr>
  </w:style>
  <w:style w:type="character" w:customStyle="1" w:styleId="Style1">
    <w:name w:val="Style1"/>
    <w:basedOn w:val="DefaultParagraphFont"/>
    <w:uiPriority w:val="1"/>
    <w:rsid w:val="001E739E"/>
    <w:rPr>
      <w:color w:val="0033A0"/>
    </w:rPr>
  </w:style>
  <w:style w:type="character" w:customStyle="1" w:styleId="Style2">
    <w:name w:val="Style2"/>
    <w:basedOn w:val="DefaultParagraphFont"/>
    <w:uiPriority w:val="1"/>
    <w:rsid w:val="00B971B8"/>
    <w:rPr>
      <w:color w:val="0033A0"/>
    </w:rPr>
  </w:style>
  <w:style w:type="character" w:customStyle="1" w:styleId="Style3">
    <w:name w:val="Style3"/>
    <w:basedOn w:val="DefaultParagraphFont"/>
    <w:uiPriority w:val="1"/>
    <w:rsid w:val="003F416A"/>
    <w:rPr>
      <w:color w:val="0033A0"/>
    </w:rPr>
  </w:style>
  <w:style w:type="paragraph" w:styleId="Footer">
    <w:name w:val="footer"/>
    <w:basedOn w:val="Normal"/>
    <w:link w:val="FooterChar"/>
    <w:uiPriority w:val="99"/>
    <w:unhideWhenUsed/>
    <w:rsid w:val="00DD60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039"/>
  </w:style>
  <w:style w:type="character" w:customStyle="1" w:styleId="Heading4Char">
    <w:name w:val="Heading 4 Char"/>
    <w:basedOn w:val="DefaultParagraphFont"/>
    <w:link w:val="Heading4"/>
    <w:uiPriority w:val="9"/>
    <w:rsid w:val="00D636A5"/>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D636A5"/>
    <w:rPr>
      <w:color w:val="0563C1" w:themeColor="hyperlink"/>
      <w:u w:val="single"/>
    </w:rPr>
  </w:style>
  <w:style w:type="paragraph" w:styleId="BodyText">
    <w:name w:val="Body Text"/>
    <w:basedOn w:val="Normal"/>
    <w:link w:val="BodyTextChar"/>
    <w:uiPriority w:val="1"/>
    <w:qFormat/>
    <w:rsid w:val="00D636A5"/>
    <w:pPr>
      <w:widowControl w:val="0"/>
      <w:spacing w:after="0" w:line="240" w:lineRule="auto"/>
      <w:ind w:left="100"/>
    </w:pPr>
    <w:rPr>
      <w:rFonts w:ascii="Calibri" w:eastAsia="Calibri" w:hAnsi="Calibri"/>
      <w:lang w:val="en-US"/>
    </w:rPr>
  </w:style>
  <w:style w:type="character" w:customStyle="1" w:styleId="BodyTextChar">
    <w:name w:val="Body Text Char"/>
    <w:basedOn w:val="DefaultParagraphFont"/>
    <w:link w:val="BodyText"/>
    <w:uiPriority w:val="1"/>
    <w:rsid w:val="00D636A5"/>
    <w:rPr>
      <w:rFonts w:ascii="Calibri" w:eastAsia="Calibri" w:hAnsi="Calibri"/>
      <w:lang w:val="en-US"/>
    </w:rPr>
  </w:style>
  <w:style w:type="paragraph" w:styleId="NoSpacing">
    <w:name w:val="No Spacing"/>
    <w:link w:val="NoSpacingChar"/>
    <w:uiPriority w:val="1"/>
    <w:qFormat/>
    <w:rsid w:val="00217E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17E5A"/>
    <w:rPr>
      <w:rFonts w:eastAsiaTheme="minorEastAsia"/>
      <w:lang w:val="en-US" w:eastAsia="ja-JP"/>
    </w:rPr>
  </w:style>
  <w:style w:type="character" w:styleId="FollowedHyperlink">
    <w:name w:val="FollowedHyperlink"/>
    <w:basedOn w:val="DefaultParagraphFont"/>
    <w:uiPriority w:val="99"/>
    <w:semiHidden/>
    <w:unhideWhenUsed/>
    <w:rsid w:val="00FF7A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prt@camrt.c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mrt.ca/wp-content/uploads/2019/01/APRTT-Competency-Profile-2018-11-FINAL.pdf"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6F3496791F74B309F894A71C3122963"/>
        <w:category>
          <w:name w:val="General"/>
          <w:gallery w:val="placeholder"/>
        </w:category>
        <w:types>
          <w:type w:val="bbPlcHdr"/>
        </w:types>
        <w:behaviors>
          <w:behavior w:val="content"/>
        </w:behaviors>
        <w:guid w:val="{2F368F27-958E-41E4-833C-A9FDA5B803DF}"/>
      </w:docPartPr>
      <w:docPartBody>
        <w:p w:rsidR="00F54532" w:rsidRDefault="00E64A54" w:rsidP="00E64A54">
          <w:pPr>
            <w:pStyle w:val="76F3496791F74B309F894A71C3122963"/>
          </w:pPr>
          <w:r w:rsidRPr="0022080F">
            <w:rPr>
              <w:rStyle w:val="PlaceholderText"/>
              <w:sz w:val="18"/>
              <w:szCs w:val="18"/>
            </w:rPr>
            <w:t>Click here to enter text.</w:t>
          </w:r>
        </w:p>
      </w:docPartBody>
    </w:docPart>
    <w:docPart>
      <w:docPartPr>
        <w:name w:val="90A554E41656418D959365EB8AA0D259"/>
        <w:category>
          <w:name w:val="General"/>
          <w:gallery w:val="placeholder"/>
        </w:category>
        <w:types>
          <w:type w:val="bbPlcHdr"/>
        </w:types>
        <w:behaviors>
          <w:behavior w:val="content"/>
        </w:behaviors>
        <w:guid w:val="{6D2D8002-625D-4F11-9314-6A247FBA45CD}"/>
      </w:docPartPr>
      <w:docPartBody>
        <w:p w:rsidR="00F54532" w:rsidRDefault="00E64A54" w:rsidP="00E64A54">
          <w:pPr>
            <w:pStyle w:val="90A554E41656418D959365EB8AA0D259"/>
          </w:pPr>
          <w:r w:rsidRPr="0022080F">
            <w:rPr>
              <w:rStyle w:val="PlaceholderText"/>
              <w:sz w:val="18"/>
              <w:szCs w:val="18"/>
            </w:rPr>
            <w:t>Click here to enter text.</w:t>
          </w:r>
        </w:p>
      </w:docPartBody>
    </w:docPart>
    <w:docPart>
      <w:docPartPr>
        <w:name w:val="24572EBBB4A9451EBBB6CF9D1D35EF55"/>
        <w:category>
          <w:name w:val="General"/>
          <w:gallery w:val="placeholder"/>
        </w:category>
        <w:types>
          <w:type w:val="bbPlcHdr"/>
        </w:types>
        <w:behaviors>
          <w:behavior w:val="content"/>
        </w:behaviors>
        <w:guid w:val="{C67C952A-F39E-43D6-A786-A84FAD1C6E44}"/>
      </w:docPartPr>
      <w:docPartBody>
        <w:p w:rsidR="00F54532" w:rsidRDefault="00E64A54" w:rsidP="00E64A54">
          <w:pPr>
            <w:pStyle w:val="24572EBBB4A9451EBBB6CF9D1D35EF55"/>
          </w:pPr>
          <w:r w:rsidRPr="0022080F">
            <w:rPr>
              <w:rStyle w:val="PlaceholderText"/>
              <w:sz w:val="18"/>
              <w:szCs w:val="18"/>
            </w:rPr>
            <w:t>Click here to enter text.</w:t>
          </w:r>
        </w:p>
      </w:docPartBody>
    </w:docPart>
    <w:docPart>
      <w:docPartPr>
        <w:name w:val="83E56C4D0CB14A088FCF648FD7D4293C"/>
        <w:category>
          <w:name w:val="General"/>
          <w:gallery w:val="placeholder"/>
        </w:category>
        <w:types>
          <w:type w:val="bbPlcHdr"/>
        </w:types>
        <w:behaviors>
          <w:behavior w:val="content"/>
        </w:behaviors>
        <w:guid w:val="{624AEBBD-6B5E-400F-A0C6-E96BA828CC90}"/>
      </w:docPartPr>
      <w:docPartBody>
        <w:p w:rsidR="00F54532" w:rsidRDefault="00E64A54" w:rsidP="00E64A54">
          <w:pPr>
            <w:pStyle w:val="83E56C4D0CB14A088FCF648FD7D4293C"/>
          </w:pPr>
          <w:r w:rsidRPr="0022080F">
            <w:rPr>
              <w:rStyle w:val="PlaceholderText"/>
              <w:sz w:val="18"/>
              <w:szCs w:val="18"/>
            </w:rPr>
            <w:t>Click here to enter text.</w:t>
          </w:r>
        </w:p>
      </w:docPartBody>
    </w:docPart>
    <w:docPart>
      <w:docPartPr>
        <w:name w:val="7E7F8ED51C57418CB57F58A5B52ACDD8"/>
        <w:category>
          <w:name w:val="General"/>
          <w:gallery w:val="placeholder"/>
        </w:category>
        <w:types>
          <w:type w:val="bbPlcHdr"/>
        </w:types>
        <w:behaviors>
          <w:behavior w:val="content"/>
        </w:behaviors>
        <w:guid w:val="{030400FA-BE1D-4AAC-B72B-6D9D7F5D6901}"/>
      </w:docPartPr>
      <w:docPartBody>
        <w:p w:rsidR="00F54532" w:rsidRDefault="00E64A54" w:rsidP="00E64A54">
          <w:pPr>
            <w:pStyle w:val="7E7F8ED51C57418CB57F58A5B52ACDD8"/>
          </w:pPr>
          <w:r w:rsidRPr="0022080F">
            <w:rPr>
              <w:rStyle w:val="PlaceholderText"/>
              <w:sz w:val="18"/>
              <w:szCs w:val="18"/>
            </w:rPr>
            <w:t>Click here to enter text.</w:t>
          </w:r>
        </w:p>
      </w:docPartBody>
    </w:docPart>
    <w:docPart>
      <w:docPartPr>
        <w:name w:val="50D16CD271214246AA423BE175DAFE6D"/>
        <w:category>
          <w:name w:val="General"/>
          <w:gallery w:val="placeholder"/>
        </w:category>
        <w:types>
          <w:type w:val="bbPlcHdr"/>
        </w:types>
        <w:behaviors>
          <w:behavior w:val="content"/>
        </w:behaviors>
        <w:guid w:val="{AEE10D42-AF28-4BEE-B856-626DD5FB3EA6}"/>
      </w:docPartPr>
      <w:docPartBody>
        <w:p w:rsidR="00F54532" w:rsidRDefault="00E64A54" w:rsidP="00E64A54">
          <w:pPr>
            <w:pStyle w:val="50D16CD271214246AA423BE175DAFE6D"/>
          </w:pPr>
          <w:r w:rsidRPr="0022080F">
            <w:rPr>
              <w:rStyle w:val="PlaceholderText"/>
              <w:sz w:val="18"/>
              <w:szCs w:val="18"/>
            </w:rPr>
            <w:t>Click here to enter text.</w:t>
          </w:r>
        </w:p>
      </w:docPartBody>
    </w:docPart>
    <w:docPart>
      <w:docPartPr>
        <w:name w:val="FD5B00F0E72746C693412632A4030554"/>
        <w:category>
          <w:name w:val="General"/>
          <w:gallery w:val="placeholder"/>
        </w:category>
        <w:types>
          <w:type w:val="bbPlcHdr"/>
        </w:types>
        <w:behaviors>
          <w:behavior w:val="content"/>
        </w:behaviors>
        <w:guid w:val="{3B935D36-D431-4B71-81FB-B22116C86E59}"/>
      </w:docPartPr>
      <w:docPartBody>
        <w:p w:rsidR="00F54532" w:rsidRDefault="00E64A54" w:rsidP="00E64A54">
          <w:pPr>
            <w:pStyle w:val="FD5B00F0E72746C693412632A4030554"/>
          </w:pPr>
          <w:r w:rsidRPr="0022080F">
            <w:rPr>
              <w:rStyle w:val="PlaceholderText"/>
              <w:sz w:val="18"/>
              <w:szCs w:val="18"/>
            </w:rPr>
            <w:t>Click here to enter text.</w:t>
          </w:r>
        </w:p>
      </w:docPartBody>
    </w:docPart>
    <w:docPart>
      <w:docPartPr>
        <w:name w:val="7049BB61A1DA407981C894E456B89301"/>
        <w:category>
          <w:name w:val="General"/>
          <w:gallery w:val="placeholder"/>
        </w:category>
        <w:types>
          <w:type w:val="bbPlcHdr"/>
        </w:types>
        <w:behaviors>
          <w:behavior w:val="content"/>
        </w:behaviors>
        <w:guid w:val="{D20EB628-91E2-47C3-8848-C5B66274F6AF}"/>
      </w:docPartPr>
      <w:docPartBody>
        <w:p w:rsidR="00F54532" w:rsidRDefault="00E64A54" w:rsidP="00E64A54">
          <w:pPr>
            <w:pStyle w:val="7049BB61A1DA407981C894E456B89301"/>
          </w:pPr>
          <w:r w:rsidRPr="0022080F">
            <w:rPr>
              <w:rStyle w:val="PlaceholderText"/>
              <w:sz w:val="18"/>
              <w:szCs w:val="18"/>
            </w:rPr>
            <w:t>Click here to enter text.</w:t>
          </w:r>
        </w:p>
      </w:docPartBody>
    </w:docPart>
    <w:docPart>
      <w:docPartPr>
        <w:name w:val="E21D21825D504D7291C6C57EE152C309"/>
        <w:category>
          <w:name w:val="General"/>
          <w:gallery w:val="placeholder"/>
        </w:category>
        <w:types>
          <w:type w:val="bbPlcHdr"/>
        </w:types>
        <w:behaviors>
          <w:behavior w:val="content"/>
        </w:behaviors>
        <w:guid w:val="{CD0B0B8E-2529-4B7A-8ED7-F5C1B71DB434}"/>
      </w:docPartPr>
      <w:docPartBody>
        <w:p w:rsidR="00F54532" w:rsidRDefault="00E64A54" w:rsidP="00E64A54">
          <w:pPr>
            <w:pStyle w:val="E21D21825D504D7291C6C57EE152C309"/>
          </w:pPr>
          <w:r w:rsidRPr="0022080F">
            <w:rPr>
              <w:rStyle w:val="PlaceholderText"/>
              <w:sz w:val="18"/>
              <w:szCs w:val="18"/>
            </w:rPr>
            <w:t>Click here to enter text.</w:t>
          </w:r>
        </w:p>
      </w:docPartBody>
    </w:docPart>
    <w:docPart>
      <w:docPartPr>
        <w:name w:val="F72D3196CABC42E59BEFEBF027B729E0"/>
        <w:category>
          <w:name w:val="General"/>
          <w:gallery w:val="placeholder"/>
        </w:category>
        <w:types>
          <w:type w:val="bbPlcHdr"/>
        </w:types>
        <w:behaviors>
          <w:behavior w:val="content"/>
        </w:behaviors>
        <w:guid w:val="{740498BC-4EFA-45B0-81ED-18E61FCE57FD}"/>
      </w:docPartPr>
      <w:docPartBody>
        <w:p w:rsidR="00F54532" w:rsidRDefault="00E64A54" w:rsidP="00E64A54">
          <w:pPr>
            <w:pStyle w:val="F72D3196CABC42E59BEFEBF027B729E0"/>
          </w:pPr>
          <w:r w:rsidRPr="0022080F">
            <w:rPr>
              <w:rStyle w:val="PlaceholderText"/>
              <w:sz w:val="18"/>
              <w:szCs w:val="18"/>
            </w:rPr>
            <w:t>Click here to enter text.</w:t>
          </w:r>
        </w:p>
      </w:docPartBody>
    </w:docPart>
    <w:docPart>
      <w:docPartPr>
        <w:name w:val="D4485CA4E12B4462BE6C6D5EE1B87712"/>
        <w:category>
          <w:name w:val="General"/>
          <w:gallery w:val="placeholder"/>
        </w:category>
        <w:types>
          <w:type w:val="bbPlcHdr"/>
        </w:types>
        <w:behaviors>
          <w:behavior w:val="content"/>
        </w:behaviors>
        <w:guid w:val="{C23A6180-9198-4502-B600-7F6AFD68CAA6}"/>
      </w:docPartPr>
      <w:docPartBody>
        <w:p w:rsidR="00F54532" w:rsidRDefault="00E64A54" w:rsidP="00E64A54">
          <w:pPr>
            <w:pStyle w:val="D4485CA4E12B4462BE6C6D5EE1B87712"/>
          </w:pPr>
          <w:r w:rsidRPr="0022080F">
            <w:rPr>
              <w:rStyle w:val="PlaceholderText"/>
              <w:sz w:val="18"/>
              <w:szCs w:val="18"/>
            </w:rPr>
            <w:t>Click here to enter text.</w:t>
          </w:r>
        </w:p>
      </w:docPartBody>
    </w:docPart>
    <w:docPart>
      <w:docPartPr>
        <w:name w:val="491B72BD59204829824A3242E821122C"/>
        <w:category>
          <w:name w:val="General"/>
          <w:gallery w:val="placeholder"/>
        </w:category>
        <w:types>
          <w:type w:val="bbPlcHdr"/>
        </w:types>
        <w:behaviors>
          <w:behavior w:val="content"/>
        </w:behaviors>
        <w:guid w:val="{89278F25-EF2E-4E70-AAAB-692A74AF6E7C}"/>
      </w:docPartPr>
      <w:docPartBody>
        <w:p w:rsidR="00F54532" w:rsidRDefault="00E64A54" w:rsidP="00E64A54">
          <w:pPr>
            <w:pStyle w:val="491B72BD59204829824A3242E821122C"/>
          </w:pPr>
          <w:r w:rsidRPr="0022080F">
            <w:rPr>
              <w:rStyle w:val="PlaceholderText"/>
              <w:sz w:val="18"/>
              <w:szCs w:val="18"/>
            </w:rPr>
            <w:t>Click here to enter text.</w:t>
          </w:r>
        </w:p>
      </w:docPartBody>
    </w:docPart>
    <w:docPart>
      <w:docPartPr>
        <w:name w:val="F9E9E704251C4AB7B3A56845A981864A"/>
        <w:category>
          <w:name w:val="General"/>
          <w:gallery w:val="placeholder"/>
        </w:category>
        <w:types>
          <w:type w:val="bbPlcHdr"/>
        </w:types>
        <w:behaviors>
          <w:behavior w:val="content"/>
        </w:behaviors>
        <w:guid w:val="{44F90CC7-B96B-4C40-BAD4-22D08A05603F}"/>
      </w:docPartPr>
      <w:docPartBody>
        <w:p w:rsidR="00F54532" w:rsidRDefault="00E64A54" w:rsidP="00E64A54">
          <w:pPr>
            <w:pStyle w:val="F9E9E704251C4AB7B3A56845A981864A"/>
          </w:pPr>
          <w:r w:rsidRPr="0022080F">
            <w:rPr>
              <w:rStyle w:val="PlaceholderText"/>
              <w:sz w:val="18"/>
              <w:szCs w:val="18"/>
            </w:rPr>
            <w:t>Click here to enter text.</w:t>
          </w:r>
        </w:p>
      </w:docPartBody>
    </w:docPart>
    <w:docPart>
      <w:docPartPr>
        <w:name w:val="4DF675865B134CE7961479ED9C3DCD30"/>
        <w:category>
          <w:name w:val="General"/>
          <w:gallery w:val="placeholder"/>
        </w:category>
        <w:types>
          <w:type w:val="bbPlcHdr"/>
        </w:types>
        <w:behaviors>
          <w:behavior w:val="content"/>
        </w:behaviors>
        <w:guid w:val="{04DCEC79-5667-44F3-A5AB-B5B4DB8F2F4E}"/>
      </w:docPartPr>
      <w:docPartBody>
        <w:p w:rsidR="00F54532" w:rsidRDefault="00E64A54" w:rsidP="00E64A54">
          <w:pPr>
            <w:pStyle w:val="4DF675865B134CE7961479ED9C3DCD30"/>
          </w:pPr>
          <w:r w:rsidRPr="0022080F">
            <w:rPr>
              <w:rStyle w:val="PlaceholderText"/>
              <w:sz w:val="18"/>
              <w:szCs w:val="18"/>
            </w:rPr>
            <w:t>Click here to enter text.</w:t>
          </w:r>
        </w:p>
      </w:docPartBody>
    </w:docPart>
    <w:docPart>
      <w:docPartPr>
        <w:name w:val="08FAD3BBD72948C3811DE65273AC5D4E"/>
        <w:category>
          <w:name w:val="General"/>
          <w:gallery w:val="placeholder"/>
        </w:category>
        <w:types>
          <w:type w:val="bbPlcHdr"/>
        </w:types>
        <w:behaviors>
          <w:behavior w:val="content"/>
        </w:behaviors>
        <w:guid w:val="{D6A09D7B-0537-409F-A357-3534553CA9C1}"/>
      </w:docPartPr>
      <w:docPartBody>
        <w:p w:rsidR="00F54532" w:rsidRDefault="00E64A54" w:rsidP="00E64A54">
          <w:pPr>
            <w:pStyle w:val="08FAD3BBD72948C3811DE65273AC5D4E"/>
          </w:pPr>
          <w:r w:rsidRPr="0022080F">
            <w:rPr>
              <w:rStyle w:val="PlaceholderText"/>
              <w:sz w:val="18"/>
              <w:szCs w:val="18"/>
            </w:rPr>
            <w:t>Click here to enter text.</w:t>
          </w:r>
        </w:p>
      </w:docPartBody>
    </w:docPart>
    <w:docPart>
      <w:docPartPr>
        <w:name w:val="B155C60C6C57427DBAB1D87900ECE73F"/>
        <w:category>
          <w:name w:val="General"/>
          <w:gallery w:val="placeholder"/>
        </w:category>
        <w:types>
          <w:type w:val="bbPlcHdr"/>
        </w:types>
        <w:behaviors>
          <w:behavior w:val="content"/>
        </w:behaviors>
        <w:guid w:val="{1E8384D3-9856-475D-9AC2-A6F54B0F1653}"/>
      </w:docPartPr>
      <w:docPartBody>
        <w:p w:rsidR="00F54532" w:rsidRDefault="00E64A54" w:rsidP="00E64A54">
          <w:pPr>
            <w:pStyle w:val="B155C60C6C57427DBAB1D87900ECE73F"/>
          </w:pPr>
          <w:r w:rsidRPr="0022080F">
            <w:rPr>
              <w:rStyle w:val="PlaceholderText"/>
              <w:sz w:val="18"/>
              <w:szCs w:val="18"/>
            </w:rPr>
            <w:t>Click here to enter text.</w:t>
          </w:r>
        </w:p>
      </w:docPartBody>
    </w:docPart>
    <w:docPart>
      <w:docPartPr>
        <w:name w:val="65D8F904DCD148499DA0E83AEB38F661"/>
        <w:category>
          <w:name w:val="General"/>
          <w:gallery w:val="placeholder"/>
        </w:category>
        <w:types>
          <w:type w:val="bbPlcHdr"/>
        </w:types>
        <w:behaviors>
          <w:behavior w:val="content"/>
        </w:behaviors>
        <w:guid w:val="{5A8497EA-DD6E-40BE-8A12-8804D4FE4BB9}"/>
      </w:docPartPr>
      <w:docPartBody>
        <w:p w:rsidR="00F54532" w:rsidRDefault="00E64A54" w:rsidP="00E64A54">
          <w:pPr>
            <w:pStyle w:val="65D8F904DCD148499DA0E83AEB38F661"/>
          </w:pPr>
          <w:r w:rsidRPr="0022080F">
            <w:rPr>
              <w:rStyle w:val="PlaceholderText"/>
              <w:sz w:val="18"/>
              <w:szCs w:val="18"/>
            </w:rPr>
            <w:t>Click here to enter text.</w:t>
          </w:r>
        </w:p>
      </w:docPartBody>
    </w:docPart>
    <w:docPart>
      <w:docPartPr>
        <w:name w:val="EEFC2465935D4C1891E8E88C71233436"/>
        <w:category>
          <w:name w:val="General"/>
          <w:gallery w:val="placeholder"/>
        </w:category>
        <w:types>
          <w:type w:val="bbPlcHdr"/>
        </w:types>
        <w:behaviors>
          <w:behavior w:val="content"/>
        </w:behaviors>
        <w:guid w:val="{3D3D8674-3998-4484-A963-0DCF465C3F65}"/>
      </w:docPartPr>
      <w:docPartBody>
        <w:p w:rsidR="00F54532" w:rsidRDefault="00E64A54" w:rsidP="00E64A54">
          <w:pPr>
            <w:pStyle w:val="EEFC2465935D4C1891E8E88C71233436"/>
          </w:pPr>
          <w:r w:rsidRPr="0022080F">
            <w:rPr>
              <w:rStyle w:val="PlaceholderText"/>
              <w:sz w:val="18"/>
              <w:szCs w:val="18"/>
            </w:rPr>
            <w:t>Click here to enter text.</w:t>
          </w:r>
        </w:p>
      </w:docPartBody>
    </w:docPart>
    <w:docPart>
      <w:docPartPr>
        <w:name w:val="F22713CC90D94C89AAB371EA4A07E7F7"/>
        <w:category>
          <w:name w:val="General"/>
          <w:gallery w:val="placeholder"/>
        </w:category>
        <w:types>
          <w:type w:val="bbPlcHdr"/>
        </w:types>
        <w:behaviors>
          <w:behavior w:val="content"/>
        </w:behaviors>
        <w:guid w:val="{930CD1CB-1646-4EFD-8D10-EE5345B80F23}"/>
      </w:docPartPr>
      <w:docPartBody>
        <w:p w:rsidR="00F54532" w:rsidRDefault="00E64A54" w:rsidP="00E64A54">
          <w:pPr>
            <w:pStyle w:val="F22713CC90D94C89AAB371EA4A07E7F7"/>
          </w:pPr>
          <w:r w:rsidRPr="0022080F">
            <w:rPr>
              <w:rStyle w:val="PlaceholderText"/>
              <w:sz w:val="18"/>
              <w:szCs w:val="18"/>
            </w:rPr>
            <w:t>Click here to enter text.</w:t>
          </w:r>
        </w:p>
      </w:docPartBody>
    </w:docPart>
    <w:docPart>
      <w:docPartPr>
        <w:name w:val="574EC19ADF6B4A5BA685A86EA9EDF8D0"/>
        <w:category>
          <w:name w:val="General"/>
          <w:gallery w:val="placeholder"/>
        </w:category>
        <w:types>
          <w:type w:val="bbPlcHdr"/>
        </w:types>
        <w:behaviors>
          <w:behavior w:val="content"/>
        </w:behaviors>
        <w:guid w:val="{16F936CA-C016-482A-A2E5-A937FCCAF493}"/>
      </w:docPartPr>
      <w:docPartBody>
        <w:p w:rsidR="00F54532" w:rsidRDefault="00E64A54" w:rsidP="00E64A54">
          <w:pPr>
            <w:pStyle w:val="574EC19ADF6B4A5BA685A86EA9EDF8D0"/>
          </w:pPr>
          <w:r w:rsidRPr="0022080F">
            <w:rPr>
              <w:rStyle w:val="PlaceholderText"/>
              <w:sz w:val="18"/>
              <w:szCs w:val="18"/>
            </w:rPr>
            <w:t>Click here to enter text.</w:t>
          </w:r>
        </w:p>
      </w:docPartBody>
    </w:docPart>
    <w:docPart>
      <w:docPartPr>
        <w:name w:val="9CDC4844AB364F4F87D4B2A59A81EFFA"/>
        <w:category>
          <w:name w:val="General"/>
          <w:gallery w:val="placeholder"/>
        </w:category>
        <w:types>
          <w:type w:val="bbPlcHdr"/>
        </w:types>
        <w:behaviors>
          <w:behavior w:val="content"/>
        </w:behaviors>
        <w:guid w:val="{3086962A-9D79-4732-9D61-13F897341907}"/>
      </w:docPartPr>
      <w:docPartBody>
        <w:p w:rsidR="00F54532" w:rsidRDefault="00E64A54" w:rsidP="00E64A54">
          <w:pPr>
            <w:pStyle w:val="9CDC4844AB364F4F87D4B2A59A81EFFA"/>
          </w:pPr>
          <w:r w:rsidRPr="0022080F">
            <w:rPr>
              <w:rStyle w:val="PlaceholderText"/>
              <w:sz w:val="18"/>
              <w:szCs w:val="18"/>
            </w:rPr>
            <w:t>Click here to enter text.</w:t>
          </w:r>
        </w:p>
      </w:docPartBody>
    </w:docPart>
    <w:docPart>
      <w:docPartPr>
        <w:name w:val="DB775DD7000D491D8522AAF784608524"/>
        <w:category>
          <w:name w:val="General"/>
          <w:gallery w:val="placeholder"/>
        </w:category>
        <w:types>
          <w:type w:val="bbPlcHdr"/>
        </w:types>
        <w:behaviors>
          <w:behavior w:val="content"/>
        </w:behaviors>
        <w:guid w:val="{B3D399EA-3DA8-499F-8F2F-E7BFD067B6E4}"/>
      </w:docPartPr>
      <w:docPartBody>
        <w:p w:rsidR="00F54532" w:rsidRDefault="00E64A54" w:rsidP="00E64A54">
          <w:pPr>
            <w:pStyle w:val="DB775DD7000D491D8522AAF784608524"/>
          </w:pPr>
          <w:r w:rsidRPr="0022080F">
            <w:rPr>
              <w:rStyle w:val="PlaceholderText"/>
              <w:sz w:val="18"/>
              <w:szCs w:val="18"/>
            </w:rPr>
            <w:t>Click here to enter text.</w:t>
          </w:r>
        </w:p>
      </w:docPartBody>
    </w:docPart>
    <w:docPart>
      <w:docPartPr>
        <w:name w:val="5D6DC92992B343358013F175050D6193"/>
        <w:category>
          <w:name w:val="General"/>
          <w:gallery w:val="placeholder"/>
        </w:category>
        <w:types>
          <w:type w:val="bbPlcHdr"/>
        </w:types>
        <w:behaviors>
          <w:behavior w:val="content"/>
        </w:behaviors>
        <w:guid w:val="{5CCAFD6B-D3D7-4A29-A25F-8E7C8BF6D676}"/>
      </w:docPartPr>
      <w:docPartBody>
        <w:p w:rsidR="00F54532" w:rsidRDefault="00E64A54" w:rsidP="00E64A54">
          <w:pPr>
            <w:pStyle w:val="5D6DC92992B343358013F175050D6193"/>
          </w:pPr>
          <w:r w:rsidRPr="0022080F">
            <w:rPr>
              <w:rStyle w:val="PlaceholderText"/>
              <w:sz w:val="18"/>
              <w:szCs w:val="18"/>
            </w:rPr>
            <w:t>Click here to enter text.</w:t>
          </w:r>
        </w:p>
      </w:docPartBody>
    </w:docPart>
    <w:docPart>
      <w:docPartPr>
        <w:name w:val="86EE96BFD25A479C87A4D6681B685C46"/>
        <w:category>
          <w:name w:val="General"/>
          <w:gallery w:val="placeholder"/>
        </w:category>
        <w:types>
          <w:type w:val="bbPlcHdr"/>
        </w:types>
        <w:behaviors>
          <w:behavior w:val="content"/>
        </w:behaviors>
        <w:guid w:val="{7615B5C2-AA19-4960-A6E5-360920EDA49A}"/>
      </w:docPartPr>
      <w:docPartBody>
        <w:p w:rsidR="00F54532" w:rsidRDefault="00E64A54" w:rsidP="00E64A54">
          <w:pPr>
            <w:pStyle w:val="86EE96BFD25A479C87A4D6681B685C46"/>
          </w:pPr>
          <w:r w:rsidRPr="0022080F">
            <w:rPr>
              <w:rStyle w:val="PlaceholderText"/>
              <w:sz w:val="18"/>
              <w:szCs w:val="18"/>
            </w:rPr>
            <w:t>Click here to enter text.</w:t>
          </w:r>
        </w:p>
      </w:docPartBody>
    </w:docPart>
    <w:docPart>
      <w:docPartPr>
        <w:name w:val="F793974E800549F39E8968D192B5007D"/>
        <w:category>
          <w:name w:val="General"/>
          <w:gallery w:val="placeholder"/>
        </w:category>
        <w:types>
          <w:type w:val="bbPlcHdr"/>
        </w:types>
        <w:behaviors>
          <w:behavior w:val="content"/>
        </w:behaviors>
        <w:guid w:val="{0AA44F70-3BB0-489A-8C39-92BCF8B8EF6A}"/>
      </w:docPartPr>
      <w:docPartBody>
        <w:p w:rsidR="00F54532" w:rsidRDefault="00E64A54" w:rsidP="00E64A54">
          <w:pPr>
            <w:pStyle w:val="F793974E800549F39E8968D192B5007D"/>
          </w:pPr>
          <w:r w:rsidRPr="0022080F">
            <w:rPr>
              <w:rStyle w:val="PlaceholderText"/>
              <w:sz w:val="18"/>
              <w:szCs w:val="18"/>
            </w:rPr>
            <w:t>Click here to enter text.</w:t>
          </w:r>
        </w:p>
      </w:docPartBody>
    </w:docPart>
    <w:docPart>
      <w:docPartPr>
        <w:name w:val="D45BE2CD06044E02A5C93E8BFD75A32C"/>
        <w:category>
          <w:name w:val="General"/>
          <w:gallery w:val="placeholder"/>
        </w:category>
        <w:types>
          <w:type w:val="bbPlcHdr"/>
        </w:types>
        <w:behaviors>
          <w:behavior w:val="content"/>
        </w:behaviors>
        <w:guid w:val="{3AE9A136-2590-410F-BEF1-DD3624C5C627}"/>
      </w:docPartPr>
      <w:docPartBody>
        <w:p w:rsidR="00F54532" w:rsidRDefault="00E64A54" w:rsidP="00E64A54">
          <w:pPr>
            <w:pStyle w:val="D45BE2CD06044E02A5C93E8BFD75A32C"/>
          </w:pPr>
          <w:r w:rsidRPr="0022080F">
            <w:rPr>
              <w:rStyle w:val="PlaceholderText"/>
              <w:sz w:val="18"/>
              <w:szCs w:val="18"/>
            </w:rPr>
            <w:t>Click here to enter text.</w:t>
          </w:r>
        </w:p>
      </w:docPartBody>
    </w:docPart>
    <w:docPart>
      <w:docPartPr>
        <w:name w:val="F713E9C96F9D4BAAAA2897DD89E7A745"/>
        <w:category>
          <w:name w:val="General"/>
          <w:gallery w:val="placeholder"/>
        </w:category>
        <w:types>
          <w:type w:val="bbPlcHdr"/>
        </w:types>
        <w:behaviors>
          <w:behavior w:val="content"/>
        </w:behaviors>
        <w:guid w:val="{6B3EAA17-0839-4CC4-BAF8-85D682C38BD9}"/>
      </w:docPartPr>
      <w:docPartBody>
        <w:p w:rsidR="00F54532" w:rsidRDefault="00E64A54" w:rsidP="00E64A54">
          <w:pPr>
            <w:pStyle w:val="F713E9C96F9D4BAAAA2897DD89E7A745"/>
          </w:pPr>
          <w:r w:rsidRPr="0022080F">
            <w:rPr>
              <w:rStyle w:val="PlaceholderText"/>
              <w:sz w:val="18"/>
              <w:szCs w:val="18"/>
            </w:rPr>
            <w:t>Click here to enter text.</w:t>
          </w:r>
        </w:p>
      </w:docPartBody>
    </w:docPart>
    <w:docPart>
      <w:docPartPr>
        <w:name w:val="428DE9657949423E9D432A45A4014AE7"/>
        <w:category>
          <w:name w:val="General"/>
          <w:gallery w:val="placeholder"/>
        </w:category>
        <w:types>
          <w:type w:val="bbPlcHdr"/>
        </w:types>
        <w:behaviors>
          <w:behavior w:val="content"/>
        </w:behaviors>
        <w:guid w:val="{186D9921-AE08-46B8-BE44-0786A4C41E10}"/>
      </w:docPartPr>
      <w:docPartBody>
        <w:p w:rsidR="00F54532" w:rsidRDefault="00E64A54" w:rsidP="00E64A54">
          <w:pPr>
            <w:pStyle w:val="428DE9657949423E9D432A45A4014AE7"/>
          </w:pPr>
          <w:r w:rsidRPr="0022080F">
            <w:rPr>
              <w:rStyle w:val="PlaceholderText"/>
              <w:sz w:val="18"/>
              <w:szCs w:val="18"/>
            </w:rPr>
            <w:t>Click here to enter text.</w:t>
          </w:r>
        </w:p>
      </w:docPartBody>
    </w:docPart>
    <w:docPart>
      <w:docPartPr>
        <w:name w:val="F19158114A9D40AA900F031FD20A6699"/>
        <w:category>
          <w:name w:val="General"/>
          <w:gallery w:val="placeholder"/>
        </w:category>
        <w:types>
          <w:type w:val="bbPlcHdr"/>
        </w:types>
        <w:behaviors>
          <w:behavior w:val="content"/>
        </w:behaviors>
        <w:guid w:val="{43F05D4E-05AC-4786-AC7A-C908373021CB}"/>
      </w:docPartPr>
      <w:docPartBody>
        <w:p w:rsidR="00F54532" w:rsidRDefault="00E64A54" w:rsidP="00E64A54">
          <w:pPr>
            <w:pStyle w:val="F19158114A9D40AA900F031FD20A6699"/>
          </w:pPr>
          <w:r w:rsidRPr="0022080F">
            <w:rPr>
              <w:rStyle w:val="PlaceholderText"/>
              <w:sz w:val="18"/>
              <w:szCs w:val="18"/>
            </w:rPr>
            <w:t>Click here to enter text.</w:t>
          </w:r>
        </w:p>
      </w:docPartBody>
    </w:docPart>
    <w:docPart>
      <w:docPartPr>
        <w:name w:val="074504745C264107BA7C893310A500F8"/>
        <w:category>
          <w:name w:val="General"/>
          <w:gallery w:val="placeholder"/>
        </w:category>
        <w:types>
          <w:type w:val="bbPlcHdr"/>
        </w:types>
        <w:behaviors>
          <w:behavior w:val="content"/>
        </w:behaviors>
        <w:guid w:val="{40B60C10-83E0-4665-9B47-478050A1B3EA}"/>
      </w:docPartPr>
      <w:docPartBody>
        <w:p w:rsidR="00F54532" w:rsidRDefault="00E64A54" w:rsidP="00E64A54">
          <w:pPr>
            <w:pStyle w:val="074504745C264107BA7C893310A500F8"/>
          </w:pPr>
          <w:r w:rsidRPr="0022080F">
            <w:rPr>
              <w:rStyle w:val="PlaceholderText"/>
              <w:sz w:val="18"/>
              <w:szCs w:val="18"/>
            </w:rPr>
            <w:t>Click here to enter text.</w:t>
          </w:r>
        </w:p>
      </w:docPartBody>
    </w:docPart>
    <w:docPart>
      <w:docPartPr>
        <w:name w:val="8D820303684E468787AECCF457C5CEC8"/>
        <w:category>
          <w:name w:val="General"/>
          <w:gallery w:val="placeholder"/>
        </w:category>
        <w:types>
          <w:type w:val="bbPlcHdr"/>
        </w:types>
        <w:behaviors>
          <w:behavior w:val="content"/>
        </w:behaviors>
        <w:guid w:val="{2E201F31-5232-4816-A032-1FD1DAA66738}"/>
      </w:docPartPr>
      <w:docPartBody>
        <w:p w:rsidR="00F54532" w:rsidRDefault="00E64A54" w:rsidP="00E64A54">
          <w:pPr>
            <w:pStyle w:val="8D820303684E468787AECCF457C5CEC8"/>
          </w:pPr>
          <w:r w:rsidRPr="0022080F">
            <w:rPr>
              <w:rStyle w:val="PlaceholderText"/>
              <w:sz w:val="18"/>
              <w:szCs w:val="18"/>
            </w:rPr>
            <w:t>Click here to enter text.</w:t>
          </w:r>
        </w:p>
      </w:docPartBody>
    </w:docPart>
    <w:docPart>
      <w:docPartPr>
        <w:name w:val="A58D82595CDB48218B6E5F817F565195"/>
        <w:category>
          <w:name w:val="General"/>
          <w:gallery w:val="placeholder"/>
        </w:category>
        <w:types>
          <w:type w:val="bbPlcHdr"/>
        </w:types>
        <w:behaviors>
          <w:behavior w:val="content"/>
        </w:behaviors>
        <w:guid w:val="{8B9E5DAD-DD4A-4699-909A-2CAB36962F07}"/>
      </w:docPartPr>
      <w:docPartBody>
        <w:p w:rsidR="00F54532" w:rsidRDefault="00E64A54" w:rsidP="00E64A54">
          <w:pPr>
            <w:pStyle w:val="A58D82595CDB48218B6E5F817F565195"/>
          </w:pPr>
          <w:r w:rsidRPr="0022080F">
            <w:rPr>
              <w:rStyle w:val="PlaceholderText"/>
              <w:sz w:val="18"/>
              <w:szCs w:val="18"/>
            </w:rPr>
            <w:t>Click here to enter text.</w:t>
          </w:r>
        </w:p>
      </w:docPartBody>
    </w:docPart>
    <w:docPart>
      <w:docPartPr>
        <w:name w:val="C30D9DF3C5AB4056ADA996CD5E92C645"/>
        <w:category>
          <w:name w:val="General"/>
          <w:gallery w:val="placeholder"/>
        </w:category>
        <w:types>
          <w:type w:val="bbPlcHdr"/>
        </w:types>
        <w:behaviors>
          <w:behavior w:val="content"/>
        </w:behaviors>
        <w:guid w:val="{75C3DFF6-110D-497F-ACC9-9526ABFDF2BE}"/>
      </w:docPartPr>
      <w:docPartBody>
        <w:p w:rsidR="00F54532" w:rsidRDefault="00E64A54" w:rsidP="00E64A54">
          <w:pPr>
            <w:pStyle w:val="C30D9DF3C5AB4056ADA996CD5E92C645"/>
          </w:pPr>
          <w:r w:rsidRPr="0022080F">
            <w:rPr>
              <w:rStyle w:val="PlaceholderText"/>
              <w:sz w:val="18"/>
              <w:szCs w:val="18"/>
            </w:rPr>
            <w:t>Click here to enter text.</w:t>
          </w:r>
        </w:p>
      </w:docPartBody>
    </w:docPart>
    <w:docPart>
      <w:docPartPr>
        <w:name w:val="94390184D1F84617AC421CD6D8990E19"/>
        <w:category>
          <w:name w:val="General"/>
          <w:gallery w:val="placeholder"/>
        </w:category>
        <w:types>
          <w:type w:val="bbPlcHdr"/>
        </w:types>
        <w:behaviors>
          <w:behavior w:val="content"/>
        </w:behaviors>
        <w:guid w:val="{4D6D4A1E-B537-40CE-83E8-9CCDD9108303}"/>
      </w:docPartPr>
      <w:docPartBody>
        <w:p w:rsidR="00F54532" w:rsidRDefault="00E64A54" w:rsidP="00E64A54">
          <w:pPr>
            <w:pStyle w:val="94390184D1F84617AC421CD6D8990E19"/>
          </w:pPr>
          <w:r w:rsidRPr="0022080F">
            <w:rPr>
              <w:rStyle w:val="PlaceholderText"/>
              <w:sz w:val="18"/>
              <w:szCs w:val="18"/>
            </w:rPr>
            <w:t>Click here to enter text.</w:t>
          </w:r>
        </w:p>
      </w:docPartBody>
    </w:docPart>
    <w:docPart>
      <w:docPartPr>
        <w:name w:val="261D3B686A8E420D9F417A4BE5327A19"/>
        <w:category>
          <w:name w:val="General"/>
          <w:gallery w:val="placeholder"/>
        </w:category>
        <w:types>
          <w:type w:val="bbPlcHdr"/>
        </w:types>
        <w:behaviors>
          <w:behavior w:val="content"/>
        </w:behaviors>
        <w:guid w:val="{A12477F6-5CC9-49A4-B24F-90CDCFD9DCDD}"/>
      </w:docPartPr>
      <w:docPartBody>
        <w:p w:rsidR="00F54532" w:rsidRDefault="00E64A54" w:rsidP="00E64A54">
          <w:pPr>
            <w:pStyle w:val="261D3B686A8E420D9F417A4BE5327A19"/>
          </w:pPr>
          <w:r w:rsidRPr="0022080F">
            <w:rPr>
              <w:rStyle w:val="PlaceholderText"/>
              <w:sz w:val="18"/>
              <w:szCs w:val="18"/>
            </w:rPr>
            <w:t>Click here to enter text.</w:t>
          </w:r>
        </w:p>
      </w:docPartBody>
    </w:docPart>
    <w:docPart>
      <w:docPartPr>
        <w:name w:val="D541E3E8719F45E6885657D18F20D949"/>
        <w:category>
          <w:name w:val="General"/>
          <w:gallery w:val="placeholder"/>
        </w:category>
        <w:types>
          <w:type w:val="bbPlcHdr"/>
        </w:types>
        <w:behaviors>
          <w:behavior w:val="content"/>
        </w:behaviors>
        <w:guid w:val="{77B177B0-B07A-4C04-BB5E-86CBD3D5ED15}"/>
      </w:docPartPr>
      <w:docPartBody>
        <w:p w:rsidR="00F54532" w:rsidRDefault="00E64A54" w:rsidP="00E64A54">
          <w:pPr>
            <w:pStyle w:val="D541E3E8719F45E6885657D18F20D949"/>
          </w:pPr>
          <w:r w:rsidRPr="0022080F">
            <w:rPr>
              <w:rStyle w:val="PlaceholderText"/>
              <w:sz w:val="18"/>
              <w:szCs w:val="18"/>
            </w:rPr>
            <w:t>Click here to enter text.</w:t>
          </w:r>
        </w:p>
      </w:docPartBody>
    </w:docPart>
    <w:docPart>
      <w:docPartPr>
        <w:name w:val="45AC0EDA9E014EC5BBF7229096AFE99C"/>
        <w:category>
          <w:name w:val="General"/>
          <w:gallery w:val="placeholder"/>
        </w:category>
        <w:types>
          <w:type w:val="bbPlcHdr"/>
        </w:types>
        <w:behaviors>
          <w:behavior w:val="content"/>
        </w:behaviors>
        <w:guid w:val="{EC5EB9D2-1A50-4FCD-A1D0-785D160B3512}"/>
      </w:docPartPr>
      <w:docPartBody>
        <w:p w:rsidR="00F54532" w:rsidRDefault="00E64A54" w:rsidP="00E64A54">
          <w:pPr>
            <w:pStyle w:val="45AC0EDA9E014EC5BBF7229096AFE99C"/>
          </w:pPr>
          <w:r w:rsidRPr="0022080F">
            <w:rPr>
              <w:rStyle w:val="PlaceholderText"/>
              <w:sz w:val="18"/>
              <w:szCs w:val="18"/>
            </w:rPr>
            <w:t>Click here to enter text.</w:t>
          </w:r>
        </w:p>
      </w:docPartBody>
    </w:docPart>
    <w:docPart>
      <w:docPartPr>
        <w:name w:val="3F0B6CA46ACB44C4A894DE3C5230567C"/>
        <w:category>
          <w:name w:val="General"/>
          <w:gallery w:val="placeholder"/>
        </w:category>
        <w:types>
          <w:type w:val="bbPlcHdr"/>
        </w:types>
        <w:behaviors>
          <w:behavior w:val="content"/>
        </w:behaviors>
        <w:guid w:val="{E4059752-91EB-45F7-B46C-B13579742C44}"/>
      </w:docPartPr>
      <w:docPartBody>
        <w:p w:rsidR="00F54532" w:rsidRDefault="00E64A54" w:rsidP="00E64A54">
          <w:pPr>
            <w:pStyle w:val="3F0B6CA46ACB44C4A894DE3C5230567C"/>
          </w:pPr>
          <w:r w:rsidRPr="0022080F">
            <w:rPr>
              <w:rStyle w:val="PlaceholderText"/>
              <w:sz w:val="18"/>
              <w:szCs w:val="18"/>
            </w:rPr>
            <w:t>Click here to enter text.</w:t>
          </w:r>
        </w:p>
      </w:docPartBody>
    </w:docPart>
    <w:docPart>
      <w:docPartPr>
        <w:name w:val="B785F14292984683A83932F9C1D37E59"/>
        <w:category>
          <w:name w:val="General"/>
          <w:gallery w:val="placeholder"/>
        </w:category>
        <w:types>
          <w:type w:val="bbPlcHdr"/>
        </w:types>
        <w:behaviors>
          <w:behavior w:val="content"/>
        </w:behaviors>
        <w:guid w:val="{5B2E1217-F0EB-48B2-A4D8-E7AC22DDD4FC}"/>
      </w:docPartPr>
      <w:docPartBody>
        <w:p w:rsidR="00F54532" w:rsidRDefault="00E64A54" w:rsidP="00E64A54">
          <w:pPr>
            <w:pStyle w:val="B785F14292984683A83932F9C1D37E59"/>
          </w:pPr>
          <w:r w:rsidRPr="0022080F">
            <w:rPr>
              <w:rStyle w:val="PlaceholderText"/>
              <w:sz w:val="18"/>
              <w:szCs w:val="18"/>
            </w:rPr>
            <w:t>Click here to enter text.</w:t>
          </w:r>
        </w:p>
      </w:docPartBody>
    </w:docPart>
    <w:docPart>
      <w:docPartPr>
        <w:name w:val="C4632FA2B1C44C94B44BF28158B1B256"/>
        <w:category>
          <w:name w:val="General"/>
          <w:gallery w:val="placeholder"/>
        </w:category>
        <w:types>
          <w:type w:val="bbPlcHdr"/>
        </w:types>
        <w:behaviors>
          <w:behavior w:val="content"/>
        </w:behaviors>
        <w:guid w:val="{E373E55D-7C98-4B6B-A274-4C205D70B4CC}"/>
      </w:docPartPr>
      <w:docPartBody>
        <w:p w:rsidR="00F54532" w:rsidRDefault="00E64A54" w:rsidP="00E64A54">
          <w:pPr>
            <w:pStyle w:val="C4632FA2B1C44C94B44BF28158B1B256"/>
          </w:pPr>
          <w:r w:rsidRPr="0022080F">
            <w:rPr>
              <w:rStyle w:val="PlaceholderText"/>
              <w:sz w:val="18"/>
              <w:szCs w:val="18"/>
            </w:rPr>
            <w:t>Click here to enter text.</w:t>
          </w:r>
        </w:p>
      </w:docPartBody>
    </w:docPart>
    <w:docPart>
      <w:docPartPr>
        <w:name w:val="D9478CDEAB7A4D439D5E4A04182C2BD4"/>
        <w:category>
          <w:name w:val="General"/>
          <w:gallery w:val="placeholder"/>
        </w:category>
        <w:types>
          <w:type w:val="bbPlcHdr"/>
        </w:types>
        <w:behaviors>
          <w:behavior w:val="content"/>
        </w:behaviors>
        <w:guid w:val="{E3FB4D9B-887F-494A-98D5-70AADA5A1237}"/>
      </w:docPartPr>
      <w:docPartBody>
        <w:p w:rsidR="00F54532" w:rsidRDefault="00E64A54" w:rsidP="00E64A54">
          <w:pPr>
            <w:pStyle w:val="D9478CDEAB7A4D439D5E4A04182C2BD4"/>
          </w:pPr>
          <w:r w:rsidRPr="0022080F">
            <w:rPr>
              <w:rStyle w:val="PlaceholderText"/>
              <w:sz w:val="18"/>
              <w:szCs w:val="18"/>
            </w:rPr>
            <w:t>Click here to enter text.</w:t>
          </w:r>
        </w:p>
      </w:docPartBody>
    </w:docPart>
    <w:docPart>
      <w:docPartPr>
        <w:name w:val="89126E49EC02422CBD9E14E8AA06290A"/>
        <w:category>
          <w:name w:val="General"/>
          <w:gallery w:val="placeholder"/>
        </w:category>
        <w:types>
          <w:type w:val="bbPlcHdr"/>
        </w:types>
        <w:behaviors>
          <w:behavior w:val="content"/>
        </w:behaviors>
        <w:guid w:val="{28BF7E64-A59D-40A2-837F-C525A0B15111}"/>
      </w:docPartPr>
      <w:docPartBody>
        <w:p w:rsidR="00F54532" w:rsidRDefault="00E64A54" w:rsidP="00E64A54">
          <w:pPr>
            <w:pStyle w:val="89126E49EC02422CBD9E14E8AA06290A"/>
          </w:pPr>
          <w:r w:rsidRPr="0022080F">
            <w:rPr>
              <w:rStyle w:val="PlaceholderText"/>
              <w:sz w:val="18"/>
              <w:szCs w:val="18"/>
            </w:rPr>
            <w:t>Click here to enter text.</w:t>
          </w:r>
        </w:p>
      </w:docPartBody>
    </w:docPart>
    <w:docPart>
      <w:docPartPr>
        <w:name w:val="F71445A9B272432DB56DD0B9DD792E3D"/>
        <w:category>
          <w:name w:val="General"/>
          <w:gallery w:val="placeholder"/>
        </w:category>
        <w:types>
          <w:type w:val="bbPlcHdr"/>
        </w:types>
        <w:behaviors>
          <w:behavior w:val="content"/>
        </w:behaviors>
        <w:guid w:val="{F4FA0F2F-E1B7-46CE-B87C-59D819087440}"/>
      </w:docPartPr>
      <w:docPartBody>
        <w:p w:rsidR="00F54532" w:rsidRDefault="00E64A54" w:rsidP="00E64A54">
          <w:pPr>
            <w:pStyle w:val="F71445A9B272432DB56DD0B9DD792E3D"/>
          </w:pPr>
          <w:r w:rsidRPr="0022080F">
            <w:rPr>
              <w:rStyle w:val="PlaceholderText"/>
              <w:sz w:val="18"/>
              <w:szCs w:val="18"/>
            </w:rPr>
            <w:t>Click here to enter text.</w:t>
          </w:r>
        </w:p>
      </w:docPartBody>
    </w:docPart>
    <w:docPart>
      <w:docPartPr>
        <w:name w:val="63B99BA6B2FF40709722304728C1D6E2"/>
        <w:category>
          <w:name w:val="General"/>
          <w:gallery w:val="placeholder"/>
        </w:category>
        <w:types>
          <w:type w:val="bbPlcHdr"/>
        </w:types>
        <w:behaviors>
          <w:behavior w:val="content"/>
        </w:behaviors>
        <w:guid w:val="{C02A4678-E32C-45E8-BFFB-377FEDD038C1}"/>
      </w:docPartPr>
      <w:docPartBody>
        <w:p w:rsidR="00F54532" w:rsidRDefault="00E64A54" w:rsidP="00E64A54">
          <w:pPr>
            <w:pStyle w:val="63B99BA6B2FF40709722304728C1D6E2"/>
          </w:pPr>
          <w:r w:rsidRPr="0022080F">
            <w:rPr>
              <w:rStyle w:val="PlaceholderText"/>
              <w:sz w:val="18"/>
              <w:szCs w:val="18"/>
            </w:rPr>
            <w:t>Click here to enter text.</w:t>
          </w:r>
        </w:p>
      </w:docPartBody>
    </w:docPart>
    <w:docPart>
      <w:docPartPr>
        <w:name w:val="A07F6CA4BFAE4BB481AD5AD77755F529"/>
        <w:category>
          <w:name w:val="General"/>
          <w:gallery w:val="placeholder"/>
        </w:category>
        <w:types>
          <w:type w:val="bbPlcHdr"/>
        </w:types>
        <w:behaviors>
          <w:behavior w:val="content"/>
        </w:behaviors>
        <w:guid w:val="{7DB344F0-907A-47E6-947E-FE42B6869847}"/>
      </w:docPartPr>
      <w:docPartBody>
        <w:p w:rsidR="00F54532" w:rsidRDefault="00E64A54" w:rsidP="00E64A54">
          <w:pPr>
            <w:pStyle w:val="A07F6CA4BFAE4BB481AD5AD77755F529"/>
          </w:pPr>
          <w:r w:rsidRPr="0022080F">
            <w:rPr>
              <w:rStyle w:val="PlaceholderText"/>
              <w:sz w:val="18"/>
              <w:szCs w:val="18"/>
            </w:rPr>
            <w:t>Click here to enter text.</w:t>
          </w:r>
        </w:p>
      </w:docPartBody>
    </w:docPart>
    <w:docPart>
      <w:docPartPr>
        <w:name w:val="372848ED91484F8A9CE8708EC82A1B5B"/>
        <w:category>
          <w:name w:val="General"/>
          <w:gallery w:val="placeholder"/>
        </w:category>
        <w:types>
          <w:type w:val="bbPlcHdr"/>
        </w:types>
        <w:behaviors>
          <w:behavior w:val="content"/>
        </w:behaviors>
        <w:guid w:val="{0AD7063C-666F-4B81-A3AA-90FABA1958AC}"/>
      </w:docPartPr>
      <w:docPartBody>
        <w:p w:rsidR="004B579B" w:rsidRDefault="002705BD" w:rsidP="002705BD">
          <w:pPr>
            <w:pStyle w:val="372848ED91484F8A9CE8708EC82A1B5B"/>
          </w:pPr>
          <w:r w:rsidRPr="0022080F">
            <w:rPr>
              <w:rStyle w:val="PlaceholderText"/>
              <w:sz w:val="18"/>
              <w:szCs w:val="18"/>
            </w:rPr>
            <w:t>Click here to enter text.</w:t>
          </w:r>
        </w:p>
      </w:docPartBody>
    </w:docPart>
    <w:docPart>
      <w:docPartPr>
        <w:name w:val="0618BD34B48B4FAD8191053D8B5077EE"/>
        <w:category>
          <w:name w:val="General"/>
          <w:gallery w:val="placeholder"/>
        </w:category>
        <w:types>
          <w:type w:val="bbPlcHdr"/>
        </w:types>
        <w:behaviors>
          <w:behavior w:val="content"/>
        </w:behaviors>
        <w:guid w:val="{FF48E2A7-B455-4CE8-95B7-22172235C73A}"/>
      </w:docPartPr>
      <w:docPartBody>
        <w:p w:rsidR="004B579B" w:rsidRDefault="002705BD" w:rsidP="002705BD">
          <w:pPr>
            <w:pStyle w:val="0618BD34B48B4FAD8191053D8B5077EE"/>
          </w:pPr>
          <w:r w:rsidRPr="0022080F">
            <w:rPr>
              <w:rStyle w:val="PlaceholderText"/>
              <w:sz w:val="18"/>
              <w:szCs w:val="18"/>
            </w:rPr>
            <w:t>Click here to enter text.</w:t>
          </w:r>
        </w:p>
      </w:docPartBody>
    </w:docPart>
    <w:docPart>
      <w:docPartPr>
        <w:name w:val="F6D29DBA19B4415BA968D8D239D8EBC7"/>
        <w:category>
          <w:name w:val="General"/>
          <w:gallery w:val="placeholder"/>
        </w:category>
        <w:types>
          <w:type w:val="bbPlcHdr"/>
        </w:types>
        <w:behaviors>
          <w:behavior w:val="content"/>
        </w:behaviors>
        <w:guid w:val="{21164FE5-5F0E-4EE4-BCE5-9F518C8741F3}"/>
      </w:docPartPr>
      <w:docPartBody>
        <w:p w:rsidR="004B579B" w:rsidRDefault="002705BD" w:rsidP="002705BD">
          <w:pPr>
            <w:pStyle w:val="F6D29DBA19B4415BA968D8D239D8EBC7"/>
          </w:pPr>
          <w:r w:rsidRPr="0022080F">
            <w:rPr>
              <w:rStyle w:val="PlaceholderText"/>
              <w:sz w:val="18"/>
              <w:szCs w:val="18"/>
            </w:rPr>
            <w:t>Click here to enter text.</w:t>
          </w:r>
        </w:p>
      </w:docPartBody>
    </w:docPart>
    <w:docPart>
      <w:docPartPr>
        <w:name w:val="130CC879FD0142B394E80AC6E961947A"/>
        <w:category>
          <w:name w:val="General"/>
          <w:gallery w:val="placeholder"/>
        </w:category>
        <w:types>
          <w:type w:val="bbPlcHdr"/>
        </w:types>
        <w:behaviors>
          <w:behavior w:val="content"/>
        </w:behaviors>
        <w:guid w:val="{B68D9700-D73C-4826-99E7-0557BA3E03F4}"/>
      </w:docPartPr>
      <w:docPartBody>
        <w:p w:rsidR="004B579B" w:rsidRDefault="002705BD" w:rsidP="002705BD">
          <w:pPr>
            <w:pStyle w:val="130CC879FD0142B394E80AC6E961947A"/>
          </w:pPr>
          <w:r w:rsidRPr="0022080F">
            <w:rPr>
              <w:rStyle w:val="PlaceholderText"/>
              <w:sz w:val="18"/>
              <w:szCs w:val="18"/>
            </w:rPr>
            <w:t>Click here to enter text.</w:t>
          </w:r>
        </w:p>
      </w:docPartBody>
    </w:docPart>
    <w:docPart>
      <w:docPartPr>
        <w:name w:val="E30B85AD48A74FC3ABBB416F0E354C33"/>
        <w:category>
          <w:name w:val="General"/>
          <w:gallery w:val="placeholder"/>
        </w:category>
        <w:types>
          <w:type w:val="bbPlcHdr"/>
        </w:types>
        <w:behaviors>
          <w:behavior w:val="content"/>
        </w:behaviors>
        <w:guid w:val="{88D50E3C-51DB-4743-A795-14C2FD2D358A}"/>
      </w:docPartPr>
      <w:docPartBody>
        <w:p w:rsidR="004B579B" w:rsidRDefault="002705BD" w:rsidP="002705BD">
          <w:pPr>
            <w:pStyle w:val="E30B85AD48A74FC3ABBB416F0E354C33"/>
          </w:pPr>
          <w:r w:rsidRPr="0022080F">
            <w:rPr>
              <w:rStyle w:val="PlaceholderText"/>
              <w:sz w:val="18"/>
              <w:szCs w:val="18"/>
            </w:rPr>
            <w:t>Click here to enter text.</w:t>
          </w:r>
        </w:p>
      </w:docPartBody>
    </w:docPart>
    <w:docPart>
      <w:docPartPr>
        <w:name w:val="7A17620A7E4648C089F2684C8108CC81"/>
        <w:category>
          <w:name w:val="General"/>
          <w:gallery w:val="placeholder"/>
        </w:category>
        <w:types>
          <w:type w:val="bbPlcHdr"/>
        </w:types>
        <w:behaviors>
          <w:behavior w:val="content"/>
        </w:behaviors>
        <w:guid w:val="{52BC1709-FC0E-4758-8187-B88F7A3C68F6}"/>
      </w:docPartPr>
      <w:docPartBody>
        <w:p w:rsidR="004B579B" w:rsidRDefault="002705BD" w:rsidP="002705BD">
          <w:pPr>
            <w:pStyle w:val="7A17620A7E4648C089F2684C8108CC81"/>
          </w:pPr>
          <w:r w:rsidRPr="0022080F">
            <w:rPr>
              <w:rStyle w:val="PlaceholderText"/>
              <w:sz w:val="18"/>
              <w:szCs w:val="18"/>
            </w:rPr>
            <w:t>Click here to enter text.</w:t>
          </w:r>
        </w:p>
      </w:docPartBody>
    </w:docPart>
    <w:docPart>
      <w:docPartPr>
        <w:name w:val="28251C25661F4A5B8C8C62BAC8DAC870"/>
        <w:category>
          <w:name w:val="General"/>
          <w:gallery w:val="placeholder"/>
        </w:category>
        <w:types>
          <w:type w:val="bbPlcHdr"/>
        </w:types>
        <w:behaviors>
          <w:behavior w:val="content"/>
        </w:behaviors>
        <w:guid w:val="{C1237EBD-207A-4059-850B-E784B00E3595}"/>
      </w:docPartPr>
      <w:docPartBody>
        <w:p w:rsidR="004B579B" w:rsidRDefault="002705BD" w:rsidP="002705BD">
          <w:pPr>
            <w:pStyle w:val="28251C25661F4A5B8C8C62BAC8DAC870"/>
          </w:pPr>
          <w:r w:rsidRPr="0022080F">
            <w:rPr>
              <w:rStyle w:val="PlaceholderText"/>
              <w:sz w:val="18"/>
              <w:szCs w:val="18"/>
            </w:rPr>
            <w:t>Click here to enter text.</w:t>
          </w:r>
        </w:p>
      </w:docPartBody>
    </w:docPart>
    <w:docPart>
      <w:docPartPr>
        <w:name w:val="9250A8C22770485DA042EA7A3F2BDA5A"/>
        <w:category>
          <w:name w:val="General"/>
          <w:gallery w:val="placeholder"/>
        </w:category>
        <w:types>
          <w:type w:val="bbPlcHdr"/>
        </w:types>
        <w:behaviors>
          <w:behavior w:val="content"/>
        </w:behaviors>
        <w:guid w:val="{518CDE54-DDE0-4899-8858-F9B799518B63}"/>
      </w:docPartPr>
      <w:docPartBody>
        <w:p w:rsidR="004B579B" w:rsidRDefault="002705BD" w:rsidP="002705BD">
          <w:pPr>
            <w:pStyle w:val="9250A8C22770485DA042EA7A3F2BDA5A"/>
          </w:pPr>
          <w:r w:rsidRPr="0022080F">
            <w:rPr>
              <w:rStyle w:val="PlaceholderText"/>
              <w:sz w:val="18"/>
              <w:szCs w:val="18"/>
            </w:rPr>
            <w:t>Click here to enter text.</w:t>
          </w:r>
        </w:p>
      </w:docPartBody>
    </w:docPart>
    <w:docPart>
      <w:docPartPr>
        <w:name w:val="1DB5C92743334D6FA089C16BC1923DC9"/>
        <w:category>
          <w:name w:val="General"/>
          <w:gallery w:val="placeholder"/>
        </w:category>
        <w:types>
          <w:type w:val="bbPlcHdr"/>
        </w:types>
        <w:behaviors>
          <w:behavior w:val="content"/>
        </w:behaviors>
        <w:guid w:val="{73F9C953-9E99-4E52-B344-7C98C00EC859}"/>
      </w:docPartPr>
      <w:docPartBody>
        <w:p w:rsidR="004B579B" w:rsidRDefault="002705BD" w:rsidP="002705BD">
          <w:pPr>
            <w:pStyle w:val="1DB5C92743334D6FA089C16BC1923DC9"/>
          </w:pPr>
          <w:r w:rsidRPr="0022080F">
            <w:rPr>
              <w:rStyle w:val="PlaceholderText"/>
              <w:sz w:val="18"/>
              <w:szCs w:val="18"/>
            </w:rPr>
            <w:t>Click here to enter text.</w:t>
          </w:r>
        </w:p>
      </w:docPartBody>
    </w:docPart>
    <w:docPart>
      <w:docPartPr>
        <w:name w:val="460DA258C64F42538D069B70F15B9DC7"/>
        <w:category>
          <w:name w:val="General"/>
          <w:gallery w:val="placeholder"/>
        </w:category>
        <w:types>
          <w:type w:val="bbPlcHdr"/>
        </w:types>
        <w:behaviors>
          <w:behavior w:val="content"/>
        </w:behaviors>
        <w:guid w:val="{E4BCE5D7-F9E0-4F2F-AFD4-7071901FA24F}"/>
      </w:docPartPr>
      <w:docPartBody>
        <w:p w:rsidR="004B579B" w:rsidRDefault="002705BD" w:rsidP="002705BD">
          <w:pPr>
            <w:pStyle w:val="460DA258C64F42538D069B70F15B9DC7"/>
          </w:pPr>
          <w:r w:rsidRPr="0022080F">
            <w:rPr>
              <w:rStyle w:val="PlaceholderText"/>
              <w:sz w:val="18"/>
              <w:szCs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43FAE"/>
    <w:rsid w:val="00127C9E"/>
    <w:rsid w:val="002705BD"/>
    <w:rsid w:val="002A793D"/>
    <w:rsid w:val="004B579B"/>
    <w:rsid w:val="00543FAE"/>
    <w:rsid w:val="005A6E80"/>
    <w:rsid w:val="006D74B4"/>
    <w:rsid w:val="0077031E"/>
    <w:rsid w:val="008209B8"/>
    <w:rsid w:val="00851191"/>
    <w:rsid w:val="00911B28"/>
    <w:rsid w:val="00926037"/>
    <w:rsid w:val="00982FDE"/>
    <w:rsid w:val="009D3110"/>
    <w:rsid w:val="00B22E78"/>
    <w:rsid w:val="00B40D9E"/>
    <w:rsid w:val="00C51DBE"/>
    <w:rsid w:val="00E64A54"/>
    <w:rsid w:val="00F54532"/>
    <w:rsid w:val="00FE64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05BD"/>
    <w:rPr>
      <w:color w:val="808080"/>
    </w:rPr>
  </w:style>
  <w:style w:type="paragraph" w:customStyle="1" w:styleId="76F3496791F74B309F894A71C3122963">
    <w:name w:val="76F3496791F74B309F894A71C3122963"/>
    <w:rsid w:val="00E64A54"/>
  </w:style>
  <w:style w:type="paragraph" w:customStyle="1" w:styleId="90A554E41656418D959365EB8AA0D259">
    <w:name w:val="90A554E41656418D959365EB8AA0D259"/>
    <w:rsid w:val="00E64A54"/>
  </w:style>
  <w:style w:type="paragraph" w:customStyle="1" w:styleId="24572EBBB4A9451EBBB6CF9D1D35EF55">
    <w:name w:val="24572EBBB4A9451EBBB6CF9D1D35EF55"/>
    <w:rsid w:val="00E64A54"/>
  </w:style>
  <w:style w:type="paragraph" w:customStyle="1" w:styleId="83E56C4D0CB14A088FCF648FD7D4293C">
    <w:name w:val="83E56C4D0CB14A088FCF648FD7D4293C"/>
    <w:rsid w:val="00E64A54"/>
  </w:style>
  <w:style w:type="paragraph" w:customStyle="1" w:styleId="7E7F8ED51C57418CB57F58A5B52ACDD8">
    <w:name w:val="7E7F8ED51C57418CB57F58A5B52ACDD8"/>
    <w:rsid w:val="00E64A54"/>
  </w:style>
  <w:style w:type="paragraph" w:customStyle="1" w:styleId="50D16CD271214246AA423BE175DAFE6D">
    <w:name w:val="50D16CD271214246AA423BE175DAFE6D"/>
    <w:rsid w:val="00E64A54"/>
  </w:style>
  <w:style w:type="paragraph" w:customStyle="1" w:styleId="FD5B00F0E72746C693412632A4030554">
    <w:name w:val="FD5B00F0E72746C693412632A4030554"/>
    <w:rsid w:val="00E64A54"/>
  </w:style>
  <w:style w:type="paragraph" w:customStyle="1" w:styleId="7049BB61A1DA407981C894E456B89301">
    <w:name w:val="7049BB61A1DA407981C894E456B89301"/>
    <w:rsid w:val="00E64A54"/>
  </w:style>
  <w:style w:type="paragraph" w:customStyle="1" w:styleId="E21D21825D504D7291C6C57EE152C309">
    <w:name w:val="E21D21825D504D7291C6C57EE152C309"/>
    <w:rsid w:val="00E64A54"/>
  </w:style>
  <w:style w:type="paragraph" w:customStyle="1" w:styleId="F72D3196CABC42E59BEFEBF027B729E0">
    <w:name w:val="F72D3196CABC42E59BEFEBF027B729E0"/>
    <w:rsid w:val="00E64A54"/>
  </w:style>
  <w:style w:type="paragraph" w:customStyle="1" w:styleId="D4485CA4E12B4462BE6C6D5EE1B87712">
    <w:name w:val="D4485CA4E12B4462BE6C6D5EE1B87712"/>
    <w:rsid w:val="00E64A54"/>
  </w:style>
  <w:style w:type="paragraph" w:customStyle="1" w:styleId="491B72BD59204829824A3242E821122C">
    <w:name w:val="491B72BD59204829824A3242E821122C"/>
    <w:rsid w:val="00E64A54"/>
  </w:style>
  <w:style w:type="paragraph" w:customStyle="1" w:styleId="F9E9E704251C4AB7B3A56845A981864A">
    <w:name w:val="F9E9E704251C4AB7B3A56845A981864A"/>
    <w:rsid w:val="00E64A54"/>
  </w:style>
  <w:style w:type="paragraph" w:customStyle="1" w:styleId="4DF675865B134CE7961479ED9C3DCD30">
    <w:name w:val="4DF675865B134CE7961479ED9C3DCD30"/>
    <w:rsid w:val="00E64A54"/>
  </w:style>
  <w:style w:type="paragraph" w:customStyle="1" w:styleId="08FAD3BBD72948C3811DE65273AC5D4E">
    <w:name w:val="08FAD3BBD72948C3811DE65273AC5D4E"/>
    <w:rsid w:val="00E64A54"/>
  </w:style>
  <w:style w:type="paragraph" w:customStyle="1" w:styleId="B155C60C6C57427DBAB1D87900ECE73F">
    <w:name w:val="B155C60C6C57427DBAB1D87900ECE73F"/>
    <w:rsid w:val="00E64A54"/>
  </w:style>
  <w:style w:type="paragraph" w:customStyle="1" w:styleId="65D8F904DCD148499DA0E83AEB38F661">
    <w:name w:val="65D8F904DCD148499DA0E83AEB38F661"/>
    <w:rsid w:val="00E64A54"/>
  </w:style>
  <w:style w:type="paragraph" w:customStyle="1" w:styleId="EEFC2465935D4C1891E8E88C71233436">
    <w:name w:val="EEFC2465935D4C1891E8E88C71233436"/>
    <w:rsid w:val="00E64A54"/>
  </w:style>
  <w:style w:type="paragraph" w:customStyle="1" w:styleId="F22713CC90D94C89AAB371EA4A07E7F7">
    <w:name w:val="F22713CC90D94C89AAB371EA4A07E7F7"/>
    <w:rsid w:val="00E64A54"/>
  </w:style>
  <w:style w:type="paragraph" w:customStyle="1" w:styleId="574EC19ADF6B4A5BA685A86EA9EDF8D0">
    <w:name w:val="574EC19ADF6B4A5BA685A86EA9EDF8D0"/>
    <w:rsid w:val="00E64A54"/>
  </w:style>
  <w:style w:type="paragraph" w:customStyle="1" w:styleId="9CDC4844AB364F4F87D4B2A59A81EFFA">
    <w:name w:val="9CDC4844AB364F4F87D4B2A59A81EFFA"/>
    <w:rsid w:val="00E64A54"/>
  </w:style>
  <w:style w:type="paragraph" w:customStyle="1" w:styleId="DB775DD7000D491D8522AAF784608524">
    <w:name w:val="DB775DD7000D491D8522AAF784608524"/>
    <w:rsid w:val="00E64A54"/>
  </w:style>
  <w:style w:type="paragraph" w:customStyle="1" w:styleId="5D6DC92992B343358013F175050D6193">
    <w:name w:val="5D6DC92992B343358013F175050D6193"/>
    <w:rsid w:val="00E64A54"/>
  </w:style>
  <w:style w:type="paragraph" w:customStyle="1" w:styleId="86EE96BFD25A479C87A4D6681B685C46">
    <w:name w:val="86EE96BFD25A479C87A4D6681B685C46"/>
    <w:rsid w:val="00E64A54"/>
  </w:style>
  <w:style w:type="paragraph" w:customStyle="1" w:styleId="F793974E800549F39E8968D192B5007D">
    <w:name w:val="F793974E800549F39E8968D192B5007D"/>
    <w:rsid w:val="00E64A54"/>
  </w:style>
  <w:style w:type="paragraph" w:customStyle="1" w:styleId="D45BE2CD06044E02A5C93E8BFD75A32C">
    <w:name w:val="D45BE2CD06044E02A5C93E8BFD75A32C"/>
    <w:rsid w:val="00E64A54"/>
  </w:style>
  <w:style w:type="paragraph" w:customStyle="1" w:styleId="F713E9C96F9D4BAAAA2897DD89E7A745">
    <w:name w:val="F713E9C96F9D4BAAAA2897DD89E7A745"/>
    <w:rsid w:val="00E64A54"/>
  </w:style>
  <w:style w:type="paragraph" w:customStyle="1" w:styleId="428DE9657949423E9D432A45A4014AE7">
    <w:name w:val="428DE9657949423E9D432A45A4014AE7"/>
    <w:rsid w:val="00E64A54"/>
  </w:style>
  <w:style w:type="paragraph" w:customStyle="1" w:styleId="F19158114A9D40AA900F031FD20A6699">
    <w:name w:val="F19158114A9D40AA900F031FD20A6699"/>
    <w:rsid w:val="00E64A54"/>
  </w:style>
  <w:style w:type="paragraph" w:customStyle="1" w:styleId="074504745C264107BA7C893310A500F8">
    <w:name w:val="074504745C264107BA7C893310A500F8"/>
    <w:rsid w:val="00E64A54"/>
  </w:style>
  <w:style w:type="paragraph" w:customStyle="1" w:styleId="8D820303684E468787AECCF457C5CEC8">
    <w:name w:val="8D820303684E468787AECCF457C5CEC8"/>
    <w:rsid w:val="00E64A54"/>
  </w:style>
  <w:style w:type="paragraph" w:customStyle="1" w:styleId="A58D82595CDB48218B6E5F817F565195">
    <w:name w:val="A58D82595CDB48218B6E5F817F565195"/>
    <w:rsid w:val="00E64A54"/>
  </w:style>
  <w:style w:type="paragraph" w:customStyle="1" w:styleId="C30D9DF3C5AB4056ADA996CD5E92C645">
    <w:name w:val="C30D9DF3C5AB4056ADA996CD5E92C645"/>
    <w:rsid w:val="00E64A54"/>
  </w:style>
  <w:style w:type="paragraph" w:customStyle="1" w:styleId="94390184D1F84617AC421CD6D8990E19">
    <w:name w:val="94390184D1F84617AC421CD6D8990E19"/>
    <w:rsid w:val="00E64A54"/>
  </w:style>
  <w:style w:type="paragraph" w:customStyle="1" w:styleId="261D3B686A8E420D9F417A4BE5327A19">
    <w:name w:val="261D3B686A8E420D9F417A4BE5327A19"/>
    <w:rsid w:val="00E64A54"/>
  </w:style>
  <w:style w:type="paragraph" w:customStyle="1" w:styleId="D541E3E8719F45E6885657D18F20D949">
    <w:name w:val="D541E3E8719F45E6885657D18F20D949"/>
    <w:rsid w:val="00E64A54"/>
  </w:style>
  <w:style w:type="paragraph" w:customStyle="1" w:styleId="45AC0EDA9E014EC5BBF7229096AFE99C">
    <w:name w:val="45AC0EDA9E014EC5BBF7229096AFE99C"/>
    <w:rsid w:val="00E64A54"/>
  </w:style>
  <w:style w:type="paragraph" w:customStyle="1" w:styleId="3F0B6CA46ACB44C4A894DE3C5230567C">
    <w:name w:val="3F0B6CA46ACB44C4A894DE3C5230567C"/>
    <w:rsid w:val="00E64A54"/>
  </w:style>
  <w:style w:type="paragraph" w:customStyle="1" w:styleId="B785F14292984683A83932F9C1D37E59">
    <w:name w:val="B785F14292984683A83932F9C1D37E59"/>
    <w:rsid w:val="00E64A54"/>
  </w:style>
  <w:style w:type="paragraph" w:customStyle="1" w:styleId="C4632FA2B1C44C94B44BF28158B1B256">
    <w:name w:val="C4632FA2B1C44C94B44BF28158B1B256"/>
    <w:rsid w:val="00E64A54"/>
  </w:style>
  <w:style w:type="paragraph" w:customStyle="1" w:styleId="D9478CDEAB7A4D439D5E4A04182C2BD4">
    <w:name w:val="D9478CDEAB7A4D439D5E4A04182C2BD4"/>
    <w:rsid w:val="00E64A54"/>
  </w:style>
  <w:style w:type="paragraph" w:customStyle="1" w:styleId="89126E49EC02422CBD9E14E8AA06290A">
    <w:name w:val="89126E49EC02422CBD9E14E8AA06290A"/>
    <w:rsid w:val="00E64A54"/>
  </w:style>
  <w:style w:type="paragraph" w:customStyle="1" w:styleId="F71445A9B272432DB56DD0B9DD792E3D">
    <w:name w:val="F71445A9B272432DB56DD0B9DD792E3D"/>
    <w:rsid w:val="00E64A54"/>
  </w:style>
  <w:style w:type="paragraph" w:customStyle="1" w:styleId="63B99BA6B2FF40709722304728C1D6E2">
    <w:name w:val="63B99BA6B2FF40709722304728C1D6E2"/>
    <w:rsid w:val="00E64A54"/>
  </w:style>
  <w:style w:type="paragraph" w:customStyle="1" w:styleId="A07F6CA4BFAE4BB481AD5AD77755F529">
    <w:name w:val="A07F6CA4BFAE4BB481AD5AD77755F529"/>
    <w:rsid w:val="00E64A54"/>
  </w:style>
  <w:style w:type="paragraph" w:customStyle="1" w:styleId="372848ED91484F8A9CE8708EC82A1B5B">
    <w:name w:val="372848ED91484F8A9CE8708EC82A1B5B"/>
    <w:rsid w:val="002705BD"/>
  </w:style>
  <w:style w:type="paragraph" w:customStyle="1" w:styleId="0618BD34B48B4FAD8191053D8B5077EE">
    <w:name w:val="0618BD34B48B4FAD8191053D8B5077EE"/>
    <w:rsid w:val="002705BD"/>
  </w:style>
  <w:style w:type="paragraph" w:customStyle="1" w:styleId="F6D29DBA19B4415BA968D8D239D8EBC7">
    <w:name w:val="F6D29DBA19B4415BA968D8D239D8EBC7"/>
    <w:rsid w:val="002705BD"/>
  </w:style>
  <w:style w:type="paragraph" w:customStyle="1" w:styleId="130CC879FD0142B394E80AC6E961947A">
    <w:name w:val="130CC879FD0142B394E80AC6E961947A"/>
    <w:rsid w:val="002705BD"/>
  </w:style>
  <w:style w:type="paragraph" w:customStyle="1" w:styleId="E30B85AD48A74FC3ABBB416F0E354C33">
    <w:name w:val="E30B85AD48A74FC3ABBB416F0E354C33"/>
    <w:rsid w:val="002705BD"/>
  </w:style>
  <w:style w:type="paragraph" w:customStyle="1" w:styleId="7A17620A7E4648C089F2684C8108CC81">
    <w:name w:val="7A17620A7E4648C089F2684C8108CC81"/>
    <w:rsid w:val="002705BD"/>
  </w:style>
  <w:style w:type="paragraph" w:customStyle="1" w:styleId="28251C25661F4A5B8C8C62BAC8DAC870">
    <w:name w:val="28251C25661F4A5B8C8C62BAC8DAC870"/>
    <w:rsid w:val="002705BD"/>
  </w:style>
  <w:style w:type="paragraph" w:customStyle="1" w:styleId="9250A8C22770485DA042EA7A3F2BDA5A">
    <w:name w:val="9250A8C22770485DA042EA7A3F2BDA5A"/>
    <w:rsid w:val="002705BD"/>
  </w:style>
  <w:style w:type="paragraph" w:customStyle="1" w:styleId="1DB5C92743334D6FA089C16BC1923DC9">
    <w:name w:val="1DB5C92743334D6FA089C16BC1923DC9"/>
    <w:rsid w:val="002705BD"/>
  </w:style>
  <w:style w:type="paragraph" w:customStyle="1" w:styleId="460DA258C64F42538D069B70F15B9DC7">
    <w:name w:val="460DA258C64F42538D069B70F15B9DC7"/>
    <w:rsid w:val="002705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661F44C071D24185BCEAF8BC9598E0" ma:contentTypeVersion="13" ma:contentTypeDescription="Create a new document." ma:contentTypeScope="" ma:versionID="ad6040d47cc912e00f9a5f44e1a4bd8e">
  <xsd:schema xmlns:xsd="http://www.w3.org/2001/XMLSchema" xmlns:xs="http://www.w3.org/2001/XMLSchema" xmlns:p="http://schemas.microsoft.com/office/2006/metadata/properties" xmlns:ns2="20070fb8-f305-4a35-a18e-b55b30c2c42c" xmlns:ns3="3795c7ef-97f0-4975-957f-a6a3f166dcf5" targetNamespace="http://schemas.microsoft.com/office/2006/metadata/properties" ma:root="true" ma:fieldsID="ae3ca533a1b5615af39a05ed56e9d54e" ns2:_="" ns3:_="">
    <xsd:import namespace="20070fb8-f305-4a35-a18e-b55b30c2c42c"/>
    <xsd:import namespace="3795c7ef-97f0-4975-957f-a6a3f166dcf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70fb8-f305-4a35-a18e-b55b30c2c4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95c7ef-97f0-4975-957f-a6a3f166dcf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AADAA4-62D4-4A5F-B7EC-65D2BEB9E297}">
  <ds:schemaRefs>
    <ds:schemaRef ds:uri="http://schemas.openxmlformats.org/officeDocument/2006/bibliography"/>
  </ds:schemaRefs>
</ds:datastoreItem>
</file>

<file path=customXml/itemProps2.xml><?xml version="1.0" encoding="utf-8"?>
<ds:datastoreItem xmlns:ds="http://schemas.openxmlformats.org/officeDocument/2006/customXml" ds:itemID="{AE045931-C3B7-4654-87ED-40E1FF4A7CD5}">
  <ds:schemaRefs>
    <ds:schemaRef ds:uri="http://schemas.microsoft.com/sharepoint/v3/contenttype/forms"/>
  </ds:schemaRefs>
</ds:datastoreItem>
</file>

<file path=customXml/itemProps3.xml><?xml version="1.0" encoding="utf-8"?>
<ds:datastoreItem xmlns:ds="http://schemas.openxmlformats.org/officeDocument/2006/customXml" ds:itemID="{53B15EE4-61F8-4915-AB45-460A89D41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70fb8-f305-4a35-a18e-b55b30c2c42c"/>
    <ds:schemaRef ds:uri="3795c7ef-97f0-4975-957f-a6a3f166dc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1C590C-5A5B-46C2-A80D-C9B5CBE96B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897</Words>
  <Characters>511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tlin Gillan</dc:creator>
  <cp:keywords/>
  <dc:description/>
  <cp:lastModifiedBy>Phyllis Williams</cp:lastModifiedBy>
  <cp:revision>22</cp:revision>
  <cp:lastPrinted>2017-09-01T16:23:00Z</cp:lastPrinted>
  <dcterms:created xsi:type="dcterms:W3CDTF">2021-06-21T12:07:00Z</dcterms:created>
  <dcterms:modified xsi:type="dcterms:W3CDTF">2021-07-0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661F44C071D24185BCEAF8BC9598E0</vt:lpwstr>
  </property>
</Properties>
</file>